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272CC" w14:textId="77777777" w:rsidR="00C67249" w:rsidRDefault="00C67249" w:rsidP="00C67249">
      <w:pPr>
        <w:jc w:val="center"/>
        <w:rPr>
          <w:i/>
          <w:iCs/>
          <w:color w:val="C00000"/>
          <w:sz w:val="52"/>
          <w:szCs w:val="52"/>
          <w:u w:val="single"/>
        </w:rPr>
      </w:pPr>
      <w:bookmarkStart w:id="0" w:name="_Hlk130145930"/>
      <w:bookmarkStart w:id="1" w:name="_Hlk129814882"/>
      <w:bookmarkEnd w:id="0"/>
      <w:r>
        <w:rPr>
          <w:i/>
          <w:iCs/>
          <w:color w:val="C00000"/>
          <w:sz w:val="52"/>
          <w:szCs w:val="52"/>
          <w:u w:val="single"/>
        </w:rPr>
        <w:t>Index</w:t>
      </w:r>
    </w:p>
    <w:p w14:paraId="7B5AC157" w14:textId="77777777" w:rsidR="00C67249" w:rsidRDefault="00C67249" w:rsidP="00C67249">
      <w:pPr>
        <w:ind w:left="426"/>
        <w:rPr>
          <w:i/>
          <w:iCs/>
          <w:color w:val="000000" w:themeColor="text1"/>
          <w:sz w:val="40"/>
          <w:szCs w:val="40"/>
        </w:rPr>
      </w:pPr>
      <w:r>
        <w:rPr>
          <w:i/>
          <w:iCs/>
          <w:color w:val="000000" w:themeColor="text1"/>
          <w:sz w:val="40"/>
          <w:szCs w:val="40"/>
        </w:rPr>
        <w:t>Write a program in C language that:</w:t>
      </w:r>
    </w:p>
    <w:p w14:paraId="63B82083" w14:textId="77777777" w:rsidR="00C67249" w:rsidRDefault="00C67249" w:rsidP="00C67249">
      <w:pPr>
        <w:pStyle w:val="ListParagraph"/>
        <w:numPr>
          <w:ilvl w:val="0"/>
          <w:numId w:val="6"/>
        </w:numPr>
        <w:spacing w:line="256" w:lineRule="auto"/>
        <w:rPr>
          <w:color w:val="000000" w:themeColor="text1"/>
          <w:sz w:val="44"/>
          <w:szCs w:val="44"/>
        </w:rPr>
      </w:pPr>
      <w:r>
        <w:rPr>
          <w:color w:val="000000" w:themeColor="text1"/>
          <w:sz w:val="44"/>
          <w:szCs w:val="44"/>
        </w:rPr>
        <w:t xml:space="preserve">Demonstrates </w:t>
      </w:r>
      <w:r>
        <w:rPr>
          <w:b/>
          <w:bCs/>
          <w:color w:val="000000" w:themeColor="text1"/>
          <w:sz w:val="44"/>
          <w:szCs w:val="44"/>
        </w:rPr>
        <w:t>Traversing</w:t>
      </w:r>
      <w:r>
        <w:rPr>
          <w:color w:val="000000" w:themeColor="text1"/>
          <w:sz w:val="44"/>
          <w:szCs w:val="44"/>
        </w:rPr>
        <w:t xml:space="preserve"> through an </w:t>
      </w:r>
      <w:r>
        <w:rPr>
          <w:color w:val="000000" w:themeColor="text1"/>
          <w:sz w:val="44"/>
          <w:szCs w:val="44"/>
          <w:u w:val="single"/>
        </w:rPr>
        <w:t>array.</w:t>
      </w:r>
    </w:p>
    <w:p w14:paraId="29C42FD0" w14:textId="77777777" w:rsidR="00C67249" w:rsidRDefault="00C67249" w:rsidP="00C67249">
      <w:pPr>
        <w:pStyle w:val="ListParagraph"/>
        <w:numPr>
          <w:ilvl w:val="0"/>
          <w:numId w:val="6"/>
        </w:numPr>
        <w:spacing w:line="256" w:lineRule="auto"/>
        <w:rPr>
          <w:color w:val="000000" w:themeColor="text1"/>
          <w:sz w:val="44"/>
          <w:szCs w:val="44"/>
        </w:rPr>
      </w:pPr>
      <w:r>
        <w:rPr>
          <w:color w:val="000000" w:themeColor="text1"/>
          <w:sz w:val="44"/>
          <w:szCs w:val="44"/>
        </w:rPr>
        <w:t xml:space="preserve">Demonstrates </w:t>
      </w:r>
      <w:r>
        <w:rPr>
          <w:b/>
          <w:bCs/>
          <w:color w:val="000000" w:themeColor="text1"/>
          <w:sz w:val="44"/>
          <w:szCs w:val="44"/>
        </w:rPr>
        <w:t>Insertion</w:t>
      </w:r>
      <w:r>
        <w:rPr>
          <w:color w:val="000000" w:themeColor="text1"/>
          <w:sz w:val="44"/>
          <w:szCs w:val="44"/>
        </w:rPr>
        <w:t xml:space="preserve"> of elements in an </w:t>
      </w:r>
      <w:r>
        <w:rPr>
          <w:color w:val="000000" w:themeColor="text1"/>
          <w:sz w:val="44"/>
          <w:szCs w:val="44"/>
          <w:u w:val="single"/>
        </w:rPr>
        <w:t>array.</w:t>
      </w:r>
    </w:p>
    <w:p w14:paraId="666AF974" w14:textId="77777777" w:rsidR="00C67249" w:rsidRDefault="00C67249" w:rsidP="00C67249">
      <w:pPr>
        <w:pStyle w:val="ListParagraph"/>
        <w:numPr>
          <w:ilvl w:val="0"/>
          <w:numId w:val="6"/>
        </w:numPr>
        <w:spacing w:line="256" w:lineRule="auto"/>
        <w:rPr>
          <w:color w:val="000000" w:themeColor="text1"/>
          <w:sz w:val="44"/>
          <w:szCs w:val="44"/>
        </w:rPr>
      </w:pPr>
      <w:r>
        <w:rPr>
          <w:color w:val="000000" w:themeColor="text1"/>
          <w:sz w:val="44"/>
          <w:szCs w:val="44"/>
        </w:rPr>
        <w:t xml:space="preserve">Demonstrates </w:t>
      </w:r>
      <w:r>
        <w:rPr>
          <w:b/>
          <w:bCs/>
          <w:color w:val="000000" w:themeColor="text1"/>
          <w:sz w:val="44"/>
          <w:szCs w:val="44"/>
        </w:rPr>
        <w:t>Deletion</w:t>
      </w:r>
      <w:r>
        <w:rPr>
          <w:color w:val="000000" w:themeColor="text1"/>
          <w:sz w:val="44"/>
          <w:szCs w:val="44"/>
        </w:rPr>
        <w:t xml:space="preserve"> of elements from an </w:t>
      </w:r>
      <w:r>
        <w:rPr>
          <w:color w:val="000000" w:themeColor="text1"/>
          <w:sz w:val="44"/>
          <w:szCs w:val="44"/>
          <w:u w:val="single"/>
        </w:rPr>
        <w:t>array.</w:t>
      </w:r>
    </w:p>
    <w:p w14:paraId="30F0CE81" w14:textId="77777777" w:rsidR="00C67249" w:rsidRDefault="00C67249" w:rsidP="00C67249">
      <w:pPr>
        <w:pStyle w:val="ListParagraph"/>
        <w:numPr>
          <w:ilvl w:val="0"/>
          <w:numId w:val="6"/>
        </w:numPr>
        <w:spacing w:line="256" w:lineRule="auto"/>
        <w:rPr>
          <w:color w:val="000000" w:themeColor="text1"/>
          <w:sz w:val="44"/>
          <w:szCs w:val="44"/>
        </w:rPr>
      </w:pPr>
      <w:r>
        <w:rPr>
          <w:color w:val="000000" w:themeColor="text1"/>
          <w:sz w:val="44"/>
          <w:szCs w:val="44"/>
        </w:rPr>
        <w:t xml:space="preserve">Performs a </w:t>
      </w:r>
      <w:r>
        <w:rPr>
          <w:b/>
          <w:bCs/>
          <w:color w:val="000000" w:themeColor="text1"/>
          <w:sz w:val="44"/>
          <w:szCs w:val="44"/>
        </w:rPr>
        <w:t>Search</w:t>
      </w:r>
      <w:r>
        <w:rPr>
          <w:color w:val="000000" w:themeColor="text1"/>
          <w:sz w:val="44"/>
          <w:szCs w:val="44"/>
        </w:rPr>
        <w:t xml:space="preserve"> operation in an </w:t>
      </w:r>
      <w:r>
        <w:rPr>
          <w:color w:val="000000" w:themeColor="text1"/>
          <w:sz w:val="44"/>
          <w:szCs w:val="44"/>
          <w:u w:val="single"/>
        </w:rPr>
        <w:t>array</w:t>
      </w:r>
      <w:r>
        <w:rPr>
          <w:color w:val="000000" w:themeColor="text1"/>
          <w:sz w:val="44"/>
          <w:szCs w:val="44"/>
        </w:rPr>
        <w:t>.</w:t>
      </w:r>
    </w:p>
    <w:p w14:paraId="212EEBE7" w14:textId="77777777" w:rsidR="00C67249" w:rsidRDefault="00C67249" w:rsidP="00C67249">
      <w:pPr>
        <w:pStyle w:val="ListParagraph"/>
        <w:numPr>
          <w:ilvl w:val="0"/>
          <w:numId w:val="6"/>
        </w:numPr>
        <w:spacing w:line="256" w:lineRule="auto"/>
        <w:rPr>
          <w:color w:val="000000" w:themeColor="text1"/>
          <w:sz w:val="44"/>
          <w:szCs w:val="44"/>
        </w:rPr>
      </w:pPr>
      <w:r>
        <w:rPr>
          <w:b/>
          <w:bCs/>
          <w:color w:val="000000" w:themeColor="text1"/>
          <w:sz w:val="44"/>
          <w:szCs w:val="44"/>
        </w:rPr>
        <w:t>Creates</w:t>
      </w:r>
      <w:r>
        <w:rPr>
          <w:color w:val="000000" w:themeColor="text1"/>
          <w:sz w:val="44"/>
          <w:szCs w:val="44"/>
        </w:rPr>
        <w:t xml:space="preserve"> and </w:t>
      </w:r>
      <w:r>
        <w:rPr>
          <w:b/>
          <w:bCs/>
          <w:color w:val="000000" w:themeColor="text1"/>
          <w:sz w:val="44"/>
          <w:szCs w:val="44"/>
        </w:rPr>
        <w:t>Traverses</w:t>
      </w:r>
      <w:r>
        <w:rPr>
          <w:color w:val="000000" w:themeColor="text1"/>
          <w:sz w:val="44"/>
          <w:szCs w:val="44"/>
        </w:rPr>
        <w:t xml:space="preserve"> a </w:t>
      </w:r>
      <w:r>
        <w:rPr>
          <w:color w:val="000000" w:themeColor="text1"/>
          <w:sz w:val="44"/>
          <w:szCs w:val="44"/>
          <w:u w:val="single"/>
        </w:rPr>
        <w:t>Linked List.</w:t>
      </w:r>
    </w:p>
    <w:p w14:paraId="201CC9DF" w14:textId="77777777" w:rsidR="00C67249" w:rsidRDefault="00C67249" w:rsidP="00C67249">
      <w:pPr>
        <w:pStyle w:val="ListParagraph"/>
        <w:numPr>
          <w:ilvl w:val="0"/>
          <w:numId w:val="6"/>
        </w:numPr>
        <w:spacing w:line="256" w:lineRule="auto"/>
        <w:rPr>
          <w:color w:val="000000" w:themeColor="text1"/>
          <w:sz w:val="44"/>
          <w:szCs w:val="44"/>
        </w:rPr>
      </w:pPr>
      <w:r>
        <w:rPr>
          <w:b/>
          <w:bCs/>
          <w:color w:val="000000" w:themeColor="text1"/>
          <w:sz w:val="44"/>
          <w:szCs w:val="44"/>
        </w:rPr>
        <w:t>Inserts</w:t>
      </w:r>
      <w:r>
        <w:rPr>
          <w:color w:val="000000" w:themeColor="text1"/>
          <w:sz w:val="44"/>
          <w:szCs w:val="44"/>
        </w:rPr>
        <w:t xml:space="preserve"> a node in a </w:t>
      </w:r>
      <w:r>
        <w:rPr>
          <w:color w:val="000000" w:themeColor="text1"/>
          <w:sz w:val="44"/>
          <w:szCs w:val="44"/>
          <w:u w:val="single"/>
        </w:rPr>
        <w:t>Linked list</w:t>
      </w:r>
      <w:r>
        <w:rPr>
          <w:color w:val="000000" w:themeColor="text1"/>
          <w:sz w:val="44"/>
          <w:szCs w:val="44"/>
        </w:rPr>
        <w:t>.</w:t>
      </w:r>
    </w:p>
    <w:p w14:paraId="0B793865" w14:textId="77777777" w:rsidR="00C67249" w:rsidRDefault="00C67249" w:rsidP="00C67249">
      <w:pPr>
        <w:pStyle w:val="ListParagraph"/>
        <w:numPr>
          <w:ilvl w:val="0"/>
          <w:numId w:val="6"/>
        </w:numPr>
        <w:spacing w:line="256" w:lineRule="auto"/>
        <w:rPr>
          <w:color w:val="000000" w:themeColor="text1"/>
          <w:sz w:val="44"/>
          <w:szCs w:val="44"/>
        </w:rPr>
      </w:pPr>
      <w:r>
        <w:rPr>
          <w:b/>
          <w:bCs/>
          <w:color w:val="000000" w:themeColor="text1"/>
          <w:sz w:val="44"/>
          <w:szCs w:val="44"/>
        </w:rPr>
        <w:t xml:space="preserve">Deletes </w:t>
      </w:r>
      <w:r>
        <w:rPr>
          <w:color w:val="000000" w:themeColor="text1"/>
          <w:sz w:val="44"/>
          <w:szCs w:val="44"/>
        </w:rPr>
        <w:t>a</w:t>
      </w:r>
      <w:r>
        <w:rPr>
          <w:b/>
          <w:bCs/>
          <w:color w:val="000000" w:themeColor="text1"/>
          <w:sz w:val="44"/>
          <w:szCs w:val="44"/>
        </w:rPr>
        <w:t xml:space="preserve"> </w:t>
      </w:r>
      <w:r>
        <w:rPr>
          <w:color w:val="000000" w:themeColor="text1"/>
          <w:sz w:val="44"/>
          <w:szCs w:val="44"/>
        </w:rPr>
        <w:t xml:space="preserve">node from a </w:t>
      </w:r>
      <w:r>
        <w:rPr>
          <w:color w:val="000000" w:themeColor="text1"/>
          <w:sz w:val="44"/>
          <w:szCs w:val="44"/>
          <w:u w:val="single"/>
        </w:rPr>
        <w:t>Linked list</w:t>
      </w:r>
      <w:r>
        <w:rPr>
          <w:color w:val="000000" w:themeColor="text1"/>
          <w:sz w:val="44"/>
          <w:szCs w:val="44"/>
        </w:rPr>
        <w:t>.</w:t>
      </w:r>
    </w:p>
    <w:p w14:paraId="44754000" w14:textId="77777777" w:rsidR="00C67249" w:rsidRDefault="00C67249" w:rsidP="00C67249">
      <w:pPr>
        <w:pStyle w:val="ListParagraph"/>
        <w:numPr>
          <w:ilvl w:val="0"/>
          <w:numId w:val="6"/>
        </w:numPr>
        <w:spacing w:line="256" w:lineRule="auto"/>
        <w:rPr>
          <w:color w:val="000000" w:themeColor="text1"/>
          <w:sz w:val="44"/>
          <w:szCs w:val="44"/>
        </w:rPr>
      </w:pPr>
      <w:r>
        <w:rPr>
          <w:b/>
          <w:bCs/>
          <w:color w:val="000000" w:themeColor="text1"/>
          <w:sz w:val="44"/>
          <w:szCs w:val="44"/>
        </w:rPr>
        <w:t xml:space="preserve">Creates </w:t>
      </w:r>
      <w:r>
        <w:rPr>
          <w:color w:val="000000" w:themeColor="text1"/>
          <w:sz w:val="44"/>
          <w:szCs w:val="44"/>
        </w:rPr>
        <w:t>and</w:t>
      </w:r>
      <w:r>
        <w:rPr>
          <w:b/>
          <w:bCs/>
          <w:color w:val="000000" w:themeColor="text1"/>
          <w:sz w:val="44"/>
          <w:szCs w:val="44"/>
        </w:rPr>
        <w:t xml:space="preserve"> Displays </w:t>
      </w:r>
      <w:r>
        <w:rPr>
          <w:color w:val="000000" w:themeColor="text1"/>
          <w:sz w:val="44"/>
          <w:szCs w:val="44"/>
        </w:rPr>
        <w:t>a</w:t>
      </w:r>
      <w:r>
        <w:rPr>
          <w:b/>
          <w:bCs/>
          <w:color w:val="000000" w:themeColor="text1"/>
          <w:sz w:val="44"/>
          <w:szCs w:val="44"/>
        </w:rPr>
        <w:t xml:space="preserve"> </w:t>
      </w:r>
      <w:r>
        <w:rPr>
          <w:color w:val="000000" w:themeColor="text1"/>
          <w:sz w:val="44"/>
          <w:szCs w:val="44"/>
          <w:u w:val="single"/>
        </w:rPr>
        <w:t>Doubly Linked list</w:t>
      </w:r>
      <w:r>
        <w:rPr>
          <w:color w:val="000000" w:themeColor="text1"/>
          <w:sz w:val="44"/>
          <w:szCs w:val="44"/>
        </w:rPr>
        <w:t>.</w:t>
      </w:r>
    </w:p>
    <w:p w14:paraId="61251A83" w14:textId="45FDEE4C" w:rsidR="00C67249" w:rsidRDefault="00C67249" w:rsidP="00C67249">
      <w:pPr>
        <w:pStyle w:val="ListParagraph"/>
        <w:numPr>
          <w:ilvl w:val="0"/>
          <w:numId w:val="6"/>
        </w:numPr>
        <w:spacing w:line="256" w:lineRule="auto"/>
        <w:rPr>
          <w:color w:val="000000" w:themeColor="text1"/>
          <w:sz w:val="44"/>
          <w:szCs w:val="44"/>
        </w:rPr>
      </w:pPr>
      <w:r>
        <w:rPr>
          <w:color w:val="000000" w:themeColor="text1"/>
          <w:sz w:val="44"/>
          <w:szCs w:val="44"/>
        </w:rPr>
        <w:t xml:space="preserve">Inserts an element in a </w:t>
      </w:r>
      <w:r>
        <w:rPr>
          <w:color w:val="000000" w:themeColor="text1"/>
          <w:sz w:val="44"/>
          <w:szCs w:val="44"/>
          <w:u w:val="single"/>
        </w:rPr>
        <w:t>Stack</w:t>
      </w:r>
      <w:r w:rsidR="00EA54C3" w:rsidRPr="00EA54C3">
        <w:rPr>
          <w:color w:val="000000" w:themeColor="text1"/>
          <w:sz w:val="44"/>
          <w:szCs w:val="44"/>
        </w:rPr>
        <w:t xml:space="preserve"> </w:t>
      </w:r>
      <w:r w:rsidR="00EA54C3">
        <w:rPr>
          <w:color w:val="000000" w:themeColor="text1"/>
          <w:sz w:val="44"/>
          <w:szCs w:val="44"/>
        </w:rPr>
        <w:t xml:space="preserve">using </w:t>
      </w:r>
      <w:r w:rsidR="00EA54C3">
        <w:rPr>
          <w:b/>
          <w:bCs/>
          <w:color w:val="000000" w:themeColor="text1"/>
          <w:sz w:val="44"/>
          <w:szCs w:val="44"/>
        </w:rPr>
        <w:t>PUSH ()</w:t>
      </w:r>
      <w:r>
        <w:rPr>
          <w:color w:val="000000" w:themeColor="text1"/>
          <w:sz w:val="44"/>
          <w:szCs w:val="44"/>
        </w:rPr>
        <w:t>.</w:t>
      </w:r>
    </w:p>
    <w:p w14:paraId="6776FD9C" w14:textId="5D83CB30" w:rsidR="00C67249" w:rsidRDefault="00C67249" w:rsidP="00C67249">
      <w:pPr>
        <w:pStyle w:val="ListParagraph"/>
        <w:numPr>
          <w:ilvl w:val="0"/>
          <w:numId w:val="6"/>
        </w:numPr>
        <w:spacing w:line="256" w:lineRule="auto"/>
        <w:rPr>
          <w:color w:val="000000" w:themeColor="text1"/>
          <w:sz w:val="44"/>
          <w:szCs w:val="44"/>
        </w:rPr>
      </w:pPr>
      <w:r>
        <w:rPr>
          <w:color w:val="000000" w:themeColor="text1"/>
          <w:sz w:val="44"/>
          <w:szCs w:val="44"/>
        </w:rPr>
        <w:t xml:space="preserve">Delete an element from a </w:t>
      </w:r>
      <w:r>
        <w:rPr>
          <w:color w:val="000000" w:themeColor="text1"/>
          <w:sz w:val="44"/>
          <w:szCs w:val="44"/>
          <w:u w:val="single"/>
        </w:rPr>
        <w:t>Stack</w:t>
      </w:r>
      <w:r w:rsidR="00083030" w:rsidRPr="00083030">
        <w:rPr>
          <w:color w:val="000000" w:themeColor="text1"/>
          <w:sz w:val="44"/>
          <w:szCs w:val="44"/>
        </w:rPr>
        <w:t xml:space="preserve"> </w:t>
      </w:r>
      <w:r w:rsidR="00083030">
        <w:rPr>
          <w:color w:val="000000" w:themeColor="text1"/>
          <w:sz w:val="44"/>
          <w:szCs w:val="44"/>
        </w:rPr>
        <w:t xml:space="preserve">using </w:t>
      </w:r>
      <w:r w:rsidR="00083030">
        <w:rPr>
          <w:b/>
          <w:bCs/>
          <w:color w:val="000000" w:themeColor="text1"/>
          <w:sz w:val="44"/>
          <w:szCs w:val="44"/>
        </w:rPr>
        <w:t>POP ()</w:t>
      </w:r>
      <w:r>
        <w:rPr>
          <w:color w:val="000000" w:themeColor="text1"/>
          <w:sz w:val="44"/>
          <w:szCs w:val="44"/>
        </w:rPr>
        <w:t>.</w:t>
      </w:r>
    </w:p>
    <w:p w14:paraId="5AEC4AB2" w14:textId="77777777" w:rsidR="00C67249" w:rsidRDefault="00C67249" w:rsidP="00C67249">
      <w:pPr>
        <w:pStyle w:val="ListParagraph"/>
        <w:numPr>
          <w:ilvl w:val="0"/>
          <w:numId w:val="6"/>
        </w:numPr>
        <w:spacing w:line="256" w:lineRule="auto"/>
        <w:rPr>
          <w:color w:val="000000" w:themeColor="text1"/>
          <w:sz w:val="44"/>
          <w:szCs w:val="44"/>
        </w:rPr>
      </w:pPr>
      <w:r>
        <w:rPr>
          <w:color w:val="000000" w:themeColor="text1"/>
          <w:sz w:val="44"/>
          <w:szCs w:val="44"/>
        </w:rPr>
        <w:t xml:space="preserve">Converts </w:t>
      </w:r>
      <w:r>
        <w:rPr>
          <w:b/>
          <w:bCs/>
          <w:color w:val="000000" w:themeColor="text1"/>
          <w:sz w:val="44"/>
          <w:szCs w:val="44"/>
        </w:rPr>
        <w:t>infix</w:t>
      </w:r>
      <w:r>
        <w:rPr>
          <w:color w:val="000000" w:themeColor="text1"/>
          <w:sz w:val="44"/>
          <w:szCs w:val="44"/>
        </w:rPr>
        <w:t xml:space="preserve"> to </w:t>
      </w:r>
      <w:r>
        <w:rPr>
          <w:b/>
          <w:bCs/>
          <w:color w:val="000000" w:themeColor="text1"/>
          <w:sz w:val="44"/>
          <w:szCs w:val="44"/>
        </w:rPr>
        <w:t>prefix</w:t>
      </w:r>
      <w:r>
        <w:rPr>
          <w:color w:val="000000" w:themeColor="text1"/>
          <w:sz w:val="44"/>
          <w:szCs w:val="44"/>
        </w:rPr>
        <w:t xml:space="preserve"> expression using </w:t>
      </w:r>
      <w:r>
        <w:rPr>
          <w:color w:val="000000" w:themeColor="text1"/>
          <w:sz w:val="44"/>
          <w:szCs w:val="44"/>
          <w:u w:val="single"/>
        </w:rPr>
        <w:t>Stacks</w:t>
      </w:r>
      <w:r>
        <w:rPr>
          <w:color w:val="000000" w:themeColor="text1"/>
          <w:sz w:val="44"/>
          <w:szCs w:val="44"/>
        </w:rPr>
        <w:t>.</w:t>
      </w:r>
    </w:p>
    <w:p w14:paraId="35FA86A0" w14:textId="77777777" w:rsidR="00C67249" w:rsidRDefault="00C67249" w:rsidP="00C67249">
      <w:pPr>
        <w:pStyle w:val="ListParagraph"/>
        <w:numPr>
          <w:ilvl w:val="0"/>
          <w:numId w:val="6"/>
        </w:numPr>
        <w:spacing w:line="256" w:lineRule="auto"/>
        <w:rPr>
          <w:color w:val="000000" w:themeColor="text1"/>
          <w:sz w:val="44"/>
          <w:szCs w:val="44"/>
        </w:rPr>
      </w:pPr>
      <w:r>
        <w:rPr>
          <w:color w:val="000000" w:themeColor="text1"/>
          <w:sz w:val="44"/>
          <w:szCs w:val="44"/>
        </w:rPr>
        <w:t xml:space="preserve">Converts </w:t>
      </w:r>
      <w:r>
        <w:rPr>
          <w:b/>
          <w:bCs/>
          <w:color w:val="000000" w:themeColor="text1"/>
          <w:sz w:val="44"/>
          <w:szCs w:val="44"/>
        </w:rPr>
        <w:t>prefix</w:t>
      </w:r>
      <w:r>
        <w:rPr>
          <w:color w:val="000000" w:themeColor="text1"/>
          <w:sz w:val="44"/>
          <w:szCs w:val="44"/>
        </w:rPr>
        <w:t xml:space="preserve"> to </w:t>
      </w:r>
      <w:r>
        <w:rPr>
          <w:b/>
          <w:bCs/>
          <w:color w:val="000000" w:themeColor="text1"/>
          <w:sz w:val="44"/>
          <w:szCs w:val="44"/>
        </w:rPr>
        <w:t>postfix</w:t>
      </w:r>
      <w:r>
        <w:rPr>
          <w:color w:val="000000" w:themeColor="text1"/>
          <w:sz w:val="44"/>
          <w:szCs w:val="44"/>
        </w:rPr>
        <w:t xml:space="preserve"> expression using </w:t>
      </w:r>
      <w:r>
        <w:rPr>
          <w:color w:val="000000" w:themeColor="text1"/>
          <w:sz w:val="44"/>
          <w:szCs w:val="44"/>
          <w:u w:val="single"/>
        </w:rPr>
        <w:t>Stacks</w:t>
      </w:r>
      <w:r>
        <w:rPr>
          <w:color w:val="000000" w:themeColor="text1"/>
          <w:sz w:val="44"/>
          <w:szCs w:val="44"/>
        </w:rPr>
        <w:t>.</w:t>
      </w:r>
    </w:p>
    <w:p w14:paraId="670B7A8B" w14:textId="77777777" w:rsidR="00C67249" w:rsidRDefault="00C67249" w:rsidP="00C67249">
      <w:pPr>
        <w:pStyle w:val="ListParagraph"/>
        <w:numPr>
          <w:ilvl w:val="0"/>
          <w:numId w:val="6"/>
        </w:numPr>
        <w:spacing w:line="256" w:lineRule="auto"/>
        <w:rPr>
          <w:color w:val="000000" w:themeColor="text1"/>
          <w:sz w:val="44"/>
          <w:szCs w:val="44"/>
        </w:rPr>
      </w:pPr>
      <w:r>
        <w:rPr>
          <w:color w:val="000000" w:themeColor="text1"/>
          <w:sz w:val="44"/>
          <w:szCs w:val="44"/>
        </w:rPr>
        <w:t xml:space="preserve">Calculates </w:t>
      </w:r>
      <w:r>
        <w:rPr>
          <w:b/>
          <w:bCs/>
          <w:color w:val="000000" w:themeColor="text1"/>
          <w:sz w:val="44"/>
          <w:szCs w:val="44"/>
        </w:rPr>
        <w:t xml:space="preserve">factorial </w:t>
      </w:r>
      <w:r>
        <w:rPr>
          <w:color w:val="000000" w:themeColor="text1"/>
          <w:sz w:val="44"/>
          <w:szCs w:val="44"/>
        </w:rPr>
        <w:t xml:space="preserve">of a number using </w:t>
      </w:r>
      <w:r>
        <w:rPr>
          <w:color w:val="000000" w:themeColor="text1"/>
          <w:sz w:val="44"/>
          <w:szCs w:val="44"/>
          <w:u w:val="single"/>
        </w:rPr>
        <w:t>Recursion</w:t>
      </w:r>
      <w:r>
        <w:rPr>
          <w:b/>
          <w:bCs/>
          <w:color w:val="000000" w:themeColor="text1"/>
          <w:sz w:val="44"/>
          <w:szCs w:val="44"/>
        </w:rPr>
        <w:t>.</w:t>
      </w:r>
    </w:p>
    <w:p w14:paraId="3E691F35" w14:textId="77777777" w:rsidR="00C67249" w:rsidRDefault="00C67249" w:rsidP="00C67249">
      <w:pPr>
        <w:pStyle w:val="ListParagraph"/>
        <w:numPr>
          <w:ilvl w:val="0"/>
          <w:numId w:val="6"/>
        </w:numPr>
        <w:spacing w:line="256" w:lineRule="auto"/>
        <w:rPr>
          <w:color w:val="000000" w:themeColor="text1"/>
          <w:sz w:val="44"/>
          <w:szCs w:val="44"/>
        </w:rPr>
      </w:pPr>
      <w:r>
        <w:rPr>
          <w:color w:val="000000" w:themeColor="text1"/>
          <w:sz w:val="44"/>
          <w:szCs w:val="44"/>
        </w:rPr>
        <w:t xml:space="preserve">Display the </w:t>
      </w:r>
      <w:r>
        <w:rPr>
          <w:b/>
          <w:bCs/>
          <w:color w:val="000000" w:themeColor="text1"/>
          <w:sz w:val="44"/>
          <w:szCs w:val="44"/>
        </w:rPr>
        <w:t>Fibonacci Series</w:t>
      </w:r>
      <w:r>
        <w:rPr>
          <w:color w:val="000000" w:themeColor="text1"/>
          <w:sz w:val="44"/>
          <w:szCs w:val="44"/>
        </w:rPr>
        <w:t xml:space="preserve"> using </w:t>
      </w:r>
      <w:r>
        <w:rPr>
          <w:color w:val="000000" w:themeColor="text1"/>
          <w:sz w:val="44"/>
          <w:szCs w:val="44"/>
          <w:u w:val="single"/>
        </w:rPr>
        <w:t>Recursion</w:t>
      </w:r>
      <w:r>
        <w:rPr>
          <w:color w:val="000000" w:themeColor="text1"/>
          <w:sz w:val="44"/>
          <w:szCs w:val="44"/>
        </w:rPr>
        <w:t>.</w:t>
      </w:r>
    </w:p>
    <w:p w14:paraId="61DEFFA1" w14:textId="00967F3F" w:rsidR="00C67249" w:rsidRDefault="001A2789" w:rsidP="00C67249">
      <w:pPr>
        <w:pStyle w:val="ListParagraph"/>
        <w:numPr>
          <w:ilvl w:val="0"/>
          <w:numId w:val="6"/>
        </w:numPr>
        <w:spacing w:line="256" w:lineRule="auto"/>
        <w:rPr>
          <w:color w:val="000000" w:themeColor="text1"/>
          <w:sz w:val="44"/>
          <w:szCs w:val="44"/>
        </w:rPr>
      </w:pPr>
      <w:r w:rsidRPr="001A2789">
        <w:rPr>
          <w:b/>
          <w:bCs/>
          <w:color w:val="000000" w:themeColor="text1"/>
          <w:sz w:val="44"/>
          <w:szCs w:val="44"/>
        </w:rPr>
        <w:t>Enqueues</w:t>
      </w:r>
      <w:r w:rsidR="00C67249" w:rsidRPr="001A2789">
        <w:rPr>
          <w:color w:val="000000" w:themeColor="text1"/>
          <w:sz w:val="44"/>
          <w:szCs w:val="44"/>
        </w:rPr>
        <w:t xml:space="preserve"> </w:t>
      </w:r>
      <w:r w:rsidR="00C67249">
        <w:rPr>
          <w:color w:val="000000" w:themeColor="text1"/>
          <w:sz w:val="44"/>
          <w:szCs w:val="44"/>
        </w:rPr>
        <w:t xml:space="preserve">an element in a </w:t>
      </w:r>
      <w:r w:rsidR="00C67249">
        <w:rPr>
          <w:color w:val="000000" w:themeColor="text1"/>
          <w:sz w:val="44"/>
          <w:szCs w:val="44"/>
          <w:u w:val="single"/>
        </w:rPr>
        <w:t>Queue</w:t>
      </w:r>
      <w:r w:rsidR="00C67249">
        <w:rPr>
          <w:color w:val="000000" w:themeColor="text1"/>
          <w:sz w:val="44"/>
          <w:szCs w:val="44"/>
        </w:rPr>
        <w:t>.</w:t>
      </w:r>
    </w:p>
    <w:p w14:paraId="4301B95A" w14:textId="623ED672" w:rsidR="00C67249" w:rsidRDefault="001A2789" w:rsidP="00C67249">
      <w:pPr>
        <w:pStyle w:val="ListParagraph"/>
        <w:numPr>
          <w:ilvl w:val="0"/>
          <w:numId w:val="6"/>
        </w:numPr>
        <w:spacing w:line="256" w:lineRule="auto"/>
        <w:rPr>
          <w:color w:val="000000" w:themeColor="text1"/>
          <w:sz w:val="44"/>
          <w:szCs w:val="44"/>
        </w:rPr>
      </w:pPr>
      <w:r>
        <w:rPr>
          <w:b/>
          <w:bCs/>
          <w:color w:val="000000" w:themeColor="text1"/>
          <w:sz w:val="44"/>
          <w:szCs w:val="44"/>
        </w:rPr>
        <w:t xml:space="preserve">Dequeues </w:t>
      </w:r>
      <w:r w:rsidR="00C67249">
        <w:rPr>
          <w:color w:val="000000" w:themeColor="text1"/>
          <w:sz w:val="44"/>
          <w:szCs w:val="44"/>
        </w:rPr>
        <w:t xml:space="preserve">an element from a </w:t>
      </w:r>
      <w:r w:rsidR="00C67249">
        <w:rPr>
          <w:color w:val="000000" w:themeColor="text1"/>
          <w:sz w:val="44"/>
          <w:szCs w:val="44"/>
          <w:u w:val="single"/>
        </w:rPr>
        <w:t>Queue</w:t>
      </w:r>
      <w:r w:rsidR="00C67249">
        <w:rPr>
          <w:color w:val="000000" w:themeColor="text1"/>
          <w:sz w:val="44"/>
          <w:szCs w:val="44"/>
        </w:rPr>
        <w:t>.</w:t>
      </w:r>
    </w:p>
    <w:p w14:paraId="413C304A" w14:textId="77777777" w:rsidR="00C67249" w:rsidRDefault="00C67249" w:rsidP="00C67249">
      <w:pPr>
        <w:pStyle w:val="ListParagraph"/>
        <w:numPr>
          <w:ilvl w:val="0"/>
          <w:numId w:val="6"/>
        </w:numPr>
        <w:spacing w:line="256" w:lineRule="auto"/>
        <w:rPr>
          <w:color w:val="000000" w:themeColor="text1"/>
          <w:sz w:val="44"/>
          <w:szCs w:val="44"/>
        </w:rPr>
      </w:pPr>
      <w:r>
        <w:rPr>
          <w:color w:val="000000" w:themeColor="text1"/>
          <w:sz w:val="44"/>
          <w:szCs w:val="44"/>
        </w:rPr>
        <w:t xml:space="preserve">Creates a </w:t>
      </w:r>
      <w:r>
        <w:rPr>
          <w:b/>
          <w:bCs/>
          <w:color w:val="000000" w:themeColor="text1"/>
          <w:sz w:val="44"/>
          <w:szCs w:val="44"/>
        </w:rPr>
        <w:t>Binary search</w:t>
      </w:r>
      <w:r>
        <w:rPr>
          <w:color w:val="000000" w:themeColor="text1"/>
          <w:sz w:val="44"/>
          <w:szCs w:val="44"/>
        </w:rPr>
        <w:t xml:space="preserve"> </w:t>
      </w:r>
      <w:r>
        <w:rPr>
          <w:color w:val="000000" w:themeColor="text1"/>
          <w:sz w:val="44"/>
          <w:szCs w:val="44"/>
          <w:u w:val="single"/>
        </w:rPr>
        <w:t>tree</w:t>
      </w:r>
      <w:r>
        <w:rPr>
          <w:color w:val="000000" w:themeColor="text1"/>
          <w:sz w:val="44"/>
          <w:szCs w:val="44"/>
        </w:rPr>
        <w:t>.</w:t>
      </w:r>
    </w:p>
    <w:p w14:paraId="7E2EED7C" w14:textId="2E2E4C91" w:rsidR="00CE7767" w:rsidRPr="00C67249" w:rsidRDefault="00C67249" w:rsidP="00C67249">
      <w:pPr>
        <w:pStyle w:val="ListParagraph"/>
        <w:numPr>
          <w:ilvl w:val="0"/>
          <w:numId w:val="6"/>
        </w:numPr>
        <w:spacing w:line="256" w:lineRule="auto"/>
        <w:rPr>
          <w:color w:val="000000" w:themeColor="text1"/>
          <w:sz w:val="44"/>
          <w:szCs w:val="44"/>
        </w:rPr>
      </w:pPr>
      <w:r w:rsidRPr="00C67249">
        <w:rPr>
          <w:color w:val="000000" w:themeColor="text1"/>
          <w:sz w:val="44"/>
          <w:szCs w:val="44"/>
        </w:rPr>
        <w:t>A menu driven program that illustrates basic operations that can be performed on an array.</w:t>
      </w:r>
    </w:p>
    <w:bookmarkEnd w:id="1"/>
    <w:p w14:paraId="39736A0A" w14:textId="4F584398" w:rsidR="00F374FB" w:rsidRDefault="00F374FB" w:rsidP="00F374FB">
      <w:pPr>
        <w:pStyle w:val="ListParagraph"/>
        <w:ind w:left="927"/>
        <w:rPr>
          <w:color w:val="000000" w:themeColor="text1"/>
          <w:sz w:val="44"/>
          <w:szCs w:val="44"/>
        </w:rPr>
      </w:pPr>
    </w:p>
    <w:p w14:paraId="0825F72A" w14:textId="29800976" w:rsidR="00C67249" w:rsidRDefault="00C67249" w:rsidP="00F374FB">
      <w:pPr>
        <w:pStyle w:val="ListParagraph"/>
        <w:ind w:left="927"/>
        <w:rPr>
          <w:color w:val="000000" w:themeColor="text1"/>
          <w:sz w:val="44"/>
          <w:szCs w:val="44"/>
        </w:rPr>
      </w:pPr>
    </w:p>
    <w:p w14:paraId="2FF7C384" w14:textId="4F147C03" w:rsidR="00C67249" w:rsidRDefault="00C67249" w:rsidP="00F374FB">
      <w:pPr>
        <w:pStyle w:val="ListParagraph"/>
        <w:ind w:left="927"/>
        <w:rPr>
          <w:color w:val="000000" w:themeColor="text1"/>
          <w:sz w:val="44"/>
          <w:szCs w:val="44"/>
        </w:rPr>
      </w:pPr>
    </w:p>
    <w:p w14:paraId="5FE66FDB" w14:textId="77777777" w:rsidR="00C67249" w:rsidRDefault="00C67249" w:rsidP="00F374FB">
      <w:pPr>
        <w:pStyle w:val="ListParagraph"/>
        <w:ind w:left="927"/>
        <w:rPr>
          <w:color w:val="000000" w:themeColor="text1"/>
          <w:sz w:val="44"/>
          <w:szCs w:val="44"/>
        </w:rPr>
      </w:pPr>
    </w:p>
    <w:p w14:paraId="20709C67" w14:textId="700B1B1C" w:rsidR="00F374FB" w:rsidRPr="00A86940" w:rsidRDefault="00F374FB" w:rsidP="00F374FB">
      <w:pPr>
        <w:rPr>
          <w:b/>
          <w:bCs/>
          <w:i/>
          <w:iCs/>
          <w:color w:val="000000" w:themeColor="text1"/>
          <w:sz w:val="40"/>
          <w:szCs w:val="40"/>
        </w:rPr>
      </w:pPr>
      <w:r w:rsidRPr="00A86940">
        <w:rPr>
          <w:i/>
          <w:iCs/>
          <w:color w:val="000000" w:themeColor="text1"/>
          <w:sz w:val="40"/>
          <w:szCs w:val="40"/>
        </w:rPr>
        <w:lastRenderedPageBreak/>
        <w:t xml:space="preserve">1: Write a program that demonstrates </w:t>
      </w:r>
      <w:r w:rsidRPr="00A86940">
        <w:rPr>
          <w:b/>
          <w:bCs/>
          <w:i/>
          <w:iCs/>
          <w:color w:val="000000" w:themeColor="text1"/>
          <w:sz w:val="40"/>
          <w:szCs w:val="40"/>
        </w:rPr>
        <w:t>Traversing</w:t>
      </w:r>
      <w:r w:rsidRPr="00A86940">
        <w:rPr>
          <w:i/>
          <w:iCs/>
          <w:color w:val="000000" w:themeColor="text1"/>
          <w:sz w:val="40"/>
          <w:szCs w:val="40"/>
        </w:rPr>
        <w:t xml:space="preserve"> through an </w:t>
      </w:r>
      <w:r w:rsidRPr="00A86940">
        <w:rPr>
          <w:b/>
          <w:bCs/>
          <w:i/>
          <w:iCs/>
          <w:color w:val="000000" w:themeColor="text1"/>
          <w:sz w:val="40"/>
          <w:szCs w:val="40"/>
        </w:rPr>
        <w:t>array.</w:t>
      </w:r>
    </w:p>
    <w:p w14:paraId="7D3F1153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AF00DB"/>
          <w:sz w:val="28"/>
          <w:szCs w:val="28"/>
          <w:lang w:eastAsia="en-IN"/>
        </w:rPr>
        <w:t>#include</w:t>
      </w:r>
      <w:r w:rsidRPr="00F374FB">
        <w:rPr>
          <w:rFonts w:ascii="Consolas" w:eastAsia="Times New Roman" w:hAnsi="Consolas" w:cs="Times New Roman"/>
          <w:color w:val="0000FF"/>
          <w:sz w:val="28"/>
          <w:szCs w:val="28"/>
          <w:lang w:eastAsia="en-IN"/>
        </w:rPr>
        <w:t xml:space="preserve"> </w:t>
      </w:r>
      <w:r w:rsidRPr="00F374FB">
        <w:rPr>
          <w:rFonts w:ascii="Consolas" w:eastAsia="Times New Roman" w:hAnsi="Consolas" w:cs="Times New Roman"/>
          <w:color w:val="A31515"/>
          <w:sz w:val="28"/>
          <w:szCs w:val="28"/>
          <w:lang w:eastAsia="en-IN"/>
        </w:rPr>
        <w:t>&lt;</w:t>
      </w:r>
      <w:proofErr w:type="spellStart"/>
      <w:r w:rsidRPr="00F374FB">
        <w:rPr>
          <w:rFonts w:ascii="Consolas" w:eastAsia="Times New Roman" w:hAnsi="Consolas" w:cs="Times New Roman"/>
          <w:color w:val="A31515"/>
          <w:sz w:val="28"/>
          <w:szCs w:val="28"/>
          <w:lang w:eastAsia="en-IN"/>
        </w:rPr>
        <w:t>stdio.h</w:t>
      </w:r>
      <w:proofErr w:type="spellEnd"/>
      <w:r w:rsidRPr="00F374FB">
        <w:rPr>
          <w:rFonts w:ascii="Consolas" w:eastAsia="Times New Roman" w:hAnsi="Consolas" w:cs="Times New Roman"/>
          <w:color w:val="A31515"/>
          <w:sz w:val="28"/>
          <w:szCs w:val="28"/>
          <w:lang w:eastAsia="en-IN"/>
        </w:rPr>
        <w:t>&gt;</w:t>
      </w:r>
    </w:p>
    <w:p w14:paraId="778889F2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FF"/>
          <w:sz w:val="28"/>
          <w:szCs w:val="28"/>
          <w:lang w:eastAsia="en-IN"/>
        </w:rPr>
        <w:t>void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 </w:t>
      </w:r>
      <w:r w:rsidRPr="00F374FB">
        <w:rPr>
          <w:rFonts w:ascii="Consolas" w:eastAsia="Times New Roman" w:hAnsi="Consolas" w:cs="Times New Roman"/>
          <w:color w:val="795E26"/>
          <w:sz w:val="28"/>
          <w:szCs w:val="28"/>
          <w:lang w:eastAsia="en-IN"/>
        </w:rPr>
        <w:t>traverse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(</w:t>
      </w:r>
      <w:r w:rsidRPr="00F374FB">
        <w:rPr>
          <w:rFonts w:ascii="Consolas" w:eastAsia="Times New Roman" w:hAnsi="Consolas" w:cs="Times New Roman"/>
          <w:color w:val="0000FF"/>
          <w:sz w:val="28"/>
          <w:szCs w:val="28"/>
          <w:lang w:eastAsia="en-IN"/>
        </w:rPr>
        <w:t>int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 *);</w:t>
      </w:r>
    </w:p>
    <w:p w14:paraId="4C20FF3A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FF"/>
          <w:sz w:val="28"/>
          <w:szCs w:val="28"/>
          <w:lang w:eastAsia="en-IN"/>
        </w:rPr>
        <w:t>int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 </w:t>
      </w:r>
      <w:r w:rsidRPr="00F374FB">
        <w:rPr>
          <w:rFonts w:ascii="Consolas" w:eastAsia="Times New Roman" w:hAnsi="Consolas" w:cs="Times New Roman"/>
          <w:color w:val="795E26"/>
          <w:sz w:val="28"/>
          <w:szCs w:val="28"/>
          <w:lang w:eastAsia="en-IN"/>
        </w:rPr>
        <w:t>main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()</w:t>
      </w:r>
    </w:p>
    <w:p w14:paraId="28EC26B8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{</w:t>
      </w:r>
    </w:p>
    <w:p w14:paraId="069621BC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    </w:t>
      </w:r>
      <w:r w:rsidRPr="00F374FB">
        <w:rPr>
          <w:rFonts w:ascii="Consolas" w:eastAsia="Times New Roman" w:hAnsi="Consolas" w:cs="Times New Roman"/>
          <w:color w:val="008000"/>
          <w:sz w:val="28"/>
          <w:szCs w:val="28"/>
          <w:lang w:eastAsia="en-IN"/>
        </w:rPr>
        <w:t>// declaration</w:t>
      </w:r>
    </w:p>
    <w:p w14:paraId="4898E850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    </w:t>
      </w:r>
      <w:r w:rsidRPr="00F374FB">
        <w:rPr>
          <w:rFonts w:ascii="Consolas" w:eastAsia="Times New Roman" w:hAnsi="Consolas" w:cs="Times New Roman"/>
          <w:color w:val="0000FF"/>
          <w:sz w:val="28"/>
          <w:szCs w:val="28"/>
          <w:lang w:eastAsia="en-IN"/>
        </w:rPr>
        <w:t>int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 </w:t>
      </w:r>
      <w:proofErr w:type="spellStart"/>
      <w:r w:rsidRPr="00F374FB">
        <w:rPr>
          <w:rFonts w:ascii="Consolas" w:eastAsia="Times New Roman" w:hAnsi="Consolas" w:cs="Times New Roman"/>
          <w:color w:val="001080"/>
          <w:sz w:val="28"/>
          <w:szCs w:val="28"/>
          <w:lang w:eastAsia="en-IN"/>
        </w:rPr>
        <w:t>ar</w:t>
      </w:r>
      <w:proofErr w:type="spellEnd"/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[</w:t>
      </w:r>
      <w:r w:rsidRPr="00F374FB">
        <w:rPr>
          <w:rFonts w:ascii="Consolas" w:eastAsia="Times New Roman" w:hAnsi="Consolas" w:cs="Times New Roman"/>
          <w:color w:val="098658"/>
          <w:sz w:val="28"/>
          <w:szCs w:val="28"/>
          <w:lang w:eastAsia="en-IN"/>
        </w:rPr>
        <w:t>10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];</w:t>
      </w:r>
    </w:p>
    <w:p w14:paraId="2D1515B0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    </w:t>
      </w:r>
      <w:r w:rsidRPr="00F374FB">
        <w:rPr>
          <w:rFonts w:ascii="Consolas" w:eastAsia="Times New Roman" w:hAnsi="Consolas" w:cs="Times New Roman"/>
          <w:color w:val="008000"/>
          <w:sz w:val="28"/>
          <w:szCs w:val="28"/>
          <w:lang w:eastAsia="en-IN"/>
        </w:rPr>
        <w:t>// Input</w:t>
      </w:r>
    </w:p>
    <w:p w14:paraId="1CEDC580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    </w:t>
      </w:r>
      <w:r w:rsidRPr="00F374FB">
        <w:rPr>
          <w:rFonts w:ascii="Consolas" w:eastAsia="Times New Roman" w:hAnsi="Consolas" w:cs="Times New Roman"/>
          <w:color w:val="795E26"/>
          <w:sz w:val="28"/>
          <w:szCs w:val="28"/>
          <w:lang w:eastAsia="en-IN"/>
        </w:rPr>
        <w:t>printf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(</w:t>
      </w:r>
      <w:r w:rsidRPr="00F374FB">
        <w:rPr>
          <w:rFonts w:ascii="Consolas" w:eastAsia="Times New Roman" w:hAnsi="Consolas" w:cs="Times New Roman"/>
          <w:color w:val="A31515"/>
          <w:sz w:val="28"/>
          <w:szCs w:val="28"/>
          <w:lang w:eastAsia="en-IN"/>
        </w:rPr>
        <w:t>"Please enter the elements of the array here:-</w:t>
      </w:r>
      <w:r w:rsidRPr="00F374FB">
        <w:rPr>
          <w:rFonts w:ascii="Consolas" w:eastAsia="Times New Roman" w:hAnsi="Consolas" w:cs="Times New Roman"/>
          <w:color w:val="EE0000"/>
          <w:sz w:val="28"/>
          <w:szCs w:val="28"/>
          <w:lang w:eastAsia="en-IN"/>
        </w:rPr>
        <w:t>\n</w:t>
      </w:r>
      <w:r w:rsidRPr="00F374FB">
        <w:rPr>
          <w:rFonts w:ascii="Consolas" w:eastAsia="Times New Roman" w:hAnsi="Consolas" w:cs="Times New Roman"/>
          <w:color w:val="A31515"/>
          <w:sz w:val="28"/>
          <w:szCs w:val="28"/>
          <w:lang w:eastAsia="en-IN"/>
        </w:rPr>
        <w:t>"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);</w:t>
      </w:r>
    </w:p>
    <w:p w14:paraId="68BE7AB1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    </w:t>
      </w:r>
      <w:r w:rsidRPr="00F374FB">
        <w:rPr>
          <w:rFonts w:ascii="Consolas" w:eastAsia="Times New Roman" w:hAnsi="Consolas" w:cs="Times New Roman"/>
          <w:color w:val="AF00DB"/>
          <w:sz w:val="28"/>
          <w:szCs w:val="28"/>
          <w:lang w:eastAsia="en-IN"/>
        </w:rPr>
        <w:t>for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 (</w:t>
      </w:r>
      <w:r w:rsidRPr="00F374FB">
        <w:rPr>
          <w:rFonts w:ascii="Consolas" w:eastAsia="Times New Roman" w:hAnsi="Consolas" w:cs="Times New Roman"/>
          <w:color w:val="0000FF"/>
          <w:sz w:val="28"/>
          <w:szCs w:val="28"/>
          <w:lang w:eastAsia="en-IN"/>
        </w:rPr>
        <w:t>int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 </w:t>
      </w:r>
      <w:proofErr w:type="spellStart"/>
      <w:r w:rsidRPr="00F374FB">
        <w:rPr>
          <w:rFonts w:ascii="Consolas" w:eastAsia="Times New Roman" w:hAnsi="Consolas" w:cs="Times New Roman"/>
          <w:color w:val="001080"/>
          <w:sz w:val="28"/>
          <w:szCs w:val="28"/>
          <w:lang w:eastAsia="en-IN"/>
        </w:rPr>
        <w:t>i</w:t>
      </w:r>
      <w:proofErr w:type="spellEnd"/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 = </w:t>
      </w:r>
      <w:r w:rsidRPr="00F374FB">
        <w:rPr>
          <w:rFonts w:ascii="Consolas" w:eastAsia="Times New Roman" w:hAnsi="Consolas" w:cs="Times New Roman"/>
          <w:color w:val="098658"/>
          <w:sz w:val="28"/>
          <w:szCs w:val="28"/>
          <w:lang w:eastAsia="en-IN"/>
        </w:rPr>
        <w:t>0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; </w:t>
      </w:r>
      <w:proofErr w:type="spellStart"/>
      <w:r w:rsidRPr="00F374FB">
        <w:rPr>
          <w:rFonts w:ascii="Consolas" w:eastAsia="Times New Roman" w:hAnsi="Consolas" w:cs="Times New Roman"/>
          <w:color w:val="001080"/>
          <w:sz w:val="28"/>
          <w:szCs w:val="28"/>
          <w:lang w:eastAsia="en-IN"/>
        </w:rPr>
        <w:t>i</w:t>
      </w:r>
      <w:proofErr w:type="spellEnd"/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 &lt; </w:t>
      </w:r>
      <w:r w:rsidRPr="00F374FB">
        <w:rPr>
          <w:rFonts w:ascii="Consolas" w:eastAsia="Times New Roman" w:hAnsi="Consolas" w:cs="Times New Roman"/>
          <w:color w:val="098658"/>
          <w:sz w:val="28"/>
          <w:szCs w:val="28"/>
          <w:lang w:eastAsia="en-IN"/>
        </w:rPr>
        <w:t>10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; </w:t>
      </w:r>
      <w:proofErr w:type="spellStart"/>
      <w:r w:rsidRPr="00F374FB">
        <w:rPr>
          <w:rFonts w:ascii="Consolas" w:eastAsia="Times New Roman" w:hAnsi="Consolas" w:cs="Times New Roman"/>
          <w:color w:val="001080"/>
          <w:sz w:val="28"/>
          <w:szCs w:val="28"/>
          <w:lang w:eastAsia="en-IN"/>
        </w:rPr>
        <w:t>i</w:t>
      </w:r>
      <w:proofErr w:type="spellEnd"/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++)</w:t>
      </w:r>
    </w:p>
    <w:p w14:paraId="6E75C52B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    {</w:t>
      </w:r>
    </w:p>
    <w:p w14:paraId="3719FFE7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        </w:t>
      </w:r>
      <w:proofErr w:type="spellStart"/>
      <w:r w:rsidRPr="00F374FB">
        <w:rPr>
          <w:rFonts w:ascii="Consolas" w:eastAsia="Times New Roman" w:hAnsi="Consolas" w:cs="Times New Roman"/>
          <w:color w:val="795E26"/>
          <w:sz w:val="28"/>
          <w:szCs w:val="28"/>
          <w:lang w:eastAsia="en-IN"/>
        </w:rPr>
        <w:t>scanf</w:t>
      </w:r>
      <w:proofErr w:type="spellEnd"/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(</w:t>
      </w:r>
      <w:r w:rsidRPr="00F374FB">
        <w:rPr>
          <w:rFonts w:ascii="Consolas" w:eastAsia="Times New Roman" w:hAnsi="Consolas" w:cs="Times New Roman"/>
          <w:color w:val="A31515"/>
          <w:sz w:val="28"/>
          <w:szCs w:val="28"/>
          <w:lang w:eastAsia="en-IN"/>
        </w:rPr>
        <w:t>"</w:t>
      </w:r>
      <w:r w:rsidRPr="00F374FB">
        <w:rPr>
          <w:rFonts w:ascii="Consolas" w:eastAsia="Times New Roman" w:hAnsi="Consolas" w:cs="Times New Roman"/>
          <w:color w:val="001080"/>
          <w:sz w:val="28"/>
          <w:szCs w:val="28"/>
          <w:lang w:eastAsia="en-IN"/>
        </w:rPr>
        <w:t>%d</w:t>
      </w:r>
      <w:r w:rsidRPr="00F374FB">
        <w:rPr>
          <w:rFonts w:ascii="Consolas" w:eastAsia="Times New Roman" w:hAnsi="Consolas" w:cs="Times New Roman"/>
          <w:color w:val="A31515"/>
          <w:sz w:val="28"/>
          <w:szCs w:val="28"/>
          <w:lang w:eastAsia="en-IN"/>
        </w:rPr>
        <w:t>"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, &amp;</w:t>
      </w:r>
      <w:proofErr w:type="spellStart"/>
      <w:r w:rsidRPr="00F374FB">
        <w:rPr>
          <w:rFonts w:ascii="Consolas" w:eastAsia="Times New Roman" w:hAnsi="Consolas" w:cs="Times New Roman"/>
          <w:color w:val="001080"/>
          <w:sz w:val="28"/>
          <w:szCs w:val="28"/>
          <w:lang w:eastAsia="en-IN"/>
        </w:rPr>
        <w:t>ar</w:t>
      </w:r>
      <w:proofErr w:type="spellEnd"/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[</w:t>
      </w:r>
      <w:proofErr w:type="spellStart"/>
      <w:r w:rsidRPr="00F374FB">
        <w:rPr>
          <w:rFonts w:ascii="Consolas" w:eastAsia="Times New Roman" w:hAnsi="Consolas" w:cs="Times New Roman"/>
          <w:color w:val="001080"/>
          <w:sz w:val="28"/>
          <w:szCs w:val="28"/>
          <w:lang w:eastAsia="en-IN"/>
        </w:rPr>
        <w:t>i</w:t>
      </w:r>
      <w:proofErr w:type="spellEnd"/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]);</w:t>
      </w:r>
    </w:p>
    <w:p w14:paraId="7B7B0F5D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    }</w:t>
      </w:r>
    </w:p>
    <w:p w14:paraId="3B0969CE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    </w:t>
      </w:r>
      <w:r w:rsidRPr="00F374FB">
        <w:rPr>
          <w:rFonts w:ascii="Consolas" w:eastAsia="Times New Roman" w:hAnsi="Consolas" w:cs="Times New Roman"/>
          <w:color w:val="008000"/>
          <w:sz w:val="28"/>
          <w:szCs w:val="28"/>
          <w:lang w:eastAsia="en-IN"/>
        </w:rPr>
        <w:t>// traverse/visit/access</w:t>
      </w:r>
    </w:p>
    <w:p w14:paraId="732CE9F6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    </w:t>
      </w:r>
      <w:r w:rsidRPr="00F374FB">
        <w:rPr>
          <w:rFonts w:ascii="Consolas" w:eastAsia="Times New Roman" w:hAnsi="Consolas" w:cs="Times New Roman"/>
          <w:color w:val="795E26"/>
          <w:sz w:val="28"/>
          <w:szCs w:val="28"/>
          <w:lang w:eastAsia="en-IN"/>
        </w:rPr>
        <w:t>traverse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(</w:t>
      </w:r>
      <w:proofErr w:type="spellStart"/>
      <w:r w:rsidRPr="00F374FB">
        <w:rPr>
          <w:rFonts w:ascii="Consolas" w:eastAsia="Times New Roman" w:hAnsi="Consolas" w:cs="Times New Roman"/>
          <w:color w:val="001080"/>
          <w:sz w:val="28"/>
          <w:szCs w:val="28"/>
          <w:lang w:eastAsia="en-IN"/>
        </w:rPr>
        <w:t>ar</w:t>
      </w:r>
      <w:proofErr w:type="spellEnd"/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);</w:t>
      </w:r>
    </w:p>
    <w:p w14:paraId="1D187250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</w:p>
    <w:p w14:paraId="4DE628ED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    </w:t>
      </w:r>
      <w:r w:rsidRPr="00F374FB">
        <w:rPr>
          <w:rFonts w:ascii="Consolas" w:eastAsia="Times New Roman" w:hAnsi="Consolas" w:cs="Times New Roman"/>
          <w:color w:val="AF00DB"/>
          <w:sz w:val="28"/>
          <w:szCs w:val="28"/>
          <w:lang w:eastAsia="en-IN"/>
        </w:rPr>
        <w:t>return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 </w:t>
      </w:r>
      <w:r w:rsidRPr="00F374FB">
        <w:rPr>
          <w:rFonts w:ascii="Consolas" w:eastAsia="Times New Roman" w:hAnsi="Consolas" w:cs="Times New Roman"/>
          <w:color w:val="098658"/>
          <w:sz w:val="28"/>
          <w:szCs w:val="28"/>
          <w:lang w:eastAsia="en-IN"/>
        </w:rPr>
        <w:t>0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;</w:t>
      </w:r>
    </w:p>
    <w:p w14:paraId="11BCD8FA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}</w:t>
      </w:r>
    </w:p>
    <w:p w14:paraId="14DCB03C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FF"/>
          <w:sz w:val="28"/>
          <w:szCs w:val="28"/>
          <w:lang w:eastAsia="en-IN"/>
        </w:rPr>
        <w:t>void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 </w:t>
      </w:r>
      <w:r w:rsidRPr="00F374FB">
        <w:rPr>
          <w:rFonts w:ascii="Consolas" w:eastAsia="Times New Roman" w:hAnsi="Consolas" w:cs="Times New Roman"/>
          <w:color w:val="795E26"/>
          <w:sz w:val="28"/>
          <w:szCs w:val="28"/>
          <w:lang w:eastAsia="en-IN"/>
        </w:rPr>
        <w:t>traverse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(</w:t>
      </w:r>
      <w:r w:rsidRPr="00F374FB">
        <w:rPr>
          <w:rFonts w:ascii="Consolas" w:eastAsia="Times New Roman" w:hAnsi="Consolas" w:cs="Times New Roman"/>
          <w:color w:val="0000FF"/>
          <w:sz w:val="28"/>
          <w:szCs w:val="28"/>
          <w:lang w:eastAsia="en-IN"/>
        </w:rPr>
        <w:t>int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 </w:t>
      </w:r>
      <w:proofErr w:type="spellStart"/>
      <w:r w:rsidRPr="00F374FB">
        <w:rPr>
          <w:rFonts w:ascii="Consolas" w:eastAsia="Times New Roman" w:hAnsi="Consolas" w:cs="Times New Roman"/>
          <w:color w:val="001080"/>
          <w:sz w:val="28"/>
          <w:szCs w:val="28"/>
          <w:lang w:eastAsia="en-IN"/>
        </w:rPr>
        <w:t>ar</w:t>
      </w:r>
      <w:proofErr w:type="spellEnd"/>
      <w:r w:rsidRPr="00F374FB">
        <w:rPr>
          <w:rFonts w:ascii="Consolas" w:eastAsia="Times New Roman" w:hAnsi="Consolas" w:cs="Times New Roman"/>
          <w:color w:val="0000FF"/>
          <w:sz w:val="28"/>
          <w:szCs w:val="28"/>
          <w:lang w:eastAsia="en-IN"/>
        </w:rPr>
        <w:t>[]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)</w:t>
      </w:r>
    </w:p>
    <w:p w14:paraId="7161B739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{</w:t>
      </w:r>
    </w:p>
    <w:p w14:paraId="4CBF0635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    </w:t>
      </w:r>
      <w:r w:rsidRPr="00F374FB">
        <w:rPr>
          <w:rFonts w:ascii="Consolas" w:eastAsia="Times New Roman" w:hAnsi="Consolas" w:cs="Times New Roman"/>
          <w:color w:val="795E26"/>
          <w:sz w:val="28"/>
          <w:szCs w:val="28"/>
          <w:lang w:eastAsia="en-IN"/>
        </w:rPr>
        <w:t>printf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(</w:t>
      </w:r>
      <w:r w:rsidRPr="00F374FB">
        <w:rPr>
          <w:rFonts w:ascii="Consolas" w:eastAsia="Times New Roman" w:hAnsi="Consolas" w:cs="Times New Roman"/>
          <w:color w:val="A31515"/>
          <w:sz w:val="28"/>
          <w:szCs w:val="28"/>
          <w:lang w:eastAsia="en-IN"/>
        </w:rPr>
        <w:t xml:space="preserve">"The </w:t>
      </w:r>
      <w:proofErr w:type="spellStart"/>
      <w:r w:rsidRPr="00F374FB">
        <w:rPr>
          <w:rFonts w:ascii="Consolas" w:eastAsia="Times New Roman" w:hAnsi="Consolas" w:cs="Times New Roman"/>
          <w:color w:val="A31515"/>
          <w:sz w:val="28"/>
          <w:szCs w:val="28"/>
          <w:lang w:eastAsia="en-IN"/>
        </w:rPr>
        <w:t>arrary</w:t>
      </w:r>
      <w:proofErr w:type="spellEnd"/>
      <w:r w:rsidRPr="00F374FB">
        <w:rPr>
          <w:rFonts w:ascii="Consolas" w:eastAsia="Times New Roman" w:hAnsi="Consolas" w:cs="Times New Roman"/>
          <w:color w:val="A31515"/>
          <w:sz w:val="28"/>
          <w:szCs w:val="28"/>
          <w:lang w:eastAsia="en-IN"/>
        </w:rPr>
        <w:t xml:space="preserve"> is "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);</w:t>
      </w:r>
    </w:p>
    <w:p w14:paraId="575E0CDF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    </w:t>
      </w:r>
      <w:r w:rsidRPr="00F374FB">
        <w:rPr>
          <w:rFonts w:ascii="Consolas" w:eastAsia="Times New Roman" w:hAnsi="Consolas" w:cs="Times New Roman"/>
          <w:color w:val="AF00DB"/>
          <w:sz w:val="28"/>
          <w:szCs w:val="28"/>
          <w:lang w:eastAsia="en-IN"/>
        </w:rPr>
        <w:t>for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 (</w:t>
      </w:r>
      <w:r w:rsidRPr="00F374FB">
        <w:rPr>
          <w:rFonts w:ascii="Consolas" w:eastAsia="Times New Roman" w:hAnsi="Consolas" w:cs="Times New Roman"/>
          <w:color w:val="0000FF"/>
          <w:sz w:val="28"/>
          <w:szCs w:val="28"/>
          <w:lang w:eastAsia="en-IN"/>
        </w:rPr>
        <w:t>int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 </w:t>
      </w:r>
      <w:proofErr w:type="spellStart"/>
      <w:r w:rsidRPr="00F374FB">
        <w:rPr>
          <w:rFonts w:ascii="Consolas" w:eastAsia="Times New Roman" w:hAnsi="Consolas" w:cs="Times New Roman"/>
          <w:color w:val="001080"/>
          <w:sz w:val="28"/>
          <w:szCs w:val="28"/>
          <w:lang w:eastAsia="en-IN"/>
        </w:rPr>
        <w:t>i</w:t>
      </w:r>
      <w:proofErr w:type="spellEnd"/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 = </w:t>
      </w:r>
      <w:r w:rsidRPr="00F374FB">
        <w:rPr>
          <w:rFonts w:ascii="Consolas" w:eastAsia="Times New Roman" w:hAnsi="Consolas" w:cs="Times New Roman"/>
          <w:color w:val="098658"/>
          <w:sz w:val="28"/>
          <w:szCs w:val="28"/>
          <w:lang w:eastAsia="en-IN"/>
        </w:rPr>
        <w:t>0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; </w:t>
      </w:r>
      <w:proofErr w:type="spellStart"/>
      <w:r w:rsidRPr="00F374FB">
        <w:rPr>
          <w:rFonts w:ascii="Consolas" w:eastAsia="Times New Roman" w:hAnsi="Consolas" w:cs="Times New Roman"/>
          <w:color w:val="001080"/>
          <w:sz w:val="28"/>
          <w:szCs w:val="28"/>
          <w:lang w:eastAsia="en-IN"/>
        </w:rPr>
        <w:t>i</w:t>
      </w:r>
      <w:proofErr w:type="spellEnd"/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 &lt; </w:t>
      </w:r>
      <w:r w:rsidRPr="00F374FB">
        <w:rPr>
          <w:rFonts w:ascii="Consolas" w:eastAsia="Times New Roman" w:hAnsi="Consolas" w:cs="Times New Roman"/>
          <w:color w:val="098658"/>
          <w:sz w:val="28"/>
          <w:szCs w:val="28"/>
          <w:lang w:eastAsia="en-IN"/>
        </w:rPr>
        <w:t>10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; </w:t>
      </w:r>
      <w:proofErr w:type="spellStart"/>
      <w:r w:rsidRPr="00F374FB">
        <w:rPr>
          <w:rFonts w:ascii="Consolas" w:eastAsia="Times New Roman" w:hAnsi="Consolas" w:cs="Times New Roman"/>
          <w:color w:val="001080"/>
          <w:sz w:val="28"/>
          <w:szCs w:val="28"/>
          <w:lang w:eastAsia="en-IN"/>
        </w:rPr>
        <w:t>i</w:t>
      </w:r>
      <w:proofErr w:type="spellEnd"/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++)</w:t>
      </w:r>
    </w:p>
    <w:p w14:paraId="4E20BD3F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    {</w:t>
      </w:r>
    </w:p>
    <w:p w14:paraId="59090BDA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        </w:t>
      </w:r>
      <w:r w:rsidRPr="00F374FB">
        <w:rPr>
          <w:rFonts w:ascii="Consolas" w:eastAsia="Times New Roman" w:hAnsi="Consolas" w:cs="Times New Roman"/>
          <w:color w:val="795E26"/>
          <w:sz w:val="28"/>
          <w:szCs w:val="28"/>
          <w:lang w:eastAsia="en-IN"/>
        </w:rPr>
        <w:t>printf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(</w:t>
      </w:r>
      <w:r w:rsidRPr="00F374FB">
        <w:rPr>
          <w:rFonts w:ascii="Consolas" w:eastAsia="Times New Roman" w:hAnsi="Consolas" w:cs="Times New Roman"/>
          <w:color w:val="A31515"/>
          <w:sz w:val="28"/>
          <w:szCs w:val="28"/>
          <w:lang w:eastAsia="en-IN"/>
        </w:rPr>
        <w:t>"</w:t>
      </w:r>
      <w:r w:rsidRPr="00F374FB">
        <w:rPr>
          <w:rFonts w:ascii="Consolas" w:eastAsia="Times New Roman" w:hAnsi="Consolas" w:cs="Times New Roman"/>
          <w:color w:val="001080"/>
          <w:sz w:val="28"/>
          <w:szCs w:val="28"/>
          <w:lang w:eastAsia="en-IN"/>
        </w:rPr>
        <w:t>%d</w:t>
      </w:r>
      <w:r w:rsidRPr="00F374FB">
        <w:rPr>
          <w:rFonts w:ascii="Consolas" w:eastAsia="Times New Roman" w:hAnsi="Consolas" w:cs="Times New Roman"/>
          <w:color w:val="A31515"/>
          <w:sz w:val="28"/>
          <w:szCs w:val="28"/>
          <w:lang w:eastAsia="en-IN"/>
        </w:rPr>
        <w:t>,"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, </w:t>
      </w:r>
      <w:proofErr w:type="spellStart"/>
      <w:r w:rsidRPr="00F374FB">
        <w:rPr>
          <w:rFonts w:ascii="Consolas" w:eastAsia="Times New Roman" w:hAnsi="Consolas" w:cs="Times New Roman"/>
          <w:color w:val="001080"/>
          <w:sz w:val="28"/>
          <w:szCs w:val="28"/>
          <w:lang w:eastAsia="en-IN"/>
        </w:rPr>
        <w:t>ar</w:t>
      </w:r>
      <w:proofErr w:type="spellEnd"/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[</w:t>
      </w:r>
      <w:proofErr w:type="spellStart"/>
      <w:r w:rsidRPr="00F374FB">
        <w:rPr>
          <w:rFonts w:ascii="Consolas" w:eastAsia="Times New Roman" w:hAnsi="Consolas" w:cs="Times New Roman"/>
          <w:color w:val="001080"/>
          <w:sz w:val="28"/>
          <w:szCs w:val="28"/>
          <w:lang w:eastAsia="en-IN"/>
        </w:rPr>
        <w:t>i</w:t>
      </w:r>
      <w:proofErr w:type="spellEnd"/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]);</w:t>
      </w:r>
    </w:p>
    <w:p w14:paraId="4B188E99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    }</w:t>
      </w:r>
    </w:p>
    <w:p w14:paraId="08236CB6" w14:textId="77777777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 xml:space="preserve">    </w:t>
      </w:r>
      <w:r w:rsidRPr="00F374FB">
        <w:rPr>
          <w:rFonts w:ascii="Consolas" w:eastAsia="Times New Roman" w:hAnsi="Consolas" w:cs="Times New Roman"/>
          <w:color w:val="795E26"/>
          <w:sz w:val="28"/>
          <w:szCs w:val="28"/>
          <w:lang w:eastAsia="en-IN"/>
        </w:rPr>
        <w:t>printf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(</w:t>
      </w:r>
      <w:r w:rsidRPr="00F374FB">
        <w:rPr>
          <w:rFonts w:ascii="Consolas" w:eastAsia="Times New Roman" w:hAnsi="Consolas" w:cs="Times New Roman"/>
          <w:color w:val="A31515"/>
          <w:sz w:val="28"/>
          <w:szCs w:val="28"/>
          <w:lang w:eastAsia="en-IN"/>
        </w:rPr>
        <w:t>"</w:t>
      </w:r>
      <w:r w:rsidRPr="00F374FB">
        <w:rPr>
          <w:rFonts w:ascii="Consolas" w:eastAsia="Times New Roman" w:hAnsi="Consolas" w:cs="Times New Roman"/>
          <w:color w:val="EE0000"/>
          <w:sz w:val="28"/>
          <w:szCs w:val="28"/>
          <w:lang w:eastAsia="en-IN"/>
        </w:rPr>
        <w:t>\b</w:t>
      </w:r>
      <w:r w:rsidRPr="00F374FB">
        <w:rPr>
          <w:rFonts w:ascii="Consolas" w:eastAsia="Times New Roman" w:hAnsi="Consolas" w:cs="Times New Roman"/>
          <w:color w:val="A31515"/>
          <w:sz w:val="28"/>
          <w:szCs w:val="28"/>
          <w:lang w:eastAsia="en-IN"/>
        </w:rPr>
        <w:t>.</w:t>
      </w:r>
      <w:r w:rsidRPr="00F374FB">
        <w:rPr>
          <w:rFonts w:ascii="Consolas" w:eastAsia="Times New Roman" w:hAnsi="Consolas" w:cs="Times New Roman"/>
          <w:color w:val="EE0000"/>
          <w:sz w:val="28"/>
          <w:szCs w:val="28"/>
          <w:lang w:eastAsia="en-IN"/>
        </w:rPr>
        <w:t>\n</w:t>
      </w:r>
      <w:r w:rsidRPr="00F374FB">
        <w:rPr>
          <w:rFonts w:ascii="Consolas" w:eastAsia="Times New Roman" w:hAnsi="Consolas" w:cs="Times New Roman"/>
          <w:color w:val="A31515"/>
          <w:sz w:val="28"/>
          <w:szCs w:val="28"/>
          <w:lang w:eastAsia="en-IN"/>
        </w:rPr>
        <w:t>"</w:t>
      </w: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);</w:t>
      </w:r>
    </w:p>
    <w:p w14:paraId="520E2F86" w14:textId="1BE163BE" w:rsid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 w:rsidRPr="00F374FB"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  <w:t>}</w:t>
      </w:r>
    </w:p>
    <w:p w14:paraId="30BC3DE0" w14:textId="1104347A" w:rsid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</w:p>
    <w:p w14:paraId="695DEC15" w14:textId="7CFDC914" w:rsidR="00F374FB" w:rsidRPr="00F374FB" w:rsidRDefault="00C726B7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Execution</w:t>
      </w:r>
      <w:r w:rsidR="00F374FB" w:rsidRPr="00F374FB"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:</w:t>
      </w:r>
    </w:p>
    <w:p w14:paraId="636A6161" w14:textId="6627E162" w:rsidR="00F374FB" w:rsidRPr="00F374FB" w:rsidRDefault="00F374FB" w:rsidP="00F374F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8"/>
          <w:szCs w:val="28"/>
          <w:lang w:eastAsia="en-IN"/>
        </w:rPr>
      </w:pPr>
      <w:r>
        <w:rPr>
          <w:noProof/>
        </w:rPr>
        <w:drawing>
          <wp:inline distT="0" distB="0" distL="0" distR="0" wp14:anchorId="22FE58F3" wp14:editId="12A72EC8">
            <wp:extent cx="4323809" cy="2371429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23809" cy="2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8065B" w14:textId="77777777" w:rsidR="00EA54C3" w:rsidRDefault="00EA54C3" w:rsidP="00DC54F3">
      <w:pPr>
        <w:rPr>
          <w:i/>
          <w:iCs/>
          <w:color w:val="000000" w:themeColor="text1"/>
          <w:sz w:val="40"/>
          <w:szCs w:val="40"/>
        </w:rPr>
      </w:pPr>
    </w:p>
    <w:p w14:paraId="52091C26" w14:textId="72054EAC" w:rsidR="00DC54F3" w:rsidRPr="00A86940" w:rsidRDefault="00DC54F3" w:rsidP="00DC54F3">
      <w:pPr>
        <w:rPr>
          <w:b/>
          <w:bCs/>
          <w:i/>
          <w:iCs/>
          <w:color w:val="000000" w:themeColor="text1"/>
          <w:sz w:val="40"/>
          <w:szCs w:val="44"/>
        </w:rPr>
      </w:pPr>
      <w:r w:rsidRPr="00A86940">
        <w:rPr>
          <w:i/>
          <w:iCs/>
          <w:color w:val="000000" w:themeColor="text1"/>
          <w:sz w:val="40"/>
          <w:szCs w:val="40"/>
        </w:rPr>
        <w:lastRenderedPageBreak/>
        <w:t>2</w:t>
      </w:r>
      <w:r w:rsidR="00F374FB" w:rsidRPr="00A86940">
        <w:rPr>
          <w:i/>
          <w:iCs/>
          <w:color w:val="000000" w:themeColor="text1"/>
          <w:sz w:val="40"/>
          <w:szCs w:val="40"/>
        </w:rPr>
        <w:t xml:space="preserve">: Write a program </w:t>
      </w:r>
      <w:r w:rsidR="00096EE0" w:rsidRPr="00A86940">
        <w:rPr>
          <w:i/>
          <w:iCs/>
          <w:color w:val="000000" w:themeColor="text1"/>
          <w:sz w:val="40"/>
          <w:szCs w:val="40"/>
        </w:rPr>
        <w:t>that</w:t>
      </w:r>
      <w:r w:rsidR="00F374FB" w:rsidRPr="00A86940">
        <w:rPr>
          <w:i/>
          <w:iCs/>
          <w:color w:val="000000" w:themeColor="text1"/>
          <w:sz w:val="40"/>
          <w:szCs w:val="40"/>
        </w:rPr>
        <w:t xml:space="preserve"> </w:t>
      </w:r>
      <w:r w:rsidR="00C726B7" w:rsidRPr="00A86940">
        <w:rPr>
          <w:i/>
          <w:iCs/>
          <w:color w:val="000000" w:themeColor="text1"/>
          <w:sz w:val="40"/>
          <w:szCs w:val="44"/>
        </w:rPr>
        <w:t>d</w:t>
      </w:r>
      <w:r w:rsidRPr="00A86940">
        <w:rPr>
          <w:i/>
          <w:iCs/>
          <w:color w:val="000000" w:themeColor="text1"/>
          <w:sz w:val="40"/>
          <w:szCs w:val="44"/>
        </w:rPr>
        <w:t xml:space="preserve">emonstrates </w:t>
      </w:r>
      <w:r w:rsidRPr="00A86940">
        <w:rPr>
          <w:b/>
          <w:bCs/>
          <w:i/>
          <w:iCs/>
          <w:color w:val="000000" w:themeColor="text1"/>
          <w:sz w:val="40"/>
          <w:szCs w:val="44"/>
        </w:rPr>
        <w:t>Insertion</w:t>
      </w:r>
      <w:r w:rsidRPr="00A86940">
        <w:rPr>
          <w:i/>
          <w:iCs/>
          <w:color w:val="000000" w:themeColor="text1"/>
          <w:sz w:val="40"/>
          <w:szCs w:val="44"/>
        </w:rPr>
        <w:t xml:space="preserve"> of elements in an</w:t>
      </w:r>
      <w:r w:rsidRPr="00A86940">
        <w:rPr>
          <w:b/>
          <w:bCs/>
          <w:i/>
          <w:iCs/>
          <w:color w:val="000000" w:themeColor="text1"/>
          <w:sz w:val="40"/>
          <w:szCs w:val="44"/>
        </w:rPr>
        <w:t xml:space="preserve"> array.</w:t>
      </w:r>
    </w:p>
    <w:p w14:paraId="79801482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include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lt;</w:t>
      </w:r>
      <w:proofErr w:type="spellStart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stdio.h</w:t>
      </w:r>
      <w:proofErr w:type="spellEnd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</w:t>
      </w:r>
    </w:p>
    <w:p w14:paraId="419FAB46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iz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57A7393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;</w:t>
      </w:r>
    </w:p>
    <w:p w14:paraId="65B08B64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insertio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,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0E075FC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i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</w:t>
      </w:r>
    </w:p>
    <w:p w14:paraId="7E1B2BA5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736656BE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declaration</w:t>
      </w:r>
    </w:p>
    <w:p w14:paraId="381AB654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[]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{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5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6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7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},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3D17F5E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iz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) / 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);</w:t>
      </w:r>
    </w:p>
    <w:p w14:paraId="47102498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before insertion</w:t>
      </w:r>
    </w:p>
    <w:p w14:paraId="5158C757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5E43291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Input</w:t>
      </w:r>
    </w:p>
    <w:p w14:paraId="2E74B5F9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Please enter the value you want to insert:-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E75EE5E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can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, &amp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1D466EFB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Please enter the index at which you want to insert:-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321C5D10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can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, &amp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052B0C67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insertion</w:t>
      </w:r>
    </w:p>
    <w:p w14:paraId="5F8779DF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insertio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6B5B5187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after insertion</w:t>
      </w:r>
    </w:p>
    <w:p w14:paraId="29538900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04BBA0A4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D0E6CAD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1D6BEC10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[]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504BD2AA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07DDAE16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"The </w:t>
      </w:r>
      <w:proofErr w:type="spellStart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arrary</w:t>
      </w:r>
      <w:proofErr w:type="spellEnd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 is 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E6C2BCD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for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lt;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iz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)</w:t>
      </w:r>
    </w:p>
    <w:p w14:paraId="76D93EF2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0750C433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,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);</w:t>
      </w:r>
    </w:p>
    <w:p w14:paraId="40839CCA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1422B712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b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.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12D5DE2C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31B8ED0A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insertio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[]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1E6A752C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751DD8F8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for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iz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gt;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-)</w:t>
      </w:r>
    </w:p>
    <w:p w14:paraId="1519A6F2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14264757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+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] 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;</w:t>
      </w:r>
    </w:p>
    <w:p w14:paraId="1B8B9BA4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55DE9D8C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iz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;</w:t>
      </w:r>
    </w:p>
    <w:p w14:paraId="645410EE" w14:textId="7FC2D27E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]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81A6E27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[Insertion completed]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79009306" w14:textId="77777777" w:rsidR="00C726B7" w:rsidRPr="00AA774E" w:rsidRDefault="00C726B7" w:rsidP="00C726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72F9A0BA" w14:textId="77777777" w:rsidR="000F616B" w:rsidRPr="00F374FB" w:rsidRDefault="000F616B" w:rsidP="000F616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Execution</w:t>
      </w:r>
      <w:r w:rsidRPr="00F374FB"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:</w:t>
      </w:r>
    </w:p>
    <w:p w14:paraId="3C605881" w14:textId="77777777" w:rsidR="00EA54C3" w:rsidRDefault="00C726B7" w:rsidP="00C726B7">
      <w:pPr>
        <w:rPr>
          <w:i/>
          <w:iCs/>
          <w:color w:val="000000" w:themeColor="text1"/>
          <w:sz w:val="44"/>
          <w:szCs w:val="44"/>
        </w:rPr>
      </w:pPr>
      <w:r>
        <w:rPr>
          <w:noProof/>
        </w:rPr>
        <w:drawing>
          <wp:inline distT="0" distB="0" distL="0" distR="0" wp14:anchorId="15E2FF57" wp14:editId="075F2849">
            <wp:extent cx="3625725" cy="88174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34158" cy="908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2E021" w14:textId="405C9F84" w:rsidR="00C726B7" w:rsidRPr="00EA54C3" w:rsidRDefault="00C726B7" w:rsidP="00C726B7">
      <w:pPr>
        <w:rPr>
          <w:i/>
          <w:iCs/>
          <w:color w:val="000000" w:themeColor="text1"/>
          <w:sz w:val="44"/>
          <w:szCs w:val="44"/>
        </w:rPr>
      </w:pPr>
      <w:r w:rsidRPr="00A86940">
        <w:rPr>
          <w:i/>
          <w:iCs/>
          <w:color w:val="000000" w:themeColor="text1"/>
          <w:sz w:val="40"/>
          <w:szCs w:val="40"/>
        </w:rPr>
        <w:lastRenderedPageBreak/>
        <w:t xml:space="preserve">3: Write a program </w:t>
      </w:r>
      <w:r w:rsidR="00096EE0" w:rsidRPr="00A86940">
        <w:rPr>
          <w:i/>
          <w:iCs/>
          <w:color w:val="000000" w:themeColor="text1"/>
          <w:sz w:val="40"/>
          <w:szCs w:val="40"/>
        </w:rPr>
        <w:t>that</w:t>
      </w:r>
      <w:r w:rsidRPr="00A86940">
        <w:rPr>
          <w:i/>
          <w:iCs/>
          <w:color w:val="000000" w:themeColor="text1"/>
          <w:sz w:val="40"/>
          <w:szCs w:val="40"/>
        </w:rPr>
        <w:t xml:space="preserve"> demonstrates </w:t>
      </w:r>
      <w:r w:rsidRPr="00A86940">
        <w:rPr>
          <w:b/>
          <w:bCs/>
          <w:i/>
          <w:iCs/>
          <w:color w:val="000000" w:themeColor="text1"/>
          <w:sz w:val="40"/>
          <w:szCs w:val="40"/>
        </w:rPr>
        <w:t>Deletion</w:t>
      </w:r>
      <w:r w:rsidRPr="00A86940">
        <w:rPr>
          <w:i/>
          <w:iCs/>
          <w:color w:val="000000" w:themeColor="text1"/>
          <w:sz w:val="40"/>
          <w:szCs w:val="40"/>
        </w:rPr>
        <w:t xml:space="preserve"> of elements from an </w:t>
      </w:r>
      <w:r w:rsidRPr="00A86940">
        <w:rPr>
          <w:b/>
          <w:bCs/>
          <w:i/>
          <w:iCs/>
          <w:color w:val="000000" w:themeColor="text1"/>
          <w:sz w:val="40"/>
          <w:szCs w:val="40"/>
        </w:rPr>
        <w:t>array.</w:t>
      </w:r>
    </w:p>
    <w:p w14:paraId="5E03DA92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include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lt;</w:t>
      </w:r>
      <w:proofErr w:type="spellStart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stdio.h</w:t>
      </w:r>
      <w:proofErr w:type="spellEnd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</w:t>
      </w:r>
    </w:p>
    <w:p w14:paraId="54E50036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iz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045EF81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;</w:t>
      </w:r>
    </w:p>
    <w:p w14:paraId="46022A8A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deletio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,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C26C194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i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</w:t>
      </w:r>
    </w:p>
    <w:p w14:paraId="55DD359D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225EA2A0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declaration</w:t>
      </w:r>
    </w:p>
    <w:p w14:paraId="23919EC1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[]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{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5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5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6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7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},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48428A8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iz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) / 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);</w:t>
      </w:r>
    </w:p>
    <w:p w14:paraId="7D188700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before deletion</w:t>
      </w:r>
    </w:p>
    <w:p w14:paraId="31000044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6816EE84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Input</w:t>
      </w:r>
    </w:p>
    <w:p w14:paraId="52C93889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Please enter the location of element you want to delete:-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0C8ABFE8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can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, &amp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1F0DC7B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index fixing</w:t>
      </w:r>
    </w:p>
    <w:p w14:paraId="5047332C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-;</w:t>
      </w:r>
    </w:p>
    <w:p w14:paraId="56830CAE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deletion</w:t>
      </w:r>
    </w:p>
    <w:p w14:paraId="7C8A460D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deletio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FAE4E91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after deletion</w:t>
      </w:r>
    </w:p>
    <w:p w14:paraId="3D08F59B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1BC3087D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4295A56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617B4E30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[]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52736313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2FACAF5D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"The </w:t>
      </w:r>
      <w:proofErr w:type="spellStart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arrary</w:t>
      </w:r>
      <w:proofErr w:type="spellEnd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 is 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0ED04600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for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lt;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iz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)</w:t>
      </w:r>
    </w:p>
    <w:p w14:paraId="671A1EDA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701E7B84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,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);</w:t>
      </w:r>
    </w:p>
    <w:p w14:paraId="5C756D7D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1FF63C0A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b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.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46A0720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32A03902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deletio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[]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47B7C829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70869CD7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for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lt;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iz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)</w:t>
      </w:r>
    </w:p>
    <w:p w14:paraId="773BDD09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4E9BA911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44B1C253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] 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+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;</w:t>
      </w:r>
    </w:p>
    <w:p w14:paraId="7278B920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1C62EBB3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iz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-;</w:t>
      </w:r>
    </w:p>
    <w:p w14:paraId="19F8FB3C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7FCAF207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[Deletion completed]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27B3F074" w14:textId="77777777" w:rsidR="00096EE0" w:rsidRPr="00AA774E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76549DDB" w14:textId="2738D01F" w:rsidR="00096EE0" w:rsidRPr="00F374FB" w:rsidRDefault="00096EE0" w:rsidP="00096EE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Execution</w:t>
      </w:r>
      <w:r w:rsidRPr="00F374FB"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:</w:t>
      </w:r>
    </w:p>
    <w:p w14:paraId="7C05BA6F" w14:textId="77777777" w:rsidR="00096EE0" w:rsidRDefault="00096EE0" w:rsidP="00096EE0">
      <w:pPr>
        <w:rPr>
          <w:b/>
          <w:bCs/>
          <w:i/>
          <w:iCs/>
          <w:color w:val="000000" w:themeColor="text1"/>
          <w:sz w:val="44"/>
          <w:szCs w:val="44"/>
        </w:rPr>
      </w:pPr>
      <w:r>
        <w:rPr>
          <w:noProof/>
        </w:rPr>
        <w:drawing>
          <wp:inline distT="0" distB="0" distL="0" distR="0" wp14:anchorId="57C9E8FB" wp14:editId="77FBBA60">
            <wp:extent cx="5304762" cy="800000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04762" cy="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0D9A2" w14:textId="382A5B88" w:rsidR="00096EE0" w:rsidRPr="00A86940" w:rsidRDefault="00096EE0" w:rsidP="00096EE0">
      <w:pPr>
        <w:rPr>
          <w:b/>
          <w:bCs/>
          <w:i/>
          <w:iCs/>
          <w:color w:val="000000" w:themeColor="text1"/>
          <w:sz w:val="40"/>
          <w:szCs w:val="40"/>
        </w:rPr>
      </w:pPr>
      <w:r w:rsidRPr="00A86940">
        <w:rPr>
          <w:i/>
          <w:iCs/>
          <w:color w:val="000000" w:themeColor="text1"/>
          <w:sz w:val="40"/>
          <w:szCs w:val="40"/>
        </w:rPr>
        <w:lastRenderedPageBreak/>
        <w:t>4: Write a program</w:t>
      </w:r>
      <w:r w:rsidR="005B05B5">
        <w:rPr>
          <w:i/>
          <w:iCs/>
          <w:color w:val="000000" w:themeColor="text1"/>
          <w:sz w:val="40"/>
          <w:szCs w:val="40"/>
        </w:rPr>
        <w:t xml:space="preserve"> that</w:t>
      </w:r>
      <w:r w:rsidRPr="00A86940">
        <w:rPr>
          <w:i/>
          <w:iCs/>
          <w:color w:val="000000" w:themeColor="text1"/>
          <w:sz w:val="40"/>
          <w:szCs w:val="40"/>
        </w:rPr>
        <w:t xml:space="preserve"> </w:t>
      </w:r>
      <w:r w:rsidR="00A86940" w:rsidRPr="00A86940">
        <w:rPr>
          <w:i/>
          <w:iCs/>
          <w:color w:val="000000" w:themeColor="text1"/>
          <w:sz w:val="40"/>
          <w:szCs w:val="40"/>
        </w:rPr>
        <w:t>p</w:t>
      </w:r>
      <w:r w:rsidRPr="00A86940">
        <w:rPr>
          <w:i/>
          <w:iCs/>
          <w:color w:val="000000" w:themeColor="text1"/>
          <w:sz w:val="40"/>
          <w:szCs w:val="40"/>
        </w:rPr>
        <w:t xml:space="preserve">erforms a </w:t>
      </w:r>
      <w:r w:rsidR="00A86940" w:rsidRPr="00A86940">
        <w:rPr>
          <w:b/>
          <w:bCs/>
          <w:i/>
          <w:iCs/>
          <w:color w:val="000000" w:themeColor="text1"/>
          <w:sz w:val="40"/>
          <w:szCs w:val="40"/>
        </w:rPr>
        <w:t>S</w:t>
      </w:r>
      <w:r w:rsidRPr="00A86940">
        <w:rPr>
          <w:b/>
          <w:bCs/>
          <w:i/>
          <w:iCs/>
          <w:color w:val="000000" w:themeColor="text1"/>
          <w:sz w:val="40"/>
          <w:szCs w:val="40"/>
        </w:rPr>
        <w:t>earch</w:t>
      </w:r>
      <w:r w:rsidRPr="00A86940">
        <w:rPr>
          <w:i/>
          <w:iCs/>
          <w:color w:val="000000" w:themeColor="text1"/>
          <w:sz w:val="40"/>
          <w:szCs w:val="40"/>
        </w:rPr>
        <w:t xml:space="preserve"> operation in an </w:t>
      </w:r>
      <w:r w:rsidRPr="00A86940">
        <w:rPr>
          <w:b/>
          <w:bCs/>
          <w:i/>
          <w:iCs/>
          <w:color w:val="000000" w:themeColor="text1"/>
          <w:sz w:val="40"/>
          <w:szCs w:val="40"/>
        </w:rPr>
        <w:t>array</w:t>
      </w:r>
      <w:r w:rsidRPr="00A86940">
        <w:rPr>
          <w:i/>
          <w:iCs/>
          <w:color w:val="000000" w:themeColor="text1"/>
          <w:sz w:val="40"/>
          <w:szCs w:val="40"/>
        </w:rPr>
        <w:t>.</w:t>
      </w:r>
    </w:p>
    <w:p w14:paraId="3E9EA1E1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include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lt;</w:t>
      </w:r>
      <w:proofErr w:type="spellStart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stdio.h</w:t>
      </w:r>
      <w:proofErr w:type="spellEnd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</w:t>
      </w:r>
    </w:p>
    <w:p w14:paraId="66B508F5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iz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4A257F23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;</w:t>
      </w:r>
    </w:p>
    <w:p w14:paraId="1B8B3D48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earch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,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7BAA548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i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</w:t>
      </w:r>
    </w:p>
    <w:p w14:paraId="30518A0A" w14:textId="43EA410B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  <w:r w:rsidR="00A87458"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 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declaration</w:t>
      </w:r>
    </w:p>
    <w:p w14:paraId="4329691D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[]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{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5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6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7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8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9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},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6B26251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iz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) / 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);</w:t>
      </w:r>
    </w:p>
    <w:p w14:paraId="24727CAB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Displaying the array</w:t>
      </w:r>
    </w:p>
    <w:p w14:paraId="57256B49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191AE14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Input</w:t>
      </w:r>
    </w:p>
    <w:p w14:paraId="5CD017F2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Please enter number you want to search here:- 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36338139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can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, &amp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70F1272B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Search</w:t>
      </w:r>
    </w:p>
    <w:p w14:paraId="2347C66F" w14:textId="754B4113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earch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13945BC8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D91B7C3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1A437ED8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[]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2A65F77E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24D45A24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"The </w:t>
      </w:r>
      <w:proofErr w:type="spellStart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arrary</w:t>
      </w:r>
      <w:proofErr w:type="spellEnd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 is 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0192E7DB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for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lt;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iz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)</w:t>
      </w:r>
    </w:p>
    <w:p w14:paraId="7BD568B0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451E279E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,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);</w:t>
      </w:r>
    </w:p>
    <w:p w14:paraId="30E2AB32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02CE6BFE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b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.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411A60C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6E2F5FD0" w14:textId="2E61B436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A  linear search function</w:t>
      </w:r>
    </w:p>
    <w:p w14:paraId="2A7BAA92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earch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[]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654B6E31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19CF2EC3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hor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flag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C41A3F7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for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lt;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iz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-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)</w:t>
      </w:r>
    </w:p>
    <w:p w14:paraId="43AEE511" w14:textId="66C0044D" w:rsidR="00A86940" w:rsidRPr="00AA774E" w:rsidRDefault="00A86940" w:rsidP="007F20D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  <w:r w:rsidR="007F20DF"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] =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56AAEBF2" w14:textId="55F4E66F" w:rsidR="00A86940" w:rsidRPr="00AA774E" w:rsidRDefault="00A86940" w:rsidP="007F20D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{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flag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62A75EE" w14:textId="08EECE7F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 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break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5FB358E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21425970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096DD0CB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[Search completed]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4EFAA93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flag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!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1DDB9069" w14:textId="78827AE9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  <w:r w:rsidR="007F20DF"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"The element was found at an index of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flag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282E225B" w14:textId="545914DE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}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</w:p>
    <w:p w14:paraId="5B2FEB3C" w14:textId="406DF8F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  <w:r w:rsidR="007F20DF"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The item was not found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86042D9" w14:textId="77777777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7FF167CE" w14:textId="6EF0BE34" w:rsidR="00A86940" w:rsidRPr="00AA774E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70553B13" w14:textId="10C82D22" w:rsidR="00A86940" w:rsidRPr="00F374FB" w:rsidRDefault="00A86940" w:rsidP="00A8694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Execution</w:t>
      </w:r>
      <w:r w:rsidRPr="00F374FB"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:</w:t>
      </w:r>
    </w:p>
    <w:p w14:paraId="62874C8A" w14:textId="77777777" w:rsidR="005B05B5" w:rsidRDefault="00A86940" w:rsidP="005B05B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>
        <w:rPr>
          <w:noProof/>
        </w:rPr>
        <w:drawing>
          <wp:inline distT="0" distB="0" distL="0" distR="0" wp14:anchorId="5B985CB2" wp14:editId="7F2900E3">
            <wp:extent cx="4447619" cy="80952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47619" cy="8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D691D" w14:textId="5C4E0F3F" w:rsidR="005B05B5" w:rsidRPr="00BE1122" w:rsidRDefault="005B05B5" w:rsidP="005B05B5">
      <w:pPr>
        <w:shd w:val="clear" w:color="auto" w:fill="FFFFFF"/>
        <w:spacing w:after="0" w:line="285" w:lineRule="atLeast"/>
        <w:rPr>
          <w:b/>
          <w:bCs/>
          <w:i/>
          <w:iCs/>
          <w:color w:val="000000" w:themeColor="text1"/>
          <w:sz w:val="44"/>
          <w:szCs w:val="44"/>
        </w:rPr>
      </w:pPr>
      <w:r w:rsidRPr="00BE1122">
        <w:rPr>
          <w:i/>
          <w:iCs/>
          <w:color w:val="000000" w:themeColor="text1"/>
          <w:sz w:val="40"/>
          <w:szCs w:val="40"/>
        </w:rPr>
        <w:lastRenderedPageBreak/>
        <w:t xml:space="preserve">5: Write a program </w:t>
      </w:r>
      <w:r w:rsidRPr="00BE1122">
        <w:rPr>
          <w:b/>
          <w:bCs/>
          <w:i/>
          <w:iCs/>
          <w:color w:val="000000" w:themeColor="text1"/>
          <w:sz w:val="44"/>
          <w:szCs w:val="44"/>
        </w:rPr>
        <w:t>Creates</w:t>
      </w:r>
      <w:r w:rsidR="00BE1122" w:rsidRPr="00BE1122">
        <w:rPr>
          <w:b/>
          <w:bCs/>
          <w:i/>
          <w:iCs/>
          <w:color w:val="000000" w:themeColor="text1"/>
          <w:sz w:val="44"/>
          <w:szCs w:val="44"/>
        </w:rPr>
        <w:t xml:space="preserve"> </w:t>
      </w:r>
      <w:r w:rsidR="00BE1122" w:rsidRPr="00AD77E0">
        <w:rPr>
          <w:i/>
          <w:iCs/>
          <w:color w:val="000000" w:themeColor="text1"/>
          <w:sz w:val="44"/>
          <w:szCs w:val="44"/>
        </w:rPr>
        <w:t>and</w:t>
      </w:r>
      <w:r w:rsidRPr="00BE1122">
        <w:rPr>
          <w:i/>
          <w:iCs/>
          <w:color w:val="000000" w:themeColor="text1"/>
          <w:sz w:val="44"/>
          <w:szCs w:val="44"/>
        </w:rPr>
        <w:t xml:space="preserve"> </w:t>
      </w:r>
      <w:r w:rsidR="00BE1122" w:rsidRPr="00BE1122">
        <w:rPr>
          <w:b/>
          <w:bCs/>
          <w:i/>
          <w:iCs/>
          <w:color w:val="000000" w:themeColor="text1"/>
          <w:sz w:val="44"/>
          <w:szCs w:val="44"/>
        </w:rPr>
        <w:t>Traverses</w:t>
      </w:r>
      <w:r w:rsidR="00BE1122" w:rsidRPr="00BE1122">
        <w:rPr>
          <w:i/>
          <w:iCs/>
          <w:color w:val="000000" w:themeColor="text1"/>
          <w:sz w:val="44"/>
          <w:szCs w:val="44"/>
        </w:rPr>
        <w:t xml:space="preserve"> </w:t>
      </w:r>
      <w:r w:rsidRPr="00BE1122">
        <w:rPr>
          <w:i/>
          <w:iCs/>
          <w:color w:val="000000" w:themeColor="text1"/>
          <w:sz w:val="44"/>
          <w:szCs w:val="44"/>
        </w:rPr>
        <w:t xml:space="preserve">a </w:t>
      </w:r>
      <w:r w:rsidRPr="00BE1122">
        <w:rPr>
          <w:b/>
          <w:bCs/>
          <w:i/>
          <w:iCs/>
          <w:color w:val="000000" w:themeColor="text1"/>
          <w:sz w:val="44"/>
          <w:szCs w:val="44"/>
        </w:rPr>
        <w:t>Linked List.</w:t>
      </w:r>
    </w:p>
    <w:p w14:paraId="16828BB5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include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lt;</w:t>
      </w:r>
      <w:proofErr w:type="spellStart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stdio.h</w:t>
      </w:r>
      <w:proofErr w:type="spellEnd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</w:t>
      </w:r>
    </w:p>
    <w:p w14:paraId="2936669D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include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lt;</w:t>
      </w:r>
      <w:proofErr w:type="spellStart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stdlib.h</w:t>
      </w:r>
      <w:proofErr w:type="spellEnd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</w:t>
      </w:r>
    </w:p>
    <w:p w14:paraId="270B4FEE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definition</w:t>
      </w:r>
    </w:p>
    <w:p w14:paraId="78062E75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</w:p>
    <w:p w14:paraId="203125E8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1888023C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4CA802E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7A42A05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;</w:t>
      </w:r>
    </w:p>
    <w:p w14:paraId="4FECDC54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;</w:t>
      </w:r>
    </w:p>
    <w:p w14:paraId="4CCD6C8A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i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</w:t>
      </w:r>
    </w:p>
    <w:p w14:paraId="7FC9C4CB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 // creation</w:t>
      </w:r>
    </w:p>
    <w:p w14:paraId="7A8F97B4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lloc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71BBCD3F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lloc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4CBDE9A4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lloc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2CB906E1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as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lloc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5149B875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1st node</w:t>
      </w:r>
    </w:p>
    <w:p w14:paraId="14364EBA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276F078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7F3D63B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2nd node</w:t>
      </w:r>
    </w:p>
    <w:p w14:paraId="506E5679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2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3F843EA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6522752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3nd node</w:t>
      </w:r>
    </w:p>
    <w:p w14:paraId="28BB6149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3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79007F5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as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B8E2510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last node</w:t>
      </w:r>
    </w:p>
    <w:p w14:paraId="07308F3D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as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4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CF3C204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as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NUL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E670FC2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Traversing</w:t>
      </w:r>
    </w:p>
    <w:p w14:paraId="32D46C81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1A536157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BC9FD3B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5F0483DE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4B43C7C5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0253AE88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The elements of the linked list are:-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F5B4257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whil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!=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NUL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4B0CE085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480E21C9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,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61330332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D0E7392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2E74A326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b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.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BA3AD10" w14:textId="77777777" w:rsidR="00CB7338" w:rsidRPr="00AA774E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6FE6CE89" w14:textId="685C1B04" w:rsidR="00CB7338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Execution</w:t>
      </w:r>
      <w:r w:rsidRPr="00F374FB"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:</w:t>
      </w:r>
    </w:p>
    <w:p w14:paraId="30855CE5" w14:textId="77777777" w:rsidR="00CB7338" w:rsidRDefault="00CB7338" w:rsidP="00CB733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1FB166C1" w14:textId="48962B34" w:rsidR="005B05B5" w:rsidRPr="00484EFF" w:rsidRDefault="00CB7338" w:rsidP="00484EF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 w:rsidRPr="00CB7338">
        <w:rPr>
          <w:rFonts w:ascii="Consolas" w:eastAsia="Times New Roman" w:hAnsi="Consolas" w:cs="Times New Roman"/>
          <w:i/>
          <w:iCs/>
          <w:noProof/>
          <w:color w:val="FF0000"/>
          <w:sz w:val="40"/>
          <w:szCs w:val="40"/>
          <w:lang w:eastAsia="en-IN"/>
        </w:rPr>
        <w:drawing>
          <wp:inline distT="0" distB="0" distL="0" distR="0" wp14:anchorId="3B173090" wp14:editId="03AEEA38">
            <wp:extent cx="3383573" cy="35055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83573" cy="35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C9FA0" w14:textId="77777777" w:rsidR="00EE276D" w:rsidRDefault="00EE276D" w:rsidP="00096EE0">
      <w:pPr>
        <w:rPr>
          <w:b/>
          <w:bCs/>
          <w:i/>
          <w:iCs/>
          <w:color w:val="000000" w:themeColor="text1"/>
          <w:sz w:val="44"/>
          <w:szCs w:val="44"/>
        </w:rPr>
      </w:pPr>
    </w:p>
    <w:p w14:paraId="5B303E99" w14:textId="77777777" w:rsidR="00EE276D" w:rsidRDefault="00EE276D" w:rsidP="00096EE0">
      <w:pPr>
        <w:rPr>
          <w:b/>
          <w:bCs/>
          <w:i/>
          <w:iCs/>
          <w:color w:val="000000" w:themeColor="text1"/>
          <w:sz w:val="44"/>
          <w:szCs w:val="44"/>
        </w:rPr>
      </w:pPr>
    </w:p>
    <w:p w14:paraId="001CBBED" w14:textId="06147DF1" w:rsidR="00096EE0" w:rsidRDefault="00CB7338" w:rsidP="00096EE0">
      <w:pPr>
        <w:rPr>
          <w:i/>
          <w:iCs/>
          <w:color w:val="000000" w:themeColor="text1"/>
          <w:sz w:val="44"/>
          <w:szCs w:val="44"/>
        </w:rPr>
      </w:pPr>
      <w:r w:rsidRPr="00CB7338">
        <w:rPr>
          <w:b/>
          <w:bCs/>
          <w:i/>
          <w:iCs/>
          <w:color w:val="000000" w:themeColor="text1"/>
          <w:sz w:val="44"/>
          <w:szCs w:val="44"/>
        </w:rPr>
        <w:lastRenderedPageBreak/>
        <w:t>6</w:t>
      </w:r>
      <w:r w:rsidRPr="00CB7338">
        <w:rPr>
          <w:i/>
          <w:iCs/>
          <w:color w:val="000000" w:themeColor="text1"/>
          <w:sz w:val="40"/>
          <w:szCs w:val="40"/>
        </w:rPr>
        <w:t xml:space="preserve"> Write a program</w:t>
      </w:r>
      <w:r w:rsidRPr="00CB7338">
        <w:rPr>
          <w:b/>
          <w:bCs/>
          <w:i/>
          <w:iCs/>
          <w:color w:val="000000" w:themeColor="text1"/>
          <w:sz w:val="44"/>
          <w:szCs w:val="44"/>
        </w:rPr>
        <w:t xml:space="preserve"> Inserts</w:t>
      </w:r>
      <w:r w:rsidR="00484EFF">
        <w:rPr>
          <w:b/>
          <w:bCs/>
          <w:i/>
          <w:iCs/>
          <w:color w:val="000000" w:themeColor="text1"/>
          <w:sz w:val="44"/>
          <w:szCs w:val="44"/>
        </w:rPr>
        <w:t xml:space="preserve"> a</w:t>
      </w:r>
      <w:r w:rsidRPr="00CB7338">
        <w:rPr>
          <w:i/>
          <w:iCs/>
          <w:color w:val="000000" w:themeColor="text1"/>
          <w:sz w:val="44"/>
          <w:szCs w:val="44"/>
        </w:rPr>
        <w:t xml:space="preserve"> node in a </w:t>
      </w:r>
      <w:r w:rsidRPr="00CB7338">
        <w:rPr>
          <w:b/>
          <w:bCs/>
          <w:i/>
          <w:iCs/>
          <w:color w:val="000000" w:themeColor="text1"/>
          <w:sz w:val="44"/>
          <w:szCs w:val="44"/>
        </w:rPr>
        <w:t>Linked list</w:t>
      </w:r>
      <w:r w:rsidRPr="00CB7338">
        <w:rPr>
          <w:i/>
          <w:iCs/>
          <w:color w:val="000000" w:themeColor="text1"/>
          <w:sz w:val="44"/>
          <w:szCs w:val="44"/>
        </w:rPr>
        <w:t>.</w:t>
      </w:r>
    </w:p>
    <w:p w14:paraId="5987613E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include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lt;</w:t>
      </w:r>
      <w:proofErr w:type="spellStart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stdio.h</w:t>
      </w:r>
      <w:proofErr w:type="spellEnd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</w:t>
      </w:r>
    </w:p>
    <w:p w14:paraId="39AA7226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include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lt;</w:t>
      </w:r>
      <w:proofErr w:type="spellStart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stdlib.h</w:t>
      </w:r>
      <w:proofErr w:type="spellEnd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</w:t>
      </w:r>
    </w:p>
    <w:p w14:paraId="5AE9E17D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definition</w:t>
      </w:r>
    </w:p>
    <w:p w14:paraId="597C4F67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</w:p>
    <w:p w14:paraId="10FEF7D7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2076A948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348EF26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00B3CEE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;</w:t>
      </w:r>
    </w:p>
    <w:p w14:paraId="6A2D2BCF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61F6A1A1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;</w:t>
      </w:r>
    </w:p>
    <w:p w14:paraId="4DA379E0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insertio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,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13875ECB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i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</w:t>
      </w:r>
    </w:p>
    <w:p w14:paraId="4B4C521C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 // Creation</w:t>
      </w:r>
    </w:p>
    <w:p w14:paraId="49F6D722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lloc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1DA820D3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lloc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56000097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lloc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592374B3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as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lloc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4040DAAF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1st node</w:t>
      </w:r>
    </w:p>
    <w:p w14:paraId="13123562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C96A0DB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9A5CA7F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2nd node</w:t>
      </w:r>
    </w:p>
    <w:p w14:paraId="68565B47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2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3F8976C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2D5E1E8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3nd node</w:t>
      </w:r>
    </w:p>
    <w:p w14:paraId="62482253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3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459A7F8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as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E8D8917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last node</w:t>
      </w:r>
    </w:p>
    <w:p w14:paraId="16D139CF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as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4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3A376D0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as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NUL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11207BD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// Traversing before </w:t>
      </w:r>
      <w:proofErr w:type="spellStart"/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insetion</w:t>
      </w:r>
      <w:proofErr w:type="spellEnd"/>
    </w:p>
    <w:p w14:paraId="0BBFD95F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A02C0B7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Input</w:t>
      </w:r>
    </w:p>
    <w:p w14:paraId="36A816F4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9856CC0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Please enter the value you want to insert:-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3EA9E0FC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can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, &amp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1628F838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Please enter the location at which you want to insert:-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3CC73990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can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, &amp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1F80C26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-;</w:t>
      </w:r>
    </w:p>
    <w:p w14:paraId="63F6E88A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insertion</w:t>
      </w:r>
    </w:p>
    <w:p w14:paraId="1243F510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// Traversing after </w:t>
      </w:r>
      <w:proofErr w:type="spellStart"/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insetion</w:t>
      </w:r>
      <w:proofErr w:type="spellEnd"/>
    </w:p>
    <w:p w14:paraId="541D351D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insertio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7F8B6C41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2C4E7D6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76FEB7B5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24DA9916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712F9E0E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The elements of the linked list are:-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ACF80B6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whil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!=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NUL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1589A940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5D2EBBA3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,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64E14FAD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2BA9C88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3C13CA79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lastRenderedPageBreak/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b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.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E4B5F38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0C90CA54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insertio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29AEA9F8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2CBB6470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C08F242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creating the node to store the value</w:t>
      </w:r>
    </w:p>
    <w:p w14:paraId="6E429215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w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lloc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0AEB341B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w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C3AA8AD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[</w:t>
      </w:r>
      <w:proofErr w:type="spellStart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Insetion</w:t>
      </w:r>
      <w:proofErr w:type="spellEnd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 Complete]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7165EFE1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linking</w:t>
      </w:r>
    </w:p>
    <w:p w14:paraId="6EB06E77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lt;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018AC272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43524297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w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45D17705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w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FCFC9CB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317D3575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gt;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4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2B7892A3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4B9E357B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w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NUL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F76875A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whil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!=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NUL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51334F1A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{</w:t>
      </w:r>
    </w:p>
    <w:p w14:paraId="386E7642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0BB8557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34F71965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w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69619C7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47679D5B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D0C74C6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11E8C7D1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</w:p>
    <w:p w14:paraId="2A466861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6A1F27B4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484315C2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whil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!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50A6867F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{</w:t>
      </w:r>
    </w:p>
    <w:p w14:paraId="1F8299DE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;</w:t>
      </w:r>
    </w:p>
    <w:p w14:paraId="7055AA6B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177C3BC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0A9CB654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emp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90B5C61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w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3E3C0FF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w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emp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36F9C40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BCA2421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14D900E0" w14:textId="77777777" w:rsidR="00527A79" w:rsidRPr="00AA774E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6A6162EC" w14:textId="77777777" w:rsidR="00527A79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338030D3" w14:textId="77777777" w:rsidR="00527A79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75587086" w14:textId="77777777" w:rsidR="00527A79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59682529" w14:textId="77777777" w:rsidR="00527A79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739CF3AF" w14:textId="77777777" w:rsidR="00527A79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3929B604" w14:textId="77777777" w:rsidR="00527A79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62A3F904" w14:textId="77777777" w:rsidR="00527A79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3E8982B3" w14:textId="77777777" w:rsidR="00EE276D" w:rsidRDefault="00EE276D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26257A50" w14:textId="64DE4853" w:rsidR="00527A79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lastRenderedPageBreak/>
        <w:t>Execution</w:t>
      </w:r>
      <w:r w:rsidRPr="00F374FB"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:</w:t>
      </w:r>
    </w:p>
    <w:p w14:paraId="172DDC81" w14:textId="77777777" w:rsidR="007C075D" w:rsidRDefault="007C075D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6FFFDCB7" w14:textId="50E4162A" w:rsidR="00527A79" w:rsidRPr="00527A79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sz w:val="36"/>
          <w:szCs w:val="36"/>
          <w:lang w:eastAsia="en-IN"/>
        </w:rPr>
      </w:pPr>
      <w:r w:rsidRPr="00527A79">
        <w:rPr>
          <w:rFonts w:ascii="Consolas" w:eastAsia="Times New Roman" w:hAnsi="Consolas" w:cs="Times New Roman"/>
          <w:sz w:val="36"/>
          <w:szCs w:val="36"/>
          <w:lang w:eastAsia="en-IN"/>
        </w:rPr>
        <w:t xml:space="preserve">1.At </w:t>
      </w:r>
      <w:r w:rsidR="00F52EAA" w:rsidRPr="00527A79">
        <w:rPr>
          <w:rFonts w:ascii="Consolas" w:eastAsia="Times New Roman" w:hAnsi="Consolas" w:cs="Times New Roman"/>
          <w:sz w:val="36"/>
          <w:szCs w:val="36"/>
          <w:lang w:eastAsia="en-IN"/>
        </w:rPr>
        <w:t>Beginning</w:t>
      </w:r>
    </w:p>
    <w:p w14:paraId="2DFCBE46" w14:textId="75992E05" w:rsidR="00F374FB" w:rsidRDefault="002522EE" w:rsidP="00096EE0">
      <w:pPr>
        <w:rPr>
          <w:i/>
          <w:iCs/>
          <w:color w:val="000000" w:themeColor="text1"/>
          <w:sz w:val="40"/>
          <w:szCs w:val="40"/>
        </w:rPr>
      </w:pPr>
      <w:r w:rsidRPr="002522EE">
        <w:rPr>
          <w:i/>
          <w:iCs/>
          <w:noProof/>
          <w:color w:val="000000" w:themeColor="text1"/>
          <w:sz w:val="40"/>
          <w:szCs w:val="40"/>
        </w:rPr>
        <w:drawing>
          <wp:inline distT="0" distB="0" distL="0" distR="0" wp14:anchorId="5B3EABE4" wp14:editId="0E55332E">
            <wp:extent cx="4016088" cy="1409822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6088" cy="140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100F1" w14:textId="77777777" w:rsidR="00527A79" w:rsidRDefault="00527A79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sz w:val="36"/>
          <w:szCs w:val="36"/>
          <w:lang w:eastAsia="en-IN"/>
        </w:rPr>
      </w:pPr>
    </w:p>
    <w:p w14:paraId="2ECD7ACD" w14:textId="494591F8" w:rsidR="00527A79" w:rsidRPr="00527A79" w:rsidRDefault="007C075D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sz w:val="36"/>
          <w:szCs w:val="36"/>
          <w:lang w:eastAsia="en-IN"/>
        </w:rPr>
      </w:pPr>
      <w:r>
        <w:rPr>
          <w:rFonts w:ascii="Consolas" w:eastAsia="Times New Roman" w:hAnsi="Consolas" w:cs="Times New Roman"/>
          <w:sz w:val="36"/>
          <w:szCs w:val="36"/>
          <w:lang w:eastAsia="en-IN"/>
        </w:rPr>
        <w:t>2</w:t>
      </w:r>
      <w:r w:rsidR="00527A79" w:rsidRPr="00527A79">
        <w:rPr>
          <w:rFonts w:ascii="Consolas" w:eastAsia="Times New Roman" w:hAnsi="Consolas" w:cs="Times New Roman"/>
          <w:sz w:val="36"/>
          <w:szCs w:val="36"/>
          <w:lang w:eastAsia="en-IN"/>
        </w:rPr>
        <w:t>.</w:t>
      </w:r>
      <w:r w:rsidR="00527A79">
        <w:rPr>
          <w:rFonts w:ascii="Consolas" w:eastAsia="Times New Roman" w:hAnsi="Consolas" w:cs="Times New Roman"/>
          <w:sz w:val="36"/>
          <w:szCs w:val="36"/>
          <w:lang w:eastAsia="en-IN"/>
        </w:rPr>
        <w:t>Inbetween</w:t>
      </w:r>
    </w:p>
    <w:p w14:paraId="10876C82" w14:textId="7E79EAB7" w:rsidR="002522EE" w:rsidRDefault="007232F7" w:rsidP="00096EE0">
      <w:pPr>
        <w:rPr>
          <w:i/>
          <w:iCs/>
          <w:color w:val="000000" w:themeColor="text1"/>
          <w:sz w:val="40"/>
          <w:szCs w:val="40"/>
        </w:rPr>
      </w:pPr>
      <w:r w:rsidRPr="00527A79">
        <w:rPr>
          <w:i/>
          <w:iCs/>
          <w:noProof/>
          <w:color w:val="000000" w:themeColor="text1"/>
          <w:sz w:val="40"/>
          <w:szCs w:val="40"/>
        </w:rPr>
        <w:drawing>
          <wp:inline distT="0" distB="0" distL="0" distR="0" wp14:anchorId="262E7966" wp14:editId="5FF40EE7">
            <wp:extent cx="4099915" cy="12650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99915" cy="126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14727" w14:textId="77777777" w:rsidR="0092277A" w:rsidRDefault="0092277A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sz w:val="36"/>
          <w:szCs w:val="36"/>
          <w:lang w:eastAsia="en-IN"/>
        </w:rPr>
      </w:pPr>
    </w:p>
    <w:p w14:paraId="57D5434D" w14:textId="3D0E326D" w:rsidR="00527A79" w:rsidRPr="00527A79" w:rsidRDefault="007C075D" w:rsidP="00527A7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sz w:val="36"/>
          <w:szCs w:val="36"/>
          <w:lang w:eastAsia="en-IN"/>
        </w:rPr>
      </w:pPr>
      <w:r>
        <w:rPr>
          <w:rFonts w:ascii="Consolas" w:eastAsia="Times New Roman" w:hAnsi="Consolas" w:cs="Times New Roman"/>
          <w:sz w:val="36"/>
          <w:szCs w:val="36"/>
          <w:lang w:eastAsia="en-IN"/>
        </w:rPr>
        <w:t>3</w:t>
      </w:r>
      <w:r w:rsidR="00527A79" w:rsidRPr="00527A79">
        <w:rPr>
          <w:rFonts w:ascii="Consolas" w:eastAsia="Times New Roman" w:hAnsi="Consolas" w:cs="Times New Roman"/>
          <w:sz w:val="36"/>
          <w:szCs w:val="36"/>
          <w:lang w:eastAsia="en-IN"/>
        </w:rPr>
        <w:t xml:space="preserve">.At </w:t>
      </w:r>
      <w:r w:rsidR="00527A79">
        <w:rPr>
          <w:rFonts w:ascii="Consolas" w:eastAsia="Times New Roman" w:hAnsi="Consolas" w:cs="Times New Roman"/>
          <w:sz w:val="36"/>
          <w:szCs w:val="36"/>
          <w:lang w:eastAsia="en-IN"/>
        </w:rPr>
        <w:t>last</w:t>
      </w:r>
    </w:p>
    <w:p w14:paraId="02D4427B" w14:textId="405BAEDC" w:rsidR="00527A79" w:rsidRDefault="007232F7" w:rsidP="00096EE0">
      <w:pPr>
        <w:rPr>
          <w:i/>
          <w:iCs/>
          <w:color w:val="000000" w:themeColor="text1"/>
          <w:sz w:val="40"/>
          <w:szCs w:val="40"/>
        </w:rPr>
      </w:pPr>
      <w:r w:rsidRPr="00527A79">
        <w:rPr>
          <w:i/>
          <w:iCs/>
          <w:noProof/>
          <w:color w:val="000000" w:themeColor="text1"/>
          <w:sz w:val="40"/>
          <w:szCs w:val="40"/>
        </w:rPr>
        <w:drawing>
          <wp:inline distT="0" distB="0" distL="0" distR="0" wp14:anchorId="1850073D" wp14:editId="5132766B">
            <wp:extent cx="3993226" cy="1242168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93226" cy="124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A3134" w14:textId="77777777" w:rsidR="00D76E33" w:rsidRDefault="00D76E33" w:rsidP="00D76E33">
      <w:pPr>
        <w:rPr>
          <w:b/>
          <w:bCs/>
          <w:i/>
          <w:iCs/>
          <w:color w:val="000000" w:themeColor="text1"/>
          <w:sz w:val="44"/>
          <w:szCs w:val="44"/>
        </w:rPr>
      </w:pPr>
    </w:p>
    <w:p w14:paraId="2AE1681D" w14:textId="77777777" w:rsidR="00D76E33" w:rsidRDefault="00D76E33" w:rsidP="00D76E33">
      <w:pPr>
        <w:rPr>
          <w:b/>
          <w:bCs/>
          <w:i/>
          <w:iCs/>
          <w:color w:val="000000" w:themeColor="text1"/>
          <w:sz w:val="44"/>
          <w:szCs w:val="44"/>
        </w:rPr>
      </w:pPr>
    </w:p>
    <w:p w14:paraId="0CA15761" w14:textId="77777777" w:rsidR="00D76E33" w:rsidRDefault="00D76E33" w:rsidP="00D76E33">
      <w:pPr>
        <w:rPr>
          <w:b/>
          <w:bCs/>
          <w:i/>
          <w:iCs/>
          <w:color w:val="000000" w:themeColor="text1"/>
          <w:sz w:val="44"/>
          <w:szCs w:val="44"/>
        </w:rPr>
      </w:pPr>
    </w:p>
    <w:p w14:paraId="705613B8" w14:textId="77777777" w:rsidR="00D76E33" w:rsidRDefault="00D76E33" w:rsidP="00D76E33">
      <w:pPr>
        <w:rPr>
          <w:b/>
          <w:bCs/>
          <w:i/>
          <w:iCs/>
          <w:color w:val="000000" w:themeColor="text1"/>
          <w:sz w:val="44"/>
          <w:szCs w:val="44"/>
        </w:rPr>
      </w:pPr>
    </w:p>
    <w:p w14:paraId="683792C3" w14:textId="77777777" w:rsidR="00D76E33" w:rsidRDefault="00D76E33" w:rsidP="00D76E33">
      <w:pPr>
        <w:rPr>
          <w:b/>
          <w:bCs/>
          <w:i/>
          <w:iCs/>
          <w:color w:val="000000" w:themeColor="text1"/>
          <w:sz w:val="44"/>
          <w:szCs w:val="44"/>
        </w:rPr>
      </w:pPr>
    </w:p>
    <w:p w14:paraId="060A7163" w14:textId="77777777" w:rsidR="00D76E33" w:rsidRDefault="00D76E33" w:rsidP="00D76E33">
      <w:pPr>
        <w:rPr>
          <w:b/>
          <w:bCs/>
          <w:i/>
          <w:iCs/>
          <w:color w:val="000000" w:themeColor="text1"/>
          <w:sz w:val="44"/>
          <w:szCs w:val="44"/>
        </w:rPr>
      </w:pPr>
    </w:p>
    <w:p w14:paraId="4E7B8E8E" w14:textId="77777777" w:rsidR="00D76E33" w:rsidRDefault="00D76E33" w:rsidP="00D76E33">
      <w:pPr>
        <w:rPr>
          <w:b/>
          <w:bCs/>
          <w:i/>
          <w:iCs/>
          <w:color w:val="000000" w:themeColor="text1"/>
          <w:sz w:val="44"/>
          <w:szCs w:val="44"/>
        </w:rPr>
      </w:pPr>
    </w:p>
    <w:p w14:paraId="5DF10039" w14:textId="1D6AAACD" w:rsidR="00F374FB" w:rsidRPr="00AA774E" w:rsidRDefault="00D76E33" w:rsidP="00AA774E">
      <w:pPr>
        <w:rPr>
          <w:i/>
          <w:iCs/>
          <w:color w:val="000000" w:themeColor="text1"/>
          <w:sz w:val="44"/>
          <w:szCs w:val="44"/>
        </w:rPr>
      </w:pPr>
      <w:r>
        <w:rPr>
          <w:b/>
          <w:bCs/>
          <w:i/>
          <w:iCs/>
          <w:color w:val="000000" w:themeColor="text1"/>
          <w:sz w:val="44"/>
          <w:szCs w:val="44"/>
        </w:rPr>
        <w:lastRenderedPageBreak/>
        <w:t>7:</w:t>
      </w:r>
      <w:r w:rsidRPr="00CB7338">
        <w:rPr>
          <w:i/>
          <w:iCs/>
          <w:color w:val="000000" w:themeColor="text1"/>
          <w:sz w:val="40"/>
          <w:szCs w:val="40"/>
        </w:rPr>
        <w:t xml:space="preserve"> Write a program</w:t>
      </w:r>
      <w:r w:rsidRPr="00CB7338">
        <w:rPr>
          <w:b/>
          <w:bCs/>
          <w:i/>
          <w:iCs/>
          <w:color w:val="000000" w:themeColor="text1"/>
          <w:sz w:val="44"/>
          <w:szCs w:val="44"/>
        </w:rPr>
        <w:t xml:space="preserve"> </w:t>
      </w:r>
      <w:r>
        <w:rPr>
          <w:b/>
          <w:bCs/>
          <w:i/>
          <w:iCs/>
          <w:color w:val="000000" w:themeColor="text1"/>
          <w:sz w:val="44"/>
          <w:szCs w:val="44"/>
        </w:rPr>
        <w:t xml:space="preserve">deletes </w:t>
      </w:r>
      <w:r w:rsidRPr="00D76E33">
        <w:rPr>
          <w:i/>
          <w:iCs/>
          <w:color w:val="000000" w:themeColor="text1"/>
          <w:sz w:val="44"/>
          <w:szCs w:val="44"/>
        </w:rPr>
        <w:t>a</w:t>
      </w:r>
      <w:r w:rsidRPr="00CB7338">
        <w:rPr>
          <w:i/>
          <w:iCs/>
          <w:color w:val="000000" w:themeColor="text1"/>
          <w:sz w:val="44"/>
          <w:szCs w:val="44"/>
        </w:rPr>
        <w:t xml:space="preserve"> node </w:t>
      </w:r>
      <w:r>
        <w:rPr>
          <w:i/>
          <w:iCs/>
          <w:color w:val="000000" w:themeColor="text1"/>
          <w:sz w:val="44"/>
          <w:szCs w:val="44"/>
        </w:rPr>
        <w:t>from</w:t>
      </w:r>
      <w:r w:rsidRPr="00CB7338">
        <w:rPr>
          <w:i/>
          <w:iCs/>
          <w:color w:val="000000" w:themeColor="text1"/>
          <w:sz w:val="44"/>
          <w:szCs w:val="44"/>
        </w:rPr>
        <w:t xml:space="preserve"> a </w:t>
      </w:r>
      <w:r w:rsidRPr="00CB7338">
        <w:rPr>
          <w:b/>
          <w:bCs/>
          <w:i/>
          <w:iCs/>
          <w:color w:val="000000" w:themeColor="text1"/>
          <w:sz w:val="44"/>
          <w:szCs w:val="44"/>
        </w:rPr>
        <w:t>Linked list</w:t>
      </w:r>
      <w:r w:rsidRPr="00CB7338">
        <w:rPr>
          <w:i/>
          <w:iCs/>
          <w:color w:val="000000" w:themeColor="text1"/>
          <w:sz w:val="44"/>
          <w:szCs w:val="44"/>
        </w:rPr>
        <w:t>.</w:t>
      </w:r>
    </w:p>
    <w:p w14:paraId="2AF83E46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include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lt;</w:t>
      </w:r>
      <w:proofErr w:type="spellStart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stdio.h</w:t>
      </w:r>
      <w:proofErr w:type="spellEnd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</w:t>
      </w:r>
    </w:p>
    <w:p w14:paraId="1079D435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include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lt;</w:t>
      </w:r>
      <w:proofErr w:type="spellStart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stdlib.h</w:t>
      </w:r>
      <w:proofErr w:type="spellEnd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</w:t>
      </w:r>
    </w:p>
    <w:p w14:paraId="2CCEA163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definition</w:t>
      </w:r>
    </w:p>
    <w:p w14:paraId="0E122C48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</w:p>
    <w:p w14:paraId="6A398D69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3CF2EB62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4E3CDA34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F8BE14C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;</w:t>
      </w:r>
    </w:p>
    <w:p w14:paraId="044EE360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61758748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;</w:t>
      </w:r>
    </w:p>
    <w:p w14:paraId="74D3B1D7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deletio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,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785A7964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i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</w:t>
      </w:r>
    </w:p>
    <w:p w14:paraId="41EFEDEF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 // Creation</w:t>
      </w:r>
    </w:p>
    <w:p w14:paraId="2C87C65D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lloc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6FD19DC5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lloc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579E936A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lloc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798A254B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as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lloc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43C59BA4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1st node</w:t>
      </w:r>
    </w:p>
    <w:p w14:paraId="0EF0C3EA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4598999C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A49D8F5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2nd node</w:t>
      </w:r>
    </w:p>
    <w:p w14:paraId="4E14D5F7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2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10614FF5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0451AB6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3nd node</w:t>
      </w:r>
    </w:p>
    <w:p w14:paraId="761E6E23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3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8743380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as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CE85DE2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last node</w:t>
      </w:r>
    </w:p>
    <w:p w14:paraId="2966A3A2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as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4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1A0537E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as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NUL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EAFFA37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Traversing before deletion</w:t>
      </w:r>
    </w:p>
    <w:p w14:paraId="201EE9F9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D02AEB3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Input</w:t>
      </w:r>
    </w:p>
    <w:p w14:paraId="4AF5008A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4227D1C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Please enter the location of element you want to delete:-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2A265FE2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can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, &amp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1D392A3C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index fixing</w:t>
      </w:r>
    </w:p>
    <w:p w14:paraId="3515FE10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-;</w:t>
      </w:r>
    </w:p>
    <w:p w14:paraId="27C0837B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deletion</w:t>
      </w:r>
    </w:p>
    <w:p w14:paraId="1F80CD18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Traversing after deletion</w:t>
      </w:r>
    </w:p>
    <w:p w14:paraId="2B48C92B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deletio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225A39FC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A6F3755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17AAC053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0CA10127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17B5F635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The elements of the linked list are:-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3AB31C35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whil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!=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NUL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044DE5A3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3B6F6386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,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3B49E632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1D10CFD4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2901AC51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b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.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03C7106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lastRenderedPageBreak/>
        <w:t>}</w:t>
      </w:r>
    </w:p>
    <w:p w14:paraId="69C8C599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deletio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5651774A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0E5A43A1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7E120A0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[Deletion Complete]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2AD6940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lt;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61AB8EE5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0D95CE72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471DAA6E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fre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8200E95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0DC550D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7FB7B547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gt;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45B251AA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64F3BDBF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de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5C3442A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whil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de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!=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NUL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5F1B0228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{</w:t>
      </w:r>
    </w:p>
    <w:p w14:paraId="2A2E9EF6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9950275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de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de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448C1A18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4DD1F185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NUL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A2B5D40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fre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de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3CA5233D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6459D79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57B6FB47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</w:p>
    <w:p w14:paraId="21D2C835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2E5764EF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9C7E9D5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whil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dex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-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!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35627562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{</w:t>
      </w:r>
    </w:p>
    <w:p w14:paraId="1D3E04C0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;</w:t>
      </w:r>
    </w:p>
    <w:p w14:paraId="6F48EC8C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BA7BCE8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4D06E879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de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1D113BC8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de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92F289F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fre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de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613621BE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4B968E3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07F9B7C4" w14:textId="77777777" w:rsidR="00D76E33" w:rsidRPr="00AA774E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6C22D617" w14:textId="07C3D36A" w:rsidR="00F374FB" w:rsidRDefault="00F374FB"/>
    <w:p w14:paraId="467AF0CC" w14:textId="77777777" w:rsidR="00D76E33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17BA51FE" w14:textId="77777777" w:rsidR="00D76E33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251E765A" w14:textId="77777777" w:rsidR="00D76E33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07658A1E" w14:textId="2027373E" w:rsidR="00D76E33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1B7F04EA" w14:textId="77777777" w:rsidR="00AA774E" w:rsidRDefault="00AA774E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3C589668" w14:textId="77777777" w:rsidR="00D76E33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5D1C9701" w14:textId="77777777" w:rsidR="00D76E33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3F05912E" w14:textId="77777777" w:rsidR="00D76E33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265B0CFB" w14:textId="77777777" w:rsidR="00D76E33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72F92357" w14:textId="539F6E65" w:rsidR="00D76E33" w:rsidRDefault="00D76E33" w:rsidP="00D76E3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lastRenderedPageBreak/>
        <w:t>Execution</w:t>
      </w:r>
      <w:r w:rsidRPr="00F374FB"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:</w:t>
      </w:r>
    </w:p>
    <w:p w14:paraId="7E9244EC" w14:textId="7FFA8203" w:rsidR="0087381A" w:rsidRDefault="0087381A"/>
    <w:p w14:paraId="485AA98C" w14:textId="7074767E" w:rsidR="0087381A" w:rsidRPr="0087381A" w:rsidRDefault="0087381A" w:rsidP="0087381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sz w:val="36"/>
          <w:szCs w:val="36"/>
          <w:lang w:eastAsia="en-IN"/>
        </w:rPr>
      </w:pPr>
      <w:r w:rsidRPr="00527A79">
        <w:rPr>
          <w:rFonts w:ascii="Consolas" w:eastAsia="Times New Roman" w:hAnsi="Consolas" w:cs="Times New Roman"/>
          <w:sz w:val="36"/>
          <w:szCs w:val="36"/>
          <w:lang w:eastAsia="en-IN"/>
        </w:rPr>
        <w:t>1.At Beginning</w:t>
      </w:r>
    </w:p>
    <w:p w14:paraId="4F2E2D19" w14:textId="019C0CEB" w:rsidR="0087381A" w:rsidRDefault="0087381A">
      <w:r w:rsidRPr="0087381A">
        <w:rPr>
          <w:noProof/>
        </w:rPr>
        <w:drawing>
          <wp:inline distT="0" distB="0" distL="0" distR="0" wp14:anchorId="07F563A9" wp14:editId="6BFD0789">
            <wp:extent cx="4138019" cy="1059272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38019" cy="1059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CD942" w14:textId="77777777" w:rsidR="0087381A" w:rsidRPr="00527A79" w:rsidRDefault="0087381A" w:rsidP="0087381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sz w:val="36"/>
          <w:szCs w:val="36"/>
          <w:lang w:eastAsia="en-IN"/>
        </w:rPr>
      </w:pPr>
      <w:r>
        <w:rPr>
          <w:rFonts w:ascii="Consolas" w:eastAsia="Times New Roman" w:hAnsi="Consolas" w:cs="Times New Roman"/>
          <w:sz w:val="36"/>
          <w:szCs w:val="36"/>
          <w:lang w:eastAsia="en-IN"/>
        </w:rPr>
        <w:t>2</w:t>
      </w:r>
      <w:r w:rsidRPr="00527A79">
        <w:rPr>
          <w:rFonts w:ascii="Consolas" w:eastAsia="Times New Roman" w:hAnsi="Consolas" w:cs="Times New Roman"/>
          <w:sz w:val="36"/>
          <w:szCs w:val="36"/>
          <w:lang w:eastAsia="en-IN"/>
        </w:rPr>
        <w:t>.</w:t>
      </w:r>
      <w:r>
        <w:rPr>
          <w:rFonts w:ascii="Consolas" w:eastAsia="Times New Roman" w:hAnsi="Consolas" w:cs="Times New Roman"/>
          <w:sz w:val="36"/>
          <w:szCs w:val="36"/>
          <w:lang w:eastAsia="en-IN"/>
        </w:rPr>
        <w:t>Inbetween</w:t>
      </w:r>
    </w:p>
    <w:p w14:paraId="5AA84D5D" w14:textId="4F2DBA17" w:rsidR="0087381A" w:rsidRDefault="0087381A">
      <w:r>
        <w:rPr>
          <w:noProof/>
        </w:rPr>
        <w:drawing>
          <wp:inline distT="0" distB="0" distL="0" distR="0" wp14:anchorId="55F94F6A" wp14:editId="586888BF">
            <wp:extent cx="5123809" cy="1333333"/>
            <wp:effectExtent l="0" t="0" r="127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23809" cy="13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74283" w14:textId="77777777" w:rsidR="0087381A" w:rsidRPr="00527A79" w:rsidRDefault="0087381A" w:rsidP="0087381A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sz w:val="36"/>
          <w:szCs w:val="36"/>
          <w:lang w:eastAsia="en-IN"/>
        </w:rPr>
      </w:pPr>
      <w:r>
        <w:rPr>
          <w:rFonts w:ascii="Consolas" w:eastAsia="Times New Roman" w:hAnsi="Consolas" w:cs="Times New Roman"/>
          <w:sz w:val="36"/>
          <w:szCs w:val="36"/>
          <w:lang w:eastAsia="en-IN"/>
        </w:rPr>
        <w:t>3</w:t>
      </w:r>
      <w:r w:rsidRPr="00527A79">
        <w:rPr>
          <w:rFonts w:ascii="Consolas" w:eastAsia="Times New Roman" w:hAnsi="Consolas" w:cs="Times New Roman"/>
          <w:sz w:val="36"/>
          <w:szCs w:val="36"/>
          <w:lang w:eastAsia="en-IN"/>
        </w:rPr>
        <w:t xml:space="preserve">.At </w:t>
      </w:r>
      <w:r>
        <w:rPr>
          <w:rFonts w:ascii="Consolas" w:eastAsia="Times New Roman" w:hAnsi="Consolas" w:cs="Times New Roman"/>
          <w:sz w:val="36"/>
          <w:szCs w:val="36"/>
          <w:lang w:eastAsia="en-IN"/>
        </w:rPr>
        <w:t>last</w:t>
      </w:r>
    </w:p>
    <w:p w14:paraId="2848D6DA" w14:textId="0A371277" w:rsidR="0087381A" w:rsidRDefault="00D76E33">
      <w:r w:rsidRPr="00D76E33">
        <w:rPr>
          <w:noProof/>
        </w:rPr>
        <w:drawing>
          <wp:inline distT="0" distB="0" distL="0" distR="0" wp14:anchorId="5B65A38F" wp14:editId="65408D79">
            <wp:extent cx="4115157" cy="1097375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15157" cy="10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C06B7" w14:textId="172A901F" w:rsidR="003F52B7" w:rsidRDefault="003F52B7"/>
    <w:p w14:paraId="56E7AFA1" w14:textId="1149A070" w:rsidR="003F52B7" w:rsidRDefault="003F52B7"/>
    <w:p w14:paraId="509CA035" w14:textId="23BB01F3" w:rsidR="003F52B7" w:rsidRDefault="003F52B7"/>
    <w:p w14:paraId="584681F2" w14:textId="23F4035F" w:rsidR="003F52B7" w:rsidRDefault="003F52B7"/>
    <w:p w14:paraId="633220E9" w14:textId="15257CD7" w:rsidR="003F52B7" w:rsidRDefault="003F52B7"/>
    <w:p w14:paraId="5A32F0B0" w14:textId="6F486CB2" w:rsidR="003F52B7" w:rsidRDefault="003F52B7"/>
    <w:p w14:paraId="487EE3EC" w14:textId="46FAA6EE" w:rsidR="003F52B7" w:rsidRDefault="003F52B7"/>
    <w:p w14:paraId="18E2DC45" w14:textId="5228F472" w:rsidR="003F52B7" w:rsidRDefault="003F52B7"/>
    <w:p w14:paraId="083687CB" w14:textId="2F042A13" w:rsidR="003F52B7" w:rsidRDefault="003F52B7"/>
    <w:p w14:paraId="4DCEDEA3" w14:textId="143FF4D9" w:rsidR="003F52B7" w:rsidRDefault="003F52B7"/>
    <w:p w14:paraId="74A0F64E" w14:textId="5E16077E" w:rsidR="003F52B7" w:rsidRDefault="003F52B7"/>
    <w:p w14:paraId="0E2A620A" w14:textId="0AFFD761" w:rsidR="003F52B7" w:rsidRDefault="003F52B7"/>
    <w:p w14:paraId="13F64B21" w14:textId="6AACEEE0" w:rsidR="003F52B7" w:rsidRDefault="003F52B7"/>
    <w:p w14:paraId="075508EE" w14:textId="6444481C" w:rsidR="003F52B7" w:rsidRDefault="003F52B7"/>
    <w:p w14:paraId="2A8F361C" w14:textId="531BA524" w:rsidR="003F52B7" w:rsidRDefault="003F52B7"/>
    <w:p w14:paraId="765AA129" w14:textId="6BBA219C" w:rsidR="003F52B7" w:rsidRDefault="003F52B7" w:rsidP="003F52B7">
      <w:pPr>
        <w:rPr>
          <w:i/>
          <w:iCs/>
          <w:color w:val="000000" w:themeColor="text1"/>
          <w:sz w:val="44"/>
          <w:szCs w:val="44"/>
        </w:rPr>
      </w:pPr>
      <w:r>
        <w:rPr>
          <w:b/>
          <w:bCs/>
          <w:i/>
          <w:iCs/>
          <w:color w:val="000000" w:themeColor="text1"/>
          <w:sz w:val="44"/>
          <w:szCs w:val="44"/>
        </w:rPr>
        <w:lastRenderedPageBreak/>
        <w:t>8:</w:t>
      </w:r>
      <w:r w:rsidRPr="00CB7338">
        <w:rPr>
          <w:i/>
          <w:iCs/>
          <w:color w:val="000000" w:themeColor="text1"/>
          <w:sz w:val="40"/>
          <w:szCs w:val="40"/>
        </w:rPr>
        <w:t xml:space="preserve"> </w:t>
      </w:r>
      <w:r w:rsidRPr="003F52B7">
        <w:rPr>
          <w:i/>
          <w:iCs/>
          <w:color w:val="000000" w:themeColor="text1"/>
          <w:sz w:val="40"/>
          <w:szCs w:val="40"/>
        </w:rPr>
        <w:t>Write a program</w:t>
      </w:r>
      <w:r w:rsidRPr="003F52B7">
        <w:rPr>
          <w:b/>
          <w:bCs/>
          <w:i/>
          <w:iCs/>
          <w:color w:val="000000" w:themeColor="text1"/>
          <w:sz w:val="44"/>
          <w:szCs w:val="44"/>
        </w:rPr>
        <w:t xml:space="preserve"> Creates </w:t>
      </w:r>
      <w:r w:rsidRPr="003F52B7">
        <w:rPr>
          <w:i/>
          <w:iCs/>
          <w:color w:val="000000" w:themeColor="text1"/>
          <w:sz w:val="44"/>
          <w:szCs w:val="44"/>
        </w:rPr>
        <w:t>and</w:t>
      </w:r>
      <w:r w:rsidRPr="003F52B7">
        <w:rPr>
          <w:b/>
          <w:bCs/>
          <w:i/>
          <w:iCs/>
          <w:color w:val="000000" w:themeColor="text1"/>
          <w:sz w:val="44"/>
          <w:szCs w:val="44"/>
        </w:rPr>
        <w:t xml:space="preserve"> Displays </w:t>
      </w:r>
      <w:r w:rsidRPr="003F52B7">
        <w:rPr>
          <w:i/>
          <w:iCs/>
          <w:color w:val="000000" w:themeColor="text1"/>
          <w:sz w:val="44"/>
          <w:szCs w:val="44"/>
        </w:rPr>
        <w:t>a</w:t>
      </w:r>
      <w:r w:rsidRPr="003F52B7">
        <w:rPr>
          <w:b/>
          <w:bCs/>
          <w:i/>
          <w:iCs/>
          <w:color w:val="000000" w:themeColor="text1"/>
          <w:sz w:val="44"/>
          <w:szCs w:val="44"/>
        </w:rPr>
        <w:t xml:space="preserve"> Double Linked list.</w:t>
      </w:r>
    </w:p>
    <w:p w14:paraId="56D7103E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include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lt;</w:t>
      </w:r>
      <w:proofErr w:type="spellStart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stdio.h</w:t>
      </w:r>
      <w:proofErr w:type="spellEnd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</w:t>
      </w:r>
    </w:p>
    <w:p w14:paraId="1396ED2C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include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lt;</w:t>
      </w:r>
      <w:proofErr w:type="spellStart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stdlib.h</w:t>
      </w:r>
      <w:proofErr w:type="spellEnd"/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</w:t>
      </w:r>
    </w:p>
    <w:p w14:paraId="201571E0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Two pointers required</w:t>
      </w:r>
    </w:p>
    <w:p w14:paraId="71BE5D63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</w:p>
    <w:p w14:paraId="50B27633" w14:textId="563B023C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  <w:r w:rsidR="0063774E"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 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rew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96D6415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4A56680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2A7BE52" w14:textId="71633340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;</w:t>
      </w:r>
    </w:p>
    <w:p w14:paraId="683D3085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;</w:t>
      </w:r>
    </w:p>
    <w:p w14:paraId="0E7B4B44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i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</w:t>
      </w:r>
    </w:p>
    <w:p w14:paraId="2B03273A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 // creation</w:t>
      </w:r>
    </w:p>
    <w:p w14:paraId="3304A666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lloc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54707816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lloc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79BBC672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lloc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33B8F72E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as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lloc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izeo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59EF6B9D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1st node</w:t>
      </w:r>
    </w:p>
    <w:p w14:paraId="51003FF3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rew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NUL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11A225EC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14957DA4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4601CB2E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2nd node</w:t>
      </w:r>
    </w:p>
    <w:p w14:paraId="4DDC6BF1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rew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1C25DA4A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2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3340546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DBB37B5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3nd node</w:t>
      </w:r>
    </w:p>
    <w:p w14:paraId="0254D62D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rew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2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BA93167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3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4D8E09C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as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F2DA73D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last node</w:t>
      </w:r>
    </w:p>
    <w:p w14:paraId="5575B357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as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rew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3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1F6DE4D4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as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4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5F052C9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as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NUL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FA4C494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Traversing</w:t>
      </w:r>
    </w:p>
    <w:p w14:paraId="6F16609E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hea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8857B2B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43D2FE82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107A8B8F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travers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ruc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267F99"/>
          <w:sz w:val="24"/>
          <w:szCs w:val="24"/>
          <w:lang w:eastAsia="en-IN"/>
        </w:rPr>
        <w:t>nod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26533ADB" w14:textId="20BCA242" w:rsidR="003F52B7" w:rsidRPr="00AA774E" w:rsidRDefault="003F52B7" w:rsidP="0063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  <w:r w:rsidR="0063774E"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 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The doubly linked list is:-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6205B0F5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whil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!= </w:t>
      </w: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NULL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0F629933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549BE61C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p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[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p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)-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-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p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)]--&gt;  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rew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value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7BD79CEE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tr</w:t>
      </w:r>
      <w:proofErr w:type="spellEnd"/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&gt;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ext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19AC51B8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02C7D20B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b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.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6D1AD70" w14:textId="77777777" w:rsidR="003F52B7" w:rsidRPr="00AA774E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18EFC6BC" w14:textId="7FA98A40" w:rsidR="003F52B7" w:rsidRDefault="003F52B7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Execution</w:t>
      </w:r>
      <w:r w:rsidRPr="00F374FB"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:</w:t>
      </w:r>
    </w:p>
    <w:p w14:paraId="2629B602" w14:textId="2ECA8A44" w:rsidR="0063774E" w:rsidRDefault="0063774E" w:rsidP="003F52B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 w:rsidRPr="0063774E">
        <w:rPr>
          <w:rFonts w:ascii="Consolas" w:eastAsia="Times New Roman" w:hAnsi="Consolas" w:cs="Times New Roman"/>
          <w:i/>
          <w:iCs/>
          <w:noProof/>
          <w:color w:val="FF0000"/>
          <w:sz w:val="40"/>
          <w:szCs w:val="40"/>
          <w:lang w:eastAsia="en-IN"/>
        </w:rPr>
        <w:drawing>
          <wp:inline distT="0" distB="0" distL="0" distR="0" wp14:anchorId="2B272DD1" wp14:editId="19157FF9">
            <wp:extent cx="6576630" cy="67061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76630" cy="670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A42B5" w14:textId="5BD241D6" w:rsidR="00056C6D" w:rsidRPr="00056C6D" w:rsidRDefault="00EA54C3" w:rsidP="00056C6D">
      <w:pPr>
        <w:spacing w:line="256" w:lineRule="auto"/>
        <w:rPr>
          <w:color w:val="000000" w:themeColor="text1"/>
          <w:sz w:val="44"/>
          <w:szCs w:val="44"/>
        </w:rPr>
      </w:pPr>
      <w:r w:rsidRPr="00056C6D">
        <w:rPr>
          <w:b/>
          <w:bCs/>
          <w:i/>
          <w:iCs/>
          <w:color w:val="000000" w:themeColor="text1"/>
          <w:sz w:val="44"/>
          <w:szCs w:val="44"/>
        </w:rPr>
        <w:lastRenderedPageBreak/>
        <w:t>9:</w:t>
      </w:r>
      <w:r w:rsidRPr="00056C6D">
        <w:rPr>
          <w:i/>
          <w:iCs/>
          <w:color w:val="000000" w:themeColor="text1"/>
          <w:sz w:val="40"/>
          <w:szCs w:val="40"/>
        </w:rPr>
        <w:t xml:space="preserve"> Write a program</w:t>
      </w:r>
      <w:r w:rsidRPr="00056C6D">
        <w:rPr>
          <w:i/>
          <w:iCs/>
          <w:color w:val="000000" w:themeColor="text1"/>
          <w:sz w:val="44"/>
          <w:szCs w:val="44"/>
        </w:rPr>
        <w:t xml:space="preserve"> </w:t>
      </w:r>
      <w:r w:rsidR="00056C6D">
        <w:rPr>
          <w:color w:val="000000" w:themeColor="text1"/>
          <w:sz w:val="44"/>
          <w:szCs w:val="44"/>
        </w:rPr>
        <w:t>i</w:t>
      </w:r>
      <w:r w:rsidR="00056C6D" w:rsidRPr="00056C6D">
        <w:rPr>
          <w:color w:val="000000" w:themeColor="text1"/>
          <w:sz w:val="44"/>
          <w:szCs w:val="44"/>
        </w:rPr>
        <w:t xml:space="preserve">nserts an element in a </w:t>
      </w:r>
      <w:r w:rsidR="00056C6D" w:rsidRPr="00056C6D">
        <w:rPr>
          <w:b/>
          <w:bCs/>
          <w:color w:val="000000" w:themeColor="text1"/>
          <w:sz w:val="44"/>
          <w:szCs w:val="44"/>
        </w:rPr>
        <w:t>Stack</w:t>
      </w:r>
      <w:r w:rsidR="00056C6D" w:rsidRPr="00056C6D">
        <w:rPr>
          <w:color w:val="000000" w:themeColor="text1"/>
          <w:sz w:val="44"/>
          <w:szCs w:val="44"/>
        </w:rPr>
        <w:t xml:space="preserve"> using </w:t>
      </w:r>
      <w:r w:rsidR="00056C6D" w:rsidRPr="00056C6D">
        <w:rPr>
          <w:b/>
          <w:bCs/>
          <w:color w:val="000000" w:themeColor="text1"/>
          <w:sz w:val="44"/>
          <w:szCs w:val="44"/>
        </w:rPr>
        <w:t>PUSH ()</w:t>
      </w:r>
    </w:p>
    <w:p w14:paraId="79E76EF1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include</w:t>
      </w:r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lt;</w:t>
      </w:r>
      <w:proofErr w:type="spellStart"/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stdio.h</w:t>
      </w:r>
      <w:proofErr w:type="spellEnd"/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</w:t>
      </w:r>
    </w:p>
    <w:p w14:paraId="3E97F9FB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// stack </w:t>
      </w:r>
      <w:proofErr w:type="spellStart"/>
      <w:r w:rsidRPr="00953F69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declaraion</w:t>
      </w:r>
      <w:proofErr w:type="spellEnd"/>
    </w:p>
    <w:p w14:paraId="675DDFBB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define</w:t>
      </w:r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proofErr w:type="spellStart"/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ack_size</w:t>
      </w:r>
      <w:proofErr w:type="spellEnd"/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953F69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4</w:t>
      </w:r>
    </w:p>
    <w:p w14:paraId="175D0910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tack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ack_size</w:t>
      </w:r>
      <w:proofErr w:type="spellEnd"/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;</w:t>
      </w:r>
    </w:p>
    <w:p w14:paraId="67317584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-</w:t>
      </w:r>
      <w:r w:rsidRPr="00953F69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F762676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function prototyping</w:t>
      </w:r>
    </w:p>
    <w:p w14:paraId="22AE7115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53F69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display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193501FB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53F69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ush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2199BB60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21B60667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other global variables</w:t>
      </w:r>
    </w:p>
    <w:p w14:paraId="5F205D8E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hort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flag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953F69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7B1FD01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53F69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in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</w:t>
      </w:r>
    </w:p>
    <w:p w14:paraId="02440933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0721AA7E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19669C3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953F69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display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;</w:t>
      </w:r>
    </w:p>
    <w:p w14:paraId="72641AF8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056B9572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953F69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while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flag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0B50DD28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3840F77C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c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F63337A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53F69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Enter p to push and x to exit:- "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0BBAAA96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proofErr w:type="spellStart"/>
      <w:r w:rsidRPr="00953F69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canf</w:t>
      </w:r>
      <w:proofErr w:type="spellEnd"/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53F69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</w:t>
      </w:r>
      <w:proofErr w:type="spellStart"/>
      <w:r w:rsidRPr="00953F69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n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c</w:t>
      </w:r>
      <w:proofErr w:type="spellEnd"/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, &amp;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c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132EF91D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53F69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switch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c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0C177EFE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{</w:t>
      </w:r>
    </w:p>
    <w:p w14:paraId="7C6F8540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53F69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case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p'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</w:p>
    <w:p w14:paraId="5D57E42E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953F69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Please enter the number you want to push in the stack:- "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0FD9A356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proofErr w:type="spellStart"/>
      <w:r w:rsidRPr="00953F69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canf</w:t>
      </w:r>
      <w:proofErr w:type="spellEnd"/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, &amp;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2B5BDFED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953F69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ush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7EAA5E16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953F69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break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8E86DC6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37C82178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53F69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case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x'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</w:p>
    <w:p w14:paraId="13B8B896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flag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953F69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08E0A9D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953F69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break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43A04BF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50D4F9D0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15808605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953F69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display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;</w:t>
      </w:r>
    </w:p>
    <w:p w14:paraId="7EA21F0A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953F69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53F69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C8DCFCD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5769A70A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0B3A13FC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53F69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display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</w:t>
      </w:r>
    </w:p>
    <w:p w14:paraId="4E1D6CDC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59E6043E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953F69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gt; -</w:t>
      </w:r>
      <w:r w:rsidRPr="00953F69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683DB3EF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222CC9DE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53F69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The elements of the stack are : -</w:t>
      </w:r>
      <w:r w:rsidRPr="00953F69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2B490EA9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53F69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for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953F69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lt;= 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)</w:t>
      </w:r>
    </w:p>
    <w:p w14:paraId="2CC42809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{</w:t>
      </w:r>
    </w:p>
    <w:p w14:paraId="7C40B569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953F69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, "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tack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);</w:t>
      </w:r>
    </w:p>
    <w:p w14:paraId="597C7CAC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17C7B252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53F69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53F69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b\b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.</w:t>
      </w:r>
      <w:r w:rsidRPr="00953F69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6310B37A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12C2384C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lastRenderedPageBreak/>
        <w:t xml:space="preserve">    </w:t>
      </w:r>
      <w:r w:rsidRPr="00953F69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</w:p>
    <w:p w14:paraId="3FF68171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6ED0B0FA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53F69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The stack is empty</w:t>
      </w:r>
      <w:r w:rsidRPr="00953F69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7225A5C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5BF158DB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54EAB6CE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4B73D03B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53F69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ush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350847A4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19B1411D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953F69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+ </w:t>
      </w:r>
      <w:r w:rsidRPr="00953F69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lt; </w:t>
      </w:r>
      <w:proofErr w:type="spellStart"/>
      <w:r w:rsidRPr="00953F69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ack_size</w:t>
      </w:r>
      <w:proofErr w:type="spellEnd"/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401BA38B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7F5DD333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;</w:t>
      </w:r>
    </w:p>
    <w:p w14:paraId="4D7C4536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tack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] = 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37801DC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53F69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[Successfully Pushed the element]</w:t>
      </w:r>
      <w:r w:rsidRPr="00953F69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1DEC1536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04F68C9E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953F69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</w:p>
    <w:p w14:paraId="017D2E44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3A64A844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53F69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flag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953F69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42981012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953F69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[Stack Overflow]</w:t>
      </w:r>
      <w:r w:rsidRPr="00953F69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953F69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EAD5FE6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3C44E0D5" w14:textId="77777777" w:rsidR="00953F69" w:rsidRPr="00953F69" w:rsidRDefault="00953F69" w:rsidP="00953F69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953F69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746AE1A5" w14:textId="73879BD9" w:rsidR="000C2FEC" w:rsidRDefault="000C2FEC" w:rsidP="000C2F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Execution</w:t>
      </w:r>
      <w:r w:rsidRPr="00F374FB"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:</w:t>
      </w:r>
    </w:p>
    <w:p w14:paraId="3472B76A" w14:textId="77777777" w:rsidR="008D24E1" w:rsidRDefault="008D24E1" w:rsidP="000C2FE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1C39C89D" w14:textId="7FDA36F4" w:rsidR="00161E65" w:rsidRDefault="000C2FEC">
      <w:r w:rsidRPr="000C2FEC">
        <w:rPr>
          <w:noProof/>
        </w:rPr>
        <w:drawing>
          <wp:inline distT="0" distB="0" distL="0" distR="0" wp14:anchorId="7858302A" wp14:editId="6A3CBC6F">
            <wp:extent cx="4465707" cy="2735817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65707" cy="2735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B3A14" w14:textId="1F7012D2" w:rsidR="00AA774E" w:rsidRDefault="00AA774E"/>
    <w:p w14:paraId="298EB804" w14:textId="63362DFE" w:rsidR="00AA774E" w:rsidRDefault="00AA774E"/>
    <w:p w14:paraId="308F607C" w14:textId="07754E84" w:rsidR="00AA774E" w:rsidRDefault="00AA774E"/>
    <w:p w14:paraId="3A51CCC9" w14:textId="6F2A02A6" w:rsidR="00AA774E" w:rsidRDefault="00AA774E"/>
    <w:p w14:paraId="39B48D05" w14:textId="5E92D640" w:rsidR="00AA774E" w:rsidRDefault="00AA774E"/>
    <w:p w14:paraId="4232427F" w14:textId="1D2DD589" w:rsidR="00AA774E" w:rsidRDefault="00AA774E"/>
    <w:p w14:paraId="0265A29E" w14:textId="101C4392" w:rsidR="00AA774E" w:rsidRDefault="00AA774E"/>
    <w:p w14:paraId="2758E60D" w14:textId="187E3912" w:rsidR="00AA774E" w:rsidRDefault="00AA774E"/>
    <w:p w14:paraId="3D6031CB" w14:textId="2E6312D0" w:rsidR="00AA774E" w:rsidRDefault="00AA774E"/>
    <w:p w14:paraId="57539579" w14:textId="566DEAEE" w:rsidR="00AA774E" w:rsidRDefault="00AA774E" w:rsidP="00AA774E">
      <w:pPr>
        <w:spacing w:line="256" w:lineRule="auto"/>
        <w:rPr>
          <w:b/>
          <w:bCs/>
          <w:i/>
          <w:iCs/>
          <w:color w:val="000000" w:themeColor="text1"/>
          <w:sz w:val="44"/>
          <w:szCs w:val="44"/>
        </w:rPr>
      </w:pPr>
      <w:r w:rsidRPr="00AA774E">
        <w:rPr>
          <w:b/>
          <w:bCs/>
          <w:i/>
          <w:iCs/>
          <w:color w:val="000000" w:themeColor="text1"/>
          <w:sz w:val="44"/>
          <w:szCs w:val="44"/>
        </w:rPr>
        <w:lastRenderedPageBreak/>
        <w:t>10:</w:t>
      </w:r>
      <w:r w:rsidRPr="00AA774E">
        <w:rPr>
          <w:i/>
          <w:iCs/>
          <w:color w:val="000000" w:themeColor="text1"/>
          <w:sz w:val="40"/>
          <w:szCs w:val="40"/>
        </w:rPr>
        <w:t xml:space="preserve"> Write a program </w:t>
      </w:r>
      <w:r w:rsidRPr="00AA774E">
        <w:rPr>
          <w:i/>
          <w:iCs/>
          <w:color w:val="000000" w:themeColor="text1"/>
          <w:sz w:val="44"/>
          <w:szCs w:val="44"/>
        </w:rPr>
        <w:t xml:space="preserve">deletes an element from a </w:t>
      </w:r>
      <w:r w:rsidRPr="00AA774E">
        <w:rPr>
          <w:b/>
          <w:bCs/>
          <w:i/>
          <w:iCs/>
          <w:color w:val="000000" w:themeColor="text1"/>
          <w:sz w:val="44"/>
          <w:szCs w:val="44"/>
        </w:rPr>
        <w:t>Stack</w:t>
      </w:r>
      <w:r w:rsidRPr="00AA774E">
        <w:rPr>
          <w:i/>
          <w:iCs/>
          <w:color w:val="000000" w:themeColor="text1"/>
          <w:sz w:val="44"/>
          <w:szCs w:val="44"/>
        </w:rPr>
        <w:t xml:space="preserve"> using </w:t>
      </w:r>
      <w:r w:rsidRPr="00AA774E">
        <w:rPr>
          <w:b/>
          <w:bCs/>
          <w:i/>
          <w:iCs/>
          <w:color w:val="000000" w:themeColor="text1"/>
          <w:sz w:val="44"/>
          <w:szCs w:val="44"/>
        </w:rPr>
        <w:t>Pop();</w:t>
      </w:r>
    </w:p>
    <w:p w14:paraId="1AA10C34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AF00DB"/>
          <w:sz w:val="20"/>
          <w:szCs w:val="20"/>
          <w:lang w:eastAsia="en-IN"/>
        </w:rPr>
        <w:t>#include</w:t>
      </w:r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A31515"/>
          <w:sz w:val="20"/>
          <w:szCs w:val="20"/>
          <w:lang w:eastAsia="en-IN"/>
        </w:rPr>
        <w:t>&lt;</w:t>
      </w:r>
      <w:proofErr w:type="spellStart"/>
      <w:r w:rsidRPr="00AA774E">
        <w:rPr>
          <w:rFonts w:ascii="Consolas" w:eastAsia="Times New Roman" w:hAnsi="Consolas" w:cs="Times New Roman"/>
          <w:color w:val="A31515"/>
          <w:sz w:val="20"/>
          <w:szCs w:val="20"/>
          <w:lang w:eastAsia="en-IN"/>
        </w:rPr>
        <w:t>stdio.h</w:t>
      </w:r>
      <w:proofErr w:type="spellEnd"/>
      <w:r w:rsidRPr="00AA774E">
        <w:rPr>
          <w:rFonts w:ascii="Consolas" w:eastAsia="Times New Roman" w:hAnsi="Consolas" w:cs="Times New Roman"/>
          <w:color w:val="A31515"/>
          <w:sz w:val="20"/>
          <w:szCs w:val="20"/>
          <w:lang w:eastAsia="en-IN"/>
        </w:rPr>
        <w:t>&gt;</w:t>
      </w:r>
    </w:p>
    <w:p w14:paraId="2F5DE54F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8000"/>
          <w:sz w:val="20"/>
          <w:szCs w:val="20"/>
          <w:lang w:eastAsia="en-IN"/>
        </w:rPr>
        <w:t xml:space="preserve">// stack </w:t>
      </w:r>
      <w:proofErr w:type="spellStart"/>
      <w:r w:rsidRPr="00AA774E">
        <w:rPr>
          <w:rFonts w:ascii="Consolas" w:eastAsia="Times New Roman" w:hAnsi="Consolas" w:cs="Times New Roman"/>
          <w:color w:val="008000"/>
          <w:sz w:val="20"/>
          <w:szCs w:val="20"/>
          <w:lang w:eastAsia="en-IN"/>
        </w:rPr>
        <w:t>declaraion</w:t>
      </w:r>
      <w:proofErr w:type="spellEnd"/>
    </w:p>
    <w:p w14:paraId="4032C6F0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AF00DB"/>
          <w:sz w:val="20"/>
          <w:szCs w:val="20"/>
          <w:lang w:eastAsia="en-IN"/>
        </w:rPr>
        <w:t>#define</w:t>
      </w:r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 xml:space="preserve"> 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>stack_size</w:t>
      </w:r>
      <w:proofErr w:type="spellEnd"/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98658"/>
          <w:sz w:val="20"/>
          <w:szCs w:val="20"/>
          <w:lang w:eastAsia="en-IN"/>
        </w:rPr>
        <w:t>4</w:t>
      </w:r>
    </w:p>
    <w:p w14:paraId="7706CAB6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0"/>
          <w:szCs w:val="20"/>
          <w:lang w:eastAsia="en-IN"/>
        </w:rPr>
        <w:t>stack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[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>stack_size</w:t>
      </w:r>
      <w:proofErr w:type="spellEnd"/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];</w:t>
      </w:r>
    </w:p>
    <w:p w14:paraId="5A9BAD0A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0"/>
          <w:szCs w:val="20"/>
          <w:lang w:eastAsia="en-IN"/>
        </w:rPr>
        <w:t>top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= -</w:t>
      </w:r>
      <w:r w:rsidRPr="00AA774E">
        <w:rPr>
          <w:rFonts w:ascii="Consolas" w:eastAsia="Times New Roman" w:hAnsi="Consolas" w:cs="Times New Roman"/>
          <w:color w:val="098658"/>
          <w:sz w:val="20"/>
          <w:szCs w:val="20"/>
          <w:lang w:eastAsia="en-IN"/>
        </w:rPr>
        <w:t>1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;</w:t>
      </w:r>
    </w:p>
    <w:p w14:paraId="214A3B77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</w:p>
    <w:p w14:paraId="37D80E1C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8000"/>
          <w:sz w:val="20"/>
          <w:szCs w:val="20"/>
          <w:lang w:eastAsia="en-IN"/>
        </w:rPr>
        <w:t>// function prototyping</w:t>
      </w:r>
    </w:p>
    <w:p w14:paraId="76A225C1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0"/>
          <w:szCs w:val="20"/>
          <w:lang w:eastAsia="en-IN"/>
        </w:rPr>
        <w:t>display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);</w:t>
      </w:r>
    </w:p>
    <w:p w14:paraId="458F584C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0"/>
          <w:szCs w:val="20"/>
          <w:lang w:eastAsia="en-IN"/>
        </w:rPr>
        <w:t>push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);</w:t>
      </w:r>
    </w:p>
    <w:p w14:paraId="273B26C4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0"/>
          <w:szCs w:val="20"/>
          <w:lang w:eastAsia="en-IN"/>
        </w:rPr>
        <w:t>pop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);</w:t>
      </w:r>
    </w:p>
    <w:p w14:paraId="234AE7CD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</w:p>
    <w:p w14:paraId="0BAB589A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0"/>
          <w:szCs w:val="20"/>
          <w:lang w:eastAsia="en-IN"/>
        </w:rPr>
        <w:t>main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()</w:t>
      </w:r>
    </w:p>
    <w:p w14:paraId="4772B71B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{</w:t>
      </w:r>
    </w:p>
    <w:p w14:paraId="16E75244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8000"/>
          <w:sz w:val="20"/>
          <w:szCs w:val="20"/>
          <w:lang w:eastAsia="en-IN"/>
        </w:rPr>
        <w:t>// initialization</w:t>
      </w:r>
    </w:p>
    <w:p w14:paraId="434BAACF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0"/>
          <w:szCs w:val="20"/>
          <w:lang w:eastAsia="en-IN"/>
        </w:rPr>
        <w:t>push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98658"/>
          <w:sz w:val="20"/>
          <w:szCs w:val="20"/>
          <w:lang w:eastAsia="en-IN"/>
        </w:rPr>
        <w:t>10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);</w:t>
      </w:r>
    </w:p>
    <w:p w14:paraId="48E49234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0"/>
          <w:szCs w:val="20"/>
          <w:lang w:eastAsia="en-IN"/>
        </w:rPr>
        <w:t>push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98658"/>
          <w:sz w:val="20"/>
          <w:szCs w:val="20"/>
          <w:lang w:eastAsia="en-IN"/>
        </w:rPr>
        <w:t>20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);</w:t>
      </w:r>
    </w:p>
    <w:p w14:paraId="03C9A7EA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>char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0"/>
          <w:szCs w:val="20"/>
          <w:lang w:eastAsia="en-IN"/>
        </w:rPr>
        <w:t>c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;</w:t>
      </w:r>
    </w:p>
    <w:p w14:paraId="6A3B795F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0"/>
          <w:szCs w:val="20"/>
          <w:lang w:eastAsia="en-IN"/>
        </w:rPr>
        <w:t>display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();</w:t>
      </w:r>
    </w:p>
    <w:p w14:paraId="06AC28A7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795E26"/>
          <w:sz w:val="20"/>
          <w:szCs w:val="20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0"/>
          <w:szCs w:val="20"/>
          <w:lang w:eastAsia="en-IN"/>
        </w:rPr>
        <w:t xml:space="preserve">"Please enter x to pop </w:t>
      </w:r>
      <w:proofErr w:type="spellStart"/>
      <w:r w:rsidRPr="00AA774E">
        <w:rPr>
          <w:rFonts w:ascii="Consolas" w:eastAsia="Times New Roman" w:hAnsi="Consolas" w:cs="Times New Roman"/>
          <w:color w:val="A31515"/>
          <w:sz w:val="20"/>
          <w:szCs w:val="20"/>
          <w:lang w:eastAsia="en-IN"/>
        </w:rPr>
        <w:t>a</w:t>
      </w:r>
      <w:proofErr w:type="spellEnd"/>
      <w:r w:rsidRPr="00AA774E">
        <w:rPr>
          <w:rFonts w:ascii="Consolas" w:eastAsia="Times New Roman" w:hAnsi="Consolas" w:cs="Times New Roman"/>
          <w:color w:val="A31515"/>
          <w:sz w:val="20"/>
          <w:szCs w:val="20"/>
          <w:lang w:eastAsia="en-IN"/>
        </w:rPr>
        <w:t xml:space="preserve"> element:- "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);</w:t>
      </w:r>
    </w:p>
    <w:p w14:paraId="15A03ACE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</w:t>
      </w:r>
      <w:proofErr w:type="spellStart"/>
      <w:r w:rsidRPr="00AA774E">
        <w:rPr>
          <w:rFonts w:ascii="Consolas" w:eastAsia="Times New Roman" w:hAnsi="Consolas" w:cs="Times New Roman"/>
          <w:color w:val="795E26"/>
          <w:sz w:val="20"/>
          <w:szCs w:val="20"/>
          <w:lang w:eastAsia="en-IN"/>
        </w:rPr>
        <w:t>scanf</w:t>
      </w:r>
      <w:proofErr w:type="spellEnd"/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0"/>
          <w:szCs w:val="20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1080"/>
          <w:sz w:val="20"/>
          <w:szCs w:val="20"/>
          <w:lang w:eastAsia="en-IN"/>
        </w:rPr>
        <w:t>%c</w:t>
      </w:r>
      <w:r w:rsidRPr="00AA774E">
        <w:rPr>
          <w:rFonts w:ascii="Consolas" w:eastAsia="Times New Roman" w:hAnsi="Consolas" w:cs="Times New Roman"/>
          <w:color w:val="A31515"/>
          <w:sz w:val="20"/>
          <w:szCs w:val="20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, &amp;</w:t>
      </w:r>
      <w:r w:rsidRPr="00AA774E">
        <w:rPr>
          <w:rFonts w:ascii="Consolas" w:eastAsia="Times New Roman" w:hAnsi="Consolas" w:cs="Times New Roman"/>
          <w:color w:val="001080"/>
          <w:sz w:val="20"/>
          <w:szCs w:val="20"/>
          <w:lang w:eastAsia="en-IN"/>
        </w:rPr>
        <w:t>c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);</w:t>
      </w:r>
    </w:p>
    <w:p w14:paraId="3EFCA3CA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0"/>
          <w:szCs w:val="20"/>
          <w:lang w:eastAsia="en-IN"/>
        </w:rPr>
        <w:t>if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(</w:t>
      </w:r>
      <w:r w:rsidRPr="00AA774E">
        <w:rPr>
          <w:rFonts w:ascii="Consolas" w:eastAsia="Times New Roman" w:hAnsi="Consolas" w:cs="Times New Roman"/>
          <w:color w:val="001080"/>
          <w:sz w:val="20"/>
          <w:szCs w:val="20"/>
          <w:lang w:eastAsia="en-IN"/>
        </w:rPr>
        <w:t>c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== </w:t>
      </w:r>
      <w:r w:rsidRPr="00AA774E">
        <w:rPr>
          <w:rFonts w:ascii="Consolas" w:eastAsia="Times New Roman" w:hAnsi="Consolas" w:cs="Times New Roman"/>
          <w:color w:val="A31515"/>
          <w:sz w:val="20"/>
          <w:szCs w:val="20"/>
          <w:lang w:eastAsia="en-IN"/>
        </w:rPr>
        <w:t>'x'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)</w:t>
      </w:r>
    </w:p>
    <w:p w14:paraId="7D2443A3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    {</w:t>
      </w:r>
    </w:p>
    <w:p w14:paraId="7343BA73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795E26"/>
          <w:sz w:val="20"/>
          <w:szCs w:val="20"/>
          <w:lang w:eastAsia="en-IN"/>
        </w:rPr>
        <w:t>pop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();</w:t>
      </w:r>
    </w:p>
    <w:p w14:paraId="0854BFE6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795E26"/>
          <w:sz w:val="20"/>
          <w:szCs w:val="20"/>
          <w:lang w:eastAsia="en-IN"/>
        </w:rPr>
        <w:t>display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();</w:t>
      </w:r>
    </w:p>
    <w:p w14:paraId="3652803F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    }</w:t>
      </w:r>
    </w:p>
    <w:p w14:paraId="160EB260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0"/>
          <w:szCs w:val="20"/>
          <w:lang w:eastAsia="en-IN"/>
        </w:rPr>
        <w:t>return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98658"/>
          <w:sz w:val="20"/>
          <w:szCs w:val="20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;</w:t>
      </w:r>
    </w:p>
    <w:p w14:paraId="4CDDDD46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}</w:t>
      </w:r>
    </w:p>
    <w:p w14:paraId="767E9C72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</w:p>
    <w:p w14:paraId="7244AF55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0"/>
          <w:szCs w:val="20"/>
          <w:lang w:eastAsia="en-IN"/>
        </w:rPr>
        <w:t>display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()</w:t>
      </w:r>
    </w:p>
    <w:p w14:paraId="50073BB3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{</w:t>
      </w:r>
    </w:p>
    <w:p w14:paraId="408A2A8D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0"/>
          <w:szCs w:val="20"/>
          <w:lang w:eastAsia="en-IN"/>
        </w:rPr>
        <w:t>if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(</w:t>
      </w:r>
      <w:r w:rsidRPr="00AA774E">
        <w:rPr>
          <w:rFonts w:ascii="Consolas" w:eastAsia="Times New Roman" w:hAnsi="Consolas" w:cs="Times New Roman"/>
          <w:color w:val="001080"/>
          <w:sz w:val="20"/>
          <w:szCs w:val="20"/>
          <w:lang w:eastAsia="en-IN"/>
        </w:rPr>
        <w:t>top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&gt; -</w:t>
      </w:r>
      <w:r w:rsidRPr="00AA774E">
        <w:rPr>
          <w:rFonts w:ascii="Consolas" w:eastAsia="Times New Roman" w:hAnsi="Consolas" w:cs="Times New Roman"/>
          <w:color w:val="098658"/>
          <w:sz w:val="20"/>
          <w:szCs w:val="20"/>
          <w:lang w:eastAsia="en-IN"/>
        </w:rPr>
        <w:t>1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)</w:t>
      </w:r>
    </w:p>
    <w:p w14:paraId="0F8F4BFA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    {</w:t>
      </w:r>
    </w:p>
    <w:p w14:paraId="076266C1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795E26"/>
          <w:sz w:val="20"/>
          <w:szCs w:val="20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0"/>
          <w:szCs w:val="20"/>
          <w:lang w:eastAsia="en-IN"/>
        </w:rPr>
        <w:t>"The elements of the stack are : -</w:t>
      </w:r>
      <w:r w:rsidRPr="00AA774E">
        <w:rPr>
          <w:rFonts w:ascii="Consolas" w:eastAsia="Times New Roman" w:hAnsi="Consolas" w:cs="Times New Roman"/>
          <w:color w:val="EE0000"/>
          <w:sz w:val="20"/>
          <w:szCs w:val="20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0"/>
          <w:szCs w:val="20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);</w:t>
      </w:r>
    </w:p>
    <w:p w14:paraId="650C9EAD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AF00DB"/>
          <w:sz w:val="20"/>
          <w:szCs w:val="20"/>
          <w:lang w:eastAsia="en-IN"/>
        </w:rPr>
        <w:t>for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(</w:t>
      </w:r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0"/>
          <w:szCs w:val="20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= </w:t>
      </w:r>
      <w:r w:rsidRPr="00AA774E">
        <w:rPr>
          <w:rFonts w:ascii="Consolas" w:eastAsia="Times New Roman" w:hAnsi="Consolas" w:cs="Times New Roman"/>
          <w:color w:val="098658"/>
          <w:sz w:val="20"/>
          <w:szCs w:val="20"/>
          <w:lang w:eastAsia="en-IN"/>
        </w:rPr>
        <w:t>0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;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0"/>
          <w:szCs w:val="20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&lt;= </w:t>
      </w:r>
      <w:r w:rsidRPr="00AA774E">
        <w:rPr>
          <w:rFonts w:ascii="Consolas" w:eastAsia="Times New Roman" w:hAnsi="Consolas" w:cs="Times New Roman"/>
          <w:color w:val="001080"/>
          <w:sz w:val="20"/>
          <w:szCs w:val="20"/>
          <w:lang w:eastAsia="en-IN"/>
        </w:rPr>
        <w:t>top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; 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0"/>
          <w:szCs w:val="20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++)</w:t>
      </w:r>
    </w:p>
    <w:p w14:paraId="30304544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        {</w:t>
      </w:r>
    </w:p>
    <w:p w14:paraId="46DE0331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        </w:t>
      </w:r>
      <w:r w:rsidRPr="00AA774E">
        <w:rPr>
          <w:rFonts w:ascii="Consolas" w:eastAsia="Times New Roman" w:hAnsi="Consolas" w:cs="Times New Roman"/>
          <w:color w:val="795E26"/>
          <w:sz w:val="20"/>
          <w:szCs w:val="20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0"/>
          <w:szCs w:val="20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1080"/>
          <w:sz w:val="20"/>
          <w:szCs w:val="20"/>
          <w:lang w:eastAsia="en-IN"/>
        </w:rPr>
        <w:t>%d</w:t>
      </w:r>
      <w:r w:rsidRPr="00AA774E">
        <w:rPr>
          <w:rFonts w:ascii="Consolas" w:eastAsia="Times New Roman" w:hAnsi="Consolas" w:cs="Times New Roman"/>
          <w:color w:val="A31515"/>
          <w:sz w:val="20"/>
          <w:szCs w:val="20"/>
          <w:lang w:eastAsia="en-IN"/>
        </w:rPr>
        <w:t>, "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, </w:t>
      </w:r>
      <w:r w:rsidRPr="00AA774E">
        <w:rPr>
          <w:rFonts w:ascii="Consolas" w:eastAsia="Times New Roman" w:hAnsi="Consolas" w:cs="Times New Roman"/>
          <w:color w:val="001080"/>
          <w:sz w:val="20"/>
          <w:szCs w:val="20"/>
          <w:lang w:eastAsia="en-IN"/>
        </w:rPr>
        <w:t>stack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[</w:t>
      </w:r>
      <w:proofErr w:type="spellStart"/>
      <w:r w:rsidRPr="00AA774E">
        <w:rPr>
          <w:rFonts w:ascii="Consolas" w:eastAsia="Times New Roman" w:hAnsi="Consolas" w:cs="Times New Roman"/>
          <w:color w:val="001080"/>
          <w:sz w:val="20"/>
          <w:szCs w:val="20"/>
          <w:lang w:eastAsia="en-IN"/>
        </w:rPr>
        <w:t>i</w:t>
      </w:r>
      <w:proofErr w:type="spellEnd"/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]);</w:t>
      </w:r>
    </w:p>
    <w:p w14:paraId="4E2D3F33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        }</w:t>
      </w:r>
    </w:p>
    <w:p w14:paraId="38DE5D8C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795E26"/>
          <w:sz w:val="20"/>
          <w:szCs w:val="20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0"/>
          <w:szCs w:val="20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EE0000"/>
          <w:sz w:val="20"/>
          <w:szCs w:val="20"/>
          <w:lang w:eastAsia="en-IN"/>
        </w:rPr>
        <w:t>\b\b</w:t>
      </w:r>
      <w:r w:rsidRPr="00AA774E">
        <w:rPr>
          <w:rFonts w:ascii="Consolas" w:eastAsia="Times New Roman" w:hAnsi="Consolas" w:cs="Times New Roman"/>
          <w:color w:val="A31515"/>
          <w:sz w:val="20"/>
          <w:szCs w:val="20"/>
          <w:lang w:eastAsia="en-IN"/>
        </w:rPr>
        <w:t>.</w:t>
      </w:r>
      <w:r w:rsidRPr="00AA774E">
        <w:rPr>
          <w:rFonts w:ascii="Consolas" w:eastAsia="Times New Roman" w:hAnsi="Consolas" w:cs="Times New Roman"/>
          <w:color w:val="EE0000"/>
          <w:sz w:val="20"/>
          <w:szCs w:val="20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0"/>
          <w:szCs w:val="20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);</w:t>
      </w:r>
    </w:p>
    <w:p w14:paraId="45B78B6A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    }</w:t>
      </w:r>
    </w:p>
    <w:p w14:paraId="2D6C4D42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0"/>
          <w:szCs w:val="20"/>
          <w:lang w:eastAsia="en-IN"/>
        </w:rPr>
        <w:t>else</w:t>
      </w:r>
    </w:p>
    <w:p w14:paraId="2EDC9819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    {</w:t>
      </w:r>
    </w:p>
    <w:p w14:paraId="5FC3B69F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795E26"/>
          <w:sz w:val="20"/>
          <w:szCs w:val="20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0"/>
          <w:szCs w:val="20"/>
          <w:lang w:eastAsia="en-IN"/>
        </w:rPr>
        <w:t>"The stack is empty</w:t>
      </w:r>
      <w:r w:rsidRPr="00AA774E">
        <w:rPr>
          <w:rFonts w:ascii="Consolas" w:eastAsia="Times New Roman" w:hAnsi="Consolas" w:cs="Times New Roman"/>
          <w:color w:val="EE0000"/>
          <w:sz w:val="20"/>
          <w:szCs w:val="20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0"/>
          <w:szCs w:val="20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);</w:t>
      </w:r>
    </w:p>
    <w:p w14:paraId="7241CCCC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    }</w:t>
      </w:r>
    </w:p>
    <w:p w14:paraId="615AA28C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}</w:t>
      </w:r>
    </w:p>
    <w:p w14:paraId="6D1AB930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0"/>
          <w:szCs w:val="20"/>
          <w:lang w:eastAsia="en-IN"/>
        </w:rPr>
        <w:t>push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>int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001080"/>
          <w:sz w:val="20"/>
          <w:szCs w:val="20"/>
          <w:lang w:eastAsia="en-IN"/>
        </w:rPr>
        <w:t>item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)</w:t>
      </w:r>
    </w:p>
    <w:p w14:paraId="353F4898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{</w:t>
      </w:r>
    </w:p>
    <w:p w14:paraId="57D0C742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0"/>
          <w:szCs w:val="20"/>
          <w:lang w:eastAsia="en-IN"/>
        </w:rPr>
        <w:t>if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(</w:t>
      </w:r>
      <w:r w:rsidRPr="00AA774E">
        <w:rPr>
          <w:rFonts w:ascii="Consolas" w:eastAsia="Times New Roman" w:hAnsi="Consolas" w:cs="Times New Roman"/>
          <w:color w:val="001080"/>
          <w:sz w:val="20"/>
          <w:szCs w:val="20"/>
          <w:lang w:eastAsia="en-IN"/>
        </w:rPr>
        <w:t>top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+ </w:t>
      </w:r>
      <w:r w:rsidRPr="00AA774E">
        <w:rPr>
          <w:rFonts w:ascii="Consolas" w:eastAsia="Times New Roman" w:hAnsi="Consolas" w:cs="Times New Roman"/>
          <w:color w:val="098658"/>
          <w:sz w:val="20"/>
          <w:szCs w:val="20"/>
          <w:lang w:eastAsia="en-IN"/>
        </w:rPr>
        <w:t>1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 &lt; </w:t>
      </w:r>
      <w:proofErr w:type="spellStart"/>
      <w:r w:rsidRPr="00AA774E">
        <w:rPr>
          <w:rFonts w:ascii="Consolas" w:eastAsia="Times New Roman" w:hAnsi="Consolas" w:cs="Times New Roman"/>
          <w:color w:val="0000FF"/>
          <w:sz w:val="20"/>
          <w:szCs w:val="20"/>
          <w:lang w:eastAsia="en-IN"/>
        </w:rPr>
        <w:t>stack_size</w:t>
      </w:r>
      <w:proofErr w:type="spellEnd"/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)</w:t>
      </w:r>
    </w:p>
    <w:p w14:paraId="7F791939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    {</w:t>
      </w:r>
    </w:p>
    <w:p w14:paraId="63C98F46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001080"/>
          <w:sz w:val="20"/>
          <w:szCs w:val="20"/>
          <w:lang w:eastAsia="en-IN"/>
        </w:rPr>
        <w:t>top</w:t>
      </w:r>
      <w:r w:rsidRPr="00AA774E">
        <w:rPr>
          <w:rFonts w:ascii="Consolas" w:eastAsia="Times New Roman" w:hAnsi="Consolas" w:cs="Times New Roman"/>
          <w:color w:val="000000"/>
          <w:sz w:val="20"/>
          <w:szCs w:val="20"/>
          <w:lang w:eastAsia="en-IN"/>
        </w:rPr>
        <w:t>++;</w:t>
      </w:r>
    </w:p>
    <w:p w14:paraId="468A5C1A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lastRenderedPageBreak/>
        <w:t xml:space="preserve">    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tack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] =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tem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44FC2BF5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[Successfully Pushed the element]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192F4008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44B82735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</w:p>
    <w:p w14:paraId="67C4EDD9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08E5969F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[Stack Overflow]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6ACFFDBE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484653C4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4D0855DA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op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</w:t>
      </w:r>
    </w:p>
    <w:p w14:paraId="53D26941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4A1CD361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gt; -</w:t>
      </w:r>
      <w:r w:rsidRPr="00AA774E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4EE6183D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6C3CBA7E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-;</w:t>
      </w:r>
    </w:p>
    <w:p w14:paraId="70CB67E9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[Successfully Popped the top element]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65E4477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29755596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AA774E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</w:p>
    <w:p w14:paraId="1561127E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480F2BB0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AA774E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[Stack Underflow]</w:t>
      </w:r>
      <w:r w:rsidRPr="00AA774E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AA774E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090BD675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262EFFFA" w14:textId="77777777" w:rsidR="00AA774E" w:rsidRP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AA774E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329724F6" w14:textId="72EC521B" w:rsid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Execution</w:t>
      </w:r>
      <w:r w:rsidRPr="00F374FB"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:</w:t>
      </w:r>
    </w:p>
    <w:p w14:paraId="6F16D27D" w14:textId="77777777" w:rsidR="00AA774E" w:rsidRDefault="00AA774E" w:rsidP="00AA774E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51DA9F1A" w14:textId="7FE02C3E" w:rsidR="00AA774E" w:rsidRPr="00AA774E" w:rsidRDefault="00AA774E" w:rsidP="00AA774E">
      <w:pPr>
        <w:spacing w:line="256" w:lineRule="auto"/>
        <w:rPr>
          <w:i/>
          <w:iCs/>
          <w:color w:val="000000" w:themeColor="text1"/>
          <w:sz w:val="44"/>
          <w:szCs w:val="44"/>
        </w:rPr>
      </w:pPr>
      <w:r w:rsidRPr="00AA774E">
        <w:rPr>
          <w:i/>
          <w:iCs/>
          <w:noProof/>
          <w:color w:val="000000" w:themeColor="text1"/>
          <w:sz w:val="44"/>
          <w:szCs w:val="44"/>
        </w:rPr>
        <w:drawing>
          <wp:inline distT="0" distB="0" distL="0" distR="0" wp14:anchorId="560E53D6" wp14:editId="7EB328C2">
            <wp:extent cx="2758679" cy="1242168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58679" cy="124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F0FF2" w14:textId="168CDF05" w:rsidR="00AA774E" w:rsidRDefault="00AA774E"/>
    <w:p w14:paraId="355480EF" w14:textId="05E31A8F" w:rsidR="00FE53A8" w:rsidRDefault="00FE53A8"/>
    <w:p w14:paraId="747E893B" w14:textId="35639FDC" w:rsidR="00FE53A8" w:rsidRDefault="00FE53A8"/>
    <w:p w14:paraId="49F8857A" w14:textId="5E2568E5" w:rsidR="00FE53A8" w:rsidRDefault="00FE53A8"/>
    <w:p w14:paraId="5C35EF48" w14:textId="1C29920C" w:rsidR="00FE53A8" w:rsidRDefault="00FE53A8"/>
    <w:p w14:paraId="01D497A0" w14:textId="53C9909E" w:rsidR="00FE53A8" w:rsidRDefault="00FE53A8"/>
    <w:p w14:paraId="76BDDFC7" w14:textId="6D3ED917" w:rsidR="00FE53A8" w:rsidRDefault="00FE53A8"/>
    <w:p w14:paraId="1F1B34AE" w14:textId="71C0AB49" w:rsidR="00FE53A8" w:rsidRDefault="00FE53A8"/>
    <w:p w14:paraId="0777F294" w14:textId="1FA1D057" w:rsidR="00FE53A8" w:rsidRDefault="00FE53A8"/>
    <w:p w14:paraId="1DC25267" w14:textId="42E0071E" w:rsidR="00FE53A8" w:rsidRDefault="00FE53A8"/>
    <w:p w14:paraId="277DF19A" w14:textId="25AA6369" w:rsidR="00FE53A8" w:rsidRDefault="00FE53A8"/>
    <w:p w14:paraId="14B46B0B" w14:textId="687B4BCD" w:rsidR="00FE53A8" w:rsidRDefault="00FE53A8"/>
    <w:p w14:paraId="5D17EA43" w14:textId="7982F0AA" w:rsidR="00FE53A8" w:rsidRDefault="00FE53A8"/>
    <w:p w14:paraId="2F57B247" w14:textId="525F25D5" w:rsidR="00FE53A8" w:rsidRDefault="00FE53A8"/>
    <w:p w14:paraId="7E7CA9F0" w14:textId="1CBF0BD7" w:rsidR="00FE53A8" w:rsidRDefault="00FE53A8" w:rsidP="00FE53A8">
      <w:pPr>
        <w:spacing w:line="256" w:lineRule="auto"/>
        <w:rPr>
          <w:color w:val="000000" w:themeColor="text1"/>
          <w:sz w:val="44"/>
          <w:szCs w:val="44"/>
        </w:rPr>
      </w:pPr>
      <w:r w:rsidRPr="00AA774E">
        <w:rPr>
          <w:b/>
          <w:bCs/>
          <w:i/>
          <w:iCs/>
          <w:color w:val="000000" w:themeColor="text1"/>
          <w:sz w:val="44"/>
          <w:szCs w:val="44"/>
        </w:rPr>
        <w:lastRenderedPageBreak/>
        <w:t>1</w:t>
      </w:r>
      <w:r>
        <w:rPr>
          <w:b/>
          <w:bCs/>
          <w:i/>
          <w:iCs/>
          <w:color w:val="000000" w:themeColor="text1"/>
          <w:sz w:val="44"/>
          <w:szCs w:val="44"/>
        </w:rPr>
        <w:t>1</w:t>
      </w:r>
      <w:r w:rsidRPr="00AA774E">
        <w:rPr>
          <w:b/>
          <w:bCs/>
          <w:i/>
          <w:iCs/>
          <w:color w:val="000000" w:themeColor="text1"/>
          <w:sz w:val="44"/>
          <w:szCs w:val="44"/>
        </w:rPr>
        <w:t>:</w:t>
      </w:r>
      <w:r w:rsidRPr="00AA774E">
        <w:rPr>
          <w:i/>
          <w:iCs/>
          <w:color w:val="000000" w:themeColor="text1"/>
          <w:sz w:val="40"/>
          <w:szCs w:val="40"/>
        </w:rPr>
        <w:t xml:space="preserve"> Write a program</w:t>
      </w:r>
      <w:r w:rsidR="00C37B90">
        <w:rPr>
          <w:i/>
          <w:iCs/>
          <w:color w:val="000000" w:themeColor="text1"/>
          <w:sz w:val="40"/>
          <w:szCs w:val="40"/>
        </w:rPr>
        <w:t xml:space="preserve"> that</w:t>
      </w:r>
      <w:r w:rsidRPr="00AA774E">
        <w:rPr>
          <w:i/>
          <w:iCs/>
          <w:color w:val="000000" w:themeColor="text1"/>
          <w:sz w:val="40"/>
          <w:szCs w:val="40"/>
        </w:rPr>
        <w:t xml:space="preserve"> </w:t>
      </w:r>
      <w:r w:rsidR="00CF6EB0">
        <w:rPr>
          <w:color w:val="000000" w:themeColor="text1"/>
          <w:sz w:val="44"/>
          <w:szCs w:val="44"/>
        </w:rPr>
        <w:t xml:space="preserve">converts </w:t>
      </w:r>
      <w:r w:rsidR="00CF6EB0">
        <w:rPr>
          <w:b/>
          <w:bCs/>
          <w:color w:val="000000" w:themeColor="text1"/>
          <w:sz w:val="44"/>
          <w:szCs w:val="44"/>
        </w:rPr>
        <w:t>infix</w:t>
      </w:r>
      <w:r w:rsidR="00CF6EB0">
        <w:rPr>
          <w:color w:val="000000" w:themeColor="text1"/>
          <w:sz w:val="44"/>
          <w:szCs w:val="44"/>
        </w:rPr>
        <w:t xml:space="preserve"> to </w:t>
      </w:r>
      <w:r w:rsidR="00CF6EB0">
        <w:rPr>
          <w:b/>
          <w:bCs/>
          <w:color w:val="000000" w:themeColor="text1"/>
          <w:sz w:val="44"/>
          <w:szCs w:val="44"/>
        </w:rPr>
        <w:t>prefix</w:t>
      </w:r>
      <w:r w:rsidR="00CF6EB0">
        <w:rPr>
          <w:color w:val="000000" w:themeColor="text1"/>
          <w:sz w:val="44"/>
          <w:szCs w:val="44"/>
        </w:rPr>
        <w:t xml:space="preserve"> expression using </w:t>
      </w:r>
      <w:r w:rsidR="00CF6EB0">
        <w:rPr>
          <w:color w:val="000000" w:themeColor="text1"/>
          <w:sz w:val="44"/>
          <w:szCs w:val="44"/>
          <w:u w:val="single"/>
        </w:rPr>
        <w:t>Stacks</w:t>
      </w:r>
      <w:r w:rsidR="00CF6EB0">
        <w:rPr>
          <w:color w:val="000000" w:themeColor="text1"/>
          <w:sz w:val="44"/>
          <w:szCs w:val="44"/>
        </w:rPr>
        <w:t>.</w:t>
      </w:r>
    </w:p>
    <w:p w14:paraId="3719808A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include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lt;</w:t>
      </w:r>
      <w:proofErr w:type="spellStart"/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stdio.h</w:t>
      </w:r>
      <w:proofErr w:type="spellEnd"/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</w:t>
      </w:r>
    </w:p>
    <w:p w14:paraId="6864FF6E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include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lt;</w:t>
      </w:r>
      <w:proofErr w:type="spellStart"/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string.h</w:t>
      </w:r>
      <w:proofErr w:type="spellEnd"/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</w:t>
      </w:r>
    </w:p>
    <w:p w14:paraId="05A7FBE0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// </w:t>
      </w:r>
      <w:proofErr w:type="spellStart"/>
      <w:r w:rsidRPr="00BC3270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expresion</w:t>
      </w:r>
      <w:proofErr w:type="spellEnd"/>
      <w:r w:rsidRPr="00BC3270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 size</w:t>
      </w:r>
    </w:p>
    <w:p w14:paraId="18767CD8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define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proofErr w:type="spellStart"/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expresion_size</w:t>
      </w:r>
      <w:proofErr w:type="spellEnd"/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6</w:t>
      </w:r>
    </w:p>
    <w:p w14:paraId="14A0345A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// stack </w:t>
      </w:r>
      <w:proofErr w:type="spellStart"/>
      <w:r w:rsidRPr="00BC3270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declaraion</w:t>
      </w:r>
      <w:proofErr w:type="spellEnd"/>
    </w:p>
    <w:p w14:paraId="610517EA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define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proofErr w:type="spellStart"/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ack_size</w:t>
      </w:r>
      <w:proofErr w:type="spellEnd"/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6</w:t>
      </w:r>
    </w:p>
    <w:p w14:paraId="1B736731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tack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ack_size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;</w:t>
      </w:r>
    </w:p>
    <w:p w14:paraId="354A8DF4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-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834AA9A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67818B11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 function prototyping</w:t>
      </w:r>
    </w:p>
    <w:p w14:paraId="6FC1030F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ush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A9F4844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o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2BA42F3F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eek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4B555DB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in_post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;</w:t>
      </w:r>
    </w:p>
    <w:p w14:paraId="4BABA7D2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hort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operator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13520765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hort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ercedence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CF27AF1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0D6353CF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in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</w:t>
      </w:r>
    </w:p>
    <w:p w14:paraId="3692E106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3BCF7F31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fix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expresion_size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;</w:t>
      </w:r>
    </w:p>
    <w:p w14:paraId="224F56BD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"Please enter the infix </w:t>
      </w:r>
      <w:proofErr w:type="spellStart"/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expresion</w:t>
      </w:r>
      <w:proofErr w:type="spellEnd"/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 here:- "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8BF65A1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canf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s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fix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1AAAA94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The prefix statement is:- "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B5EC87B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in_post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trrev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fix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0E3DF2EC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99D1236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19D09097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7147A4C7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ush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c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648961C6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0578CFF6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+ 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lt; </w:t>
      </w:r>
      <w:proofErr w:type="spellStart"/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ack_size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06CEBA7B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43D4B74E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;</w:t>
      </w:r>
    </w:p>
    <w:p w14:paraId="52891522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tack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] =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c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FFCA578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4A64F0EB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</w:p>
    <w:p w14:paraId="1D7B38D2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1B3F94C7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[Stack Overflow]</w:t>
      </w:r>
      <w:r w:rsidRPr="00BC3270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713B4A84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0AA69AF3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34930C75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o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</w:t>
      </w:r>
    </w:p>
    <w:p w14:paraId="0851B67B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41D23538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gt; -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38508973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04B5CE08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-;</w:t>
      </w:r>
    </w:p>
    <w:p w14:paraId="4DADC6CC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1EB05B4D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</w:p>
    <w:p w14:paraId="6EAB4E9E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3CF405B3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[Stack Underflow]</w:t>
      </w:r>
      <w:r w:rsidRPr="00BC3270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788B7911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19B0879A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lastRenderedPageBreak/>
        <w:t>}</w:t>
      </w:r>
    </w:p>
    <w:p w14:paraId="244ECD54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7E27D3B2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eek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</w:t>
      </w:r>
    </w:p>
    <w:p w14:paraId="58F15F1B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3EDA69FF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= -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5C2137A6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0160B73F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E'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6629A7D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3FCDACDD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</w:p>
    <w:p w14:paraId="506D7E9D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139F2F32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tack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;</w:t>
      </w:r>
    </w:p>
    <w:p w14:paraId="5CE242B1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6F255C9C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075EC47C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hort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check_operator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c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59A48D9B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18D954DE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operator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[]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{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+'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*'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-'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/'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;</w:t>
      </w:r>
    </w:p>
    <w:p w14:paraId="64998F27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for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lt; 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4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)</w:t>
      </w:r>
    </w:p>
    <w:p w14:paraId="7215C872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48B7B23A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c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=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operator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)</w:t>
      </w:r>
    </w:p>
    <w:p w14:paraId="4A3D3BCD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{</w:t>
      </w:r>
    </w:p>
    <w:p w14:paraId="2A2C146C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8182AC1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522D1ECE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2803A5DF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EFF181B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0B4C9137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hort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ecedence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136B9073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2091385D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= 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E'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7E2BFE2E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78C325F7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-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1946D4A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663193C3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16FE7EA1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switch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3C4C9159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6070D946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case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+'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</w:p>
    <w:p w14:paraId="644C3961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B422E1B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break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14EFA2EB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case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-'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</w:p>
    <w:p w14:paraId="4849D46F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3676F9A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break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42315983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case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*'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</w:p>
    <w:p w14:paraId="7A43C603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15104F9D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break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DCAEA84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case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/'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</w:p>
    <w:p w14:paraId="5C93916F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43F341B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27BEAF0D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94E44E3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2AB59707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136FA3DD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in_post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fix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[]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3CEE113A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1417C3E7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EC3229F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ostfix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BC3270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expresion_size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;</w:t>
      </w:r>
    </w:p>
    <w:p w14:paraId="4F142652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while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fix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] != 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</w:t>
      </w:r>
      <w:r w:rsidRPr="00BC3270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0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530EFBAB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lastRenderedPageBreak/>
        <w:t>    {</w:t>
      </w:r>
    </w:p>
    <w:p w14:paraId="00D9ADD6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proofErr w:type="spellStart"/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check_operator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fix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))</w:t>
      </w:r>
    </w:p>
    <w:p w14:paraId="39EE8EA2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{</w:t>
      </w:r>
      <w:r w:rsidRPr="00BC3270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 // minor </w:t>
      </w:r>
      <w:proofErr w:type="spellStart"/>
      <w:r w:rsidRPr="00BC3270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tweek</w:t>
      </w:r>
      <w:proofErr w:type="spellEnd"/>
      <w:r w:rsidRPr="00BC3270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 for prefix</w:t>
      </w:r>
    </w:p>
    <w:p w14:paraId="0FE2B6EB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ecedence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fix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]) &gt;=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ecedence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eek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))</w:t>
      </w:r>
    </w:p>
    <w:p w14:paraId="0790210D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    {</w:t>
      </w:r>
    </w:p>
    <w:p w14:paraId="3F50B4BB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   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ush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fix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);</w:t>
      </w:r>
    </w:p>
    <w:p w14:paraId="16324EF1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    </w:t>
      </w:r>
      <w:proofErr w:type="spellStart"/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;</w:t>
      </w:r>
    </w:p>
    <w:p w14:paraId="230B2156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    }</w:t>
      </w:r>
    </w:p>
    <w:p w14:paraId="7D0A930A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</w:p>
    <w:p w14:paraId="19B7ECAF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    {</w:t>
      </w:r>
    </w:p>
    <w:p w14:paraId="3FFFA767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   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ostfix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] =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eek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;</w:t>
      </w:r>
    </w:p>
    <w:p w14:paraId="4DC5EC3D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   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;</w:t>
      </w:r>
    </w:p>
    <w:p w14:paraId="3D04C77D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   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o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;</w:t>
      </w:r>
    </w:p>
    <w:p w14:paraId="7B65CC64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    }</w:t>
      </w:r>
    </w:p>
    <w:p w14:paraId="0B5F0B32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583D422C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</w:p>
    <w:p w14:paraId="412076FD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{</w:t>
      </w:r>
    </w:p>
    <w:p w14:paraId="15819C0F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ostfix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] =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nfix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;</w:t>
      </w:r>
    </w:p>
    <w:p w14:paraId="284C9E41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proofErr w:type="spellStart"/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;</w:t>
      </w:r>
    </w:p>
    <w:p w14:paraId="1E5FDCF0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;</w:t>
      </w:r>
    </w:p>
    <w:p w14:paraId="5EAB94F0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777DAC67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2B4BD6DE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177EC869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while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75DB1BBD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71C41951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ostfix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] =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eek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;</w:t>
      </w:r>
    </w:p>
    <w:p w14:paraId="0B0C3BC7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;</w:t>
      </w:r>
    </w:p>
    <w:p w14:paraId="6F5E04CD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= </w:t>
      </w:r>
      <w:r w:rsidRPr="00BC3270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04EB1F91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{</w:t>
      </w:r>
    </w:p>
    <w:p w14:paraId="4B26B127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BC3270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break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666F6D7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57186F7E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o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;</w:t>
      </w:r>
    </w:p>
    <w:p w14:paraId="5F7A295C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6C91A089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29C89A1D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ostfix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] = 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</w:t>
      </w:r>
      <w:r w:rsidRPr="00BC3270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0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FCD0535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s</w:t>
      </w:r>
      <w:r w:rsidRPr="00BC3270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,"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proofErr w:type="spellStart"/>
      <w:r w:rsidRPr="00BC3270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trrev</w:t>
      </w:r>
      <w:proofErr w:type="spellEnd"/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C3270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ostfix</w:t>
      </w: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474D7E59" w14:textId="77777777" w:rsidR="00BC3270" w:rsidRP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C3270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6C609682" w14:textId="2BC95B83" w:rsid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Execution</w:t>
      </w:r>
      <w:r w:rsidRPr="00F374FB"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:</w:t>
      </w:r>
    </w:p>
    <w:p w14:paraId="66C8875B" w14:textId="77777777" w:rsidR="001653A8" w:rsidRDefault="001653A8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28290C95" w14:textId="172D8B77" w:rsid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 w:rsidRPr="00BC3270">
        <w:rPr>
          <w:rFonts w:ascii="Consolas" w:eastAsia="Times New Roman" w:hAnsi="Consolas" w:cs="Times New Roman"/>
          <w:i/>
          <w:iCs/>
          <w:noProof/>
          <w:color w:val="FF0000"/>
          <w:sz w:val="40"/>
          <w:szCs w:val="40"/>
          <w:lang w:eastAsia="en-IN"/>
        </w:rPr>
        <w:drawing>
          <wp:inline distT="0" distB="0" distL="0" distR="0" wp14:anchorId="12D3432A" wp14:editId="4DC44B78">
            <wp:extent cx="3459780" cy="320068"/>
            <wp:effectExtent l="0" t="0" r="762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59780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C1CB0" w14:textId="77777777" w:rsid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4589AFB4" w14:textId="29DF4541" w:rsid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 w:rsidRPr="00BC3270">
        <w:rPr>
          <w:rFonts w:ascii="Consolas" w:eastAsia="Times New Roman" w:hAnsi="Consolas" w:cs="Times New Roman"/>
          <w:i/>
          <w:iCs/>
          <w:noProof/>
          <w:color w:val="FF0000"/>
          <w:sz w:val="40"/>
          <w:szCs w:val="40"/>
          <w:lang w:eastAsia="en-IN"/>
        </w:rPr>
        <w:drawing>
          <wp:inline distT="0" distB="0" distL="0" distR="0" wp14:anchorId="75708D7A" wp14:editId="79F06A5E">
            <wp:extent cx="3436918" cy="335309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36918" cy="33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CFE76" w14:textId="77777777" w:rsid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12002A4C" w14:textId="3E4A7931" w:rsidR="00BC3270" w:rsidRDefault="00BC3270" w:rsidP="00BC327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 w:rsidRPr="00BC3270">
        <w:rPr>
          <w:rFonts w:ascii="Consolas" w:eastAsia="Times New Roman" w:hAnsi="Consolas" w:cs="Times New Roman"/>
          <w:i/>
          <w:iCs/>
          <w:noProof/>
          <w:color w:val="FF0000"/>
          <w:sz w:val="40"/>
          <w:szCs w:val="40"/>
          <w:lang w:eastAsia="en-IN"/>
        </w:rPr>
        <w:drawing>
          <wp:inline distT="0" distB="0" distL="0" distR="0" wp14:anchorId="4A1820A5" wp14:editId="1AA93D99">
            <wp:extent cx="3779848" cy="31244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79848" cy="31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4583A" w14:textId="72280944" w:rsidR="00FE53A8" w:rsidRDefault="00FE53A8"/>
    <w:p w14:paraId="04F86679" w14:textId="487FF1AB" w:rsidR="00F278A5" w:rsidRDefault="00F278A5"/>
    <w:p w14:paraId="556518E1" w14:textId="22785BA3" w:rsidR="00F278A5" w:rsidRDefault="00F278A5"/>
    <w:p w14:paraId="4E4E45BA" w14:textId="091350B7" w:rsidR="00F278A5" w:rsidRDefault="00F278A5" w:rsidP="00F278A5">
      <w:pPr>
        <w:spacing w:line="256" w:lineRule="auto"/>
        <w:rPr>
          <w:color w:val="000000" w:themeColor="text1"/>
          <w:sz w:val="44"/>
          <w:szCs w:val="44"/>
        </w:rPr>
      </w:pPr>
      <w:r w:rsidRPr="00AA774E">
        <w:rPr>
          <w:b/>
          <w:bCs/>
          <w:i/>
          <w:iCs/>
          <w:color w:val="000000" w:themeColor="text1"/>
          <w:sz w:val="44"/>
          <w:szCs w:val="44"/>
        </w:rPr>
        <w:lastRenderedPageBreak/>
        <w:t>1</w:t>
      </w:r>
      <w:r w:rsidR="004F45AB">
        <w:rPr>
          <w:b/>
          <w:bCs/>
          <w:i/>
          <w:iCs/>
          <w:color w:val="000000" w:themeColor="text1"/>
          <w:sz w:val="44"/>
          <w:szCs w:val="44"/>
        </w:rPr>
        <w:t>2</w:t>
      </w:r>
      <w:r w:rsidRPr="00AA774E">
        <w:rPr>
          <w:b/>
          <w:bCs/>
          <w:i/>
          <w:iCs/>
          <w:color w:val="000000" w:themeColor="text1"/>
          <w:sz w:val="44"/>
          <w:szCs w:val="44"/>
        </w:rPr>
        <w:t>:</w:t>
      </w:r>
      <w:r w:rsidRPr="00AA774E">
        <w:rPr>
          <w:i/>
          <w:iCs/>
          <w:color w:val="000000" w:themeColor="text1"/>
          <w:sz w:val="40"/>
          <w:szCs w:val="40"/>
        </w:rPr>
        <w:t xml:space="preserve"> Write a program</w:t>
      </w:r>
      <w:r w:rsidR="00EF2F24">
        <w:rPr>
          <w:i/>
          <w:iCs/>
          <w:color w:val="000000" w:themeColor="text1"/>
          <w:sz w:val="40"/>
          <w:szCs w:val="40"/>
        </w:rPr>
        <w:t xml:space="preserve"> that</w:t>
      </w:r>
      <w:r w:rsidRPr="00AA774E">
        <w:rPr>
          <w:i/>
          <w:iCs/>
          <w:color w:val="000000" w:themeColor="text1"/>
          <w:sz w:val="40"/>
          <w:szCs w:val="40"/>
        </w:rPr>
        <w:t xml:space="preserve"> </w:t>
      </w:r>
      <w:r>
        <w:rPr>
          <w:color w:val="000000" w:themeColor="text1"/>
          <w:sz w:val="44"/>
          <w:szCs w:val="44"/>
        </w:rPr>
        <w:t xml:space="preserve">converts </w:t>
      </w:r>
      <w:r>
        <w:rPr>
          <w:b/>
          <w:bCs/>
          <w:color w:val="000000" w:themeColor="text1"/>
          <w:sz w:val="44"/>
          <w:szCs w:val="44"/>
        </w:rPr>
        <w:t>prefix</w:t>
      </w:r>
      <w:r>
        <w:rPr>
          <w:color w:val="000000" w:themeColor="text1"/>
          <w:sz w:val="44"/>
          <w:szCs w:val="44"/>
        </w:rPr>
        <w:t xml:space="preserve"> to </w:t>
      </w:r>
      <w:r>
        <w:rPr>
          <w:b/>
          <w:bCs/>
          <w:color w:val="000000" w:themeColor="text1"/>
          <w:sz w:val="44"/>
          <w:szCs w:val="44"/>
        </w:rPr>
        <w:t>postfix</w:t>
      </w:r>
      <w:r>
        <w:rPr>
          <w:color w:val="000000" w:themeColor="text1"/>
          <w:sz w:val="44"/>
          <w:szCs w:val="44"/>
        </w:rPr>
        <w:t xml:space="preserve"> expression using </w:t>
      </w:r>
      <w:r>
        <w:rPr>
          <w:color w:val="000000" w:themeColor="text1"/>
          <w:sz w:val="44"/>
          <w:szCs w:val="44"/>
          <w:u w:val="single"/>
        </w:rPr>
        <w:t>Stacks</w:t>
      </w:r>
      <w:r>
        <w:rPr>
          <w:color w:val="000000" w:themeColor="text1"/>
          <w:sz w:val="44"/>
          <w:szCs w:val="44"/>
        </w:rPr>
        <w:t>.</w:t>
      </w:r>
    </w:p>
    <w:p w14:paraId="7B2EBEE6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include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lt;</w:t>
      </w:r>
      <w:proofErr w:type="spellStart"/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stdio.h</w:t>
      </w:r>
      <w:proofErr w:type="spellEnd"/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</w:t>
      </w:r>
    </w:p>
    <w:p w14:paraId="4B5E87CC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include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lt;</w:t>
      </w:r>
      <w:proofErr w:type="spellStart"/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string.h</w:t>
      </w:r>
      <w:proofErr w:type="spellEnd"/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</w:t>
      </w:r>
    </w:p>
    <w:p w14:paraId="048C7BE6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// </w:t>
      </w:r>
      <w:proofErr w:type="spellStart"/>
      <w:r w:rsidRPr="00247DA2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expresion</w:t>
      </w:r>
      <w:proofErr w:type="spellEnd"/>
      <w:r w:rsidRPr="00247DA2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 size</w:t>
      </w:r>
    </w:p>
    <w:p w14:paraId="1C79D16B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define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proofErr w:type="spellStart"/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expresion_size</w:t>
      </w:r>
      <w:proofErr w:type="spellEnd"/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6</w:t>
      </w:r>
    </w:p>
    <w:p w14:paraId="0863A574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 xml:space="preserve">// stack </w:t>
      </w:r>
      <w:proofErr w:type="spellStart"/>
      <w:r w:rsidRPr="00247DA2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declaraion</w:t>
      </w:r>
      <w:proofErr w:type="spellEnd"/>
    </w:p>
    <w:p w14:paraId="71CF13BA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define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proofErr w:type="spellStart"/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ack_size</w:t>
      </w:r>
      <w:proofErr w:type="spellEnd"/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6</w:t>
      </w:r>
    </w:p>
    <w:p w14:paraId="3034B671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tack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ack_size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[</w:t>
      </w:r>
      <w:proofErr w:type="spellStart"/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ack_size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;</w:t>
      </w:r>
    </w:p>
    <w:p w14:paraId="7147C7DE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-</w:t>
      </w:r>
      <w:r w:rsidRPr="00247DA2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9CB800A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3EFBEB28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8000"/>
          <w:sz w:val="24"/>
          <w:szCs w:val="24"/>
          <w:lang w:eastAsia="en-IN"/>
        </w:rPr>
        <w:t>//  function prototyping</w:t>
      </w:r>
    </w:p>
    <w:p w14:paraId="61792A1B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display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;</w:t>
      </w:r>
    </w:p>
    <w:p w14:paraId="00514014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ush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;</w:t>
      </w:r>
    </w:p>
    <w:p w14:paraId="4813F2D1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op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0571491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eek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67BCE254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e_post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);</w:t>
      </w:r>
    </w:p>
    <w:p w14:paraId="5443A0AF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hort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operato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1783031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3ADDA0BE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in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</w:t>
      </w:r>
    </w:p>
    <w:p w14:paraId="636C63CD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503D93F3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refix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expresion_size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;</w:t>
      </w:r>
    </w:p>
    <w:p w14:paraId="6561C15E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"Please enter the prefix </w:t>
      </w:r>
      <w:proofErr w:type="spellStart"/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expresion</w:t>
      </w:r>
      <w:proofErr w:type="spellEnd"/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 here:- "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72442928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canf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s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refix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3BEBE6F5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The postfix statement is:- "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64080F8E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e_post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trrev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refix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2449B086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A05DAC6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0DA6AC75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4E32C5C4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ush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c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0CD9D210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1B5C6BD5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+ </w:t>
      </w:r>
      <w:r w:rsidRPr="00247DA2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lt; </w:t>
      </w:r>
      <w:proofErr w:type="spellStart"/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tack_size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43A190D0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283D4B83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;</w:t>
      </w:r>
    </w:p>
    <w:p w14:paraId="5286B329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proofErr w:type="spellStart"/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trcpy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tack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],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c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14940C2E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0EA403DA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</w:p>
    <w:p w14:paraId="45346C15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072329B7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[Stack Overflow]</w:t>
      </w:r>
      <w:r w:rsidRPr="00247DA2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6B03FAEA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12BDCE02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1694E4E4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op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</w:t>
      </w:r>
    </w:p>
    <w:p w14:paraId="691DC136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358A3246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gt; -</w:t>
      </w:r>
      <w:r w:rsidRPr="00247DA2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11B7725C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45AAFF79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--;</w:t>
      </w:r>
    </w:p>
    <w:p w14:paraId="4C17ACCF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434D5199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</w:p>
    <w:p w14:paraId="0840309A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21954B81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[Stack Underflow]</w:t>
      </w:r>
      <w:r w:rsidRPr="00247DA2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777E593E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4532A75E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lastRenderedPageBreak/>
        <w:t>}</w:t>
      </w:r>
    </w:p>
    <w:p w14:paraId="434BA720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485758A2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eek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</w:t>
      </w:r>
    </w:p>
    <w:p w14:paraId="59F008CE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688EAB63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= -</w:t>
      </w:r>
      <w:r w:rsidRPr="00247DA2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4451EC07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15D89413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Empty"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0B553FA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376364B4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</w:p>
    <w:p w14:paraId="7B1B20C8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5AC59F3A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tack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;</w:t>
      </w:r>
    </w:p>
    <w:p w14:paraId="6A7A5699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72592650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611FB921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short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check_operator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c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190E20C0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4E0B1F98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operator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[]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{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+'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*'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-'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/'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;</w:t>
      </w:r>
    </w:p>
    <w:p w14:paraId="1BC7ECC1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fo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247DA2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lt; </w:t>
      </w:r>
      <w:r w:rsidRPr="00247DA2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4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)</w:t>
      </w:r>
    </w:p>
    <w:p w14:paraId="5FD2561E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233EAAF8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c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=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operato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)</w:t>
      </w:r>
    </w:p>
    <w:p w14:paraId="3631BF6A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{</w:t>
      </w:r>
    </w:p>
    <w:p w14:paraId="2D891EC0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06D6C0B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00D68FA2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4250DEB8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37D05E8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5E586454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000DDC90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void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e_post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refix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[]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2ED31EF6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74578201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247DA2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C236882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556D1EB7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247DA2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6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;</w:t>
      </w:r>
    </w:p>
    <w:p w14:paraId="56402400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b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247DA2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6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;</w:t>
      </w:r>
    </w:p>
    <w:p w14:paraId="75B205D0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while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refix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] != 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</w:t>
      </w:r>
      <w:r w:rsidRPr="00247DA2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0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4995F965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198D62D9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ha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t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247DA2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2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 = {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refix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], 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</w:t>
      </w:r>
      <w:r w:rsidRPr="00247DA2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0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'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;</w:t>
      </w:r>
    </w:p>
    <w:p w14:paraId="6015D96D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!</w:t>
      </w:r>
      <w:proofErr w:type="spellStart"/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check_operator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refix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))</w:t>
      </w:r>
    </w:p>
    <w:p w14:paraId="41430616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{</w:t>
      </w:r>
    </w:p>
    <w:p w14:paraId="434D4B84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ush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t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0756D269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28D2B640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</w:p>
    <w:p w14:paraId="36A68041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{</w:t>
      </w:r>
    </w:p>
    <w:p w14:paraId="2C9310A3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proofErr w:type="spellStart"/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trcpy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eek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);</w:t>
      </w:r>
    </w:p>
    <w:p w14:paraId="20F1FA95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op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;</w:t>
      </w:r>
    </w:p>
    <w:p w14:paraId="7E26F6E6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proofErr w:type="spellStart"/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trcpy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b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eek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);</w:t>
      </w:r>
    </w:p>
    <w:p w14:paraId="37DACE6A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op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;</w:t>
      </w:r>
    </w:p>
    <w:p w14:paraId="602D91E5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proofErr w:type="spellStart"/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trcat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b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F42F2C7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proofErr w:type="spellStart"/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trcat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t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668AE68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ush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a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08F7BE20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23458C25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p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;</w:t>
      </w:r>
    </w:p>
    <w:p w14:paraId="3E1E3BF6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28EF2203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display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;</w:t>
      </w:r>
    </w:p>
    <w:p w14:paraId="78F8982A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73F2839B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39AFD75B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lastRenderedPageBreak/>
        <w:t>void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display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</w:t>
      </w:r>
    </w:p>
    <w:p w14:paraId="29E59640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67C1E712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gt; -</w:t>
      </w:r>
      <w:r w:rsidRPr="00247DA2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14CA84DE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3857FEA2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for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247DA2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247DA2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lt;=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top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)</w:t>
      </w:r>
    </w:p>
    <w:p w14:paraId="22D0595B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{</w:t>
      </w:r>
    </w:p>
    <w:p w14:paraId="2E00BCFE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s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stack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proofErr w:type="spellStart"/>
      <w:r w:rsidRPr="00247DA2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);</w:t>
      </w:r>
    </w:p>
    <w:p w14:paraId="6D5F3A4E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794CC0F6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10939CAC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47DA2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</w:p>
    <w:p w14:paraId="09EE3D57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13B3F7B1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247DA2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The stack is empty</w:t>
      </w:r>
      <w:r w:rsidRPr="00247DA2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247DA2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7A3206E8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6C3FE8AA" w14:textId="77777777" w:rsidR="00247DA2" w:rsidRP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47DA2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57EA55EA" w14:textId="77777777" w:rsidR="00247DA2" w:rsidRDefault="00247DA2" w:rsidP="00F278A5">
      <w:pPr>
        <w:spacing w:line="256" w:lineRule="auto"/>
        <w:rPr>
          <w:color w:val="000000" w:themeColor="text1"/>
          <w:sz w:val="44"/>
          <w:szCs w:val="44"/>
        </w:rPr>
      </w:pPr>
    </w:p>
    <w:p w14:paraId="0F2E060B" w14:textId="4DDD54AC" w:rsid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Execution</w:t>
      </w:r>
      <w:r w:rsidRPr="00F374FB"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:</w:t>
      </w:r>
    </w:p>
    <w:p w14:paraId="3F062FDD" w14:textId="77777777" w:rsidR="00247DA2" w:rsidRDefault="00247DA2" w:rsidP="00247D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6B0F6D80" w14:textId="75010BA4" w:rsidR="00247DA2" w:rsidRDefault="00247DA2" w:rsidP="00F278A5">
      <w:pPr>
        <w:spacing w:line="256" w:lineRule="auto"/>
        <w:rPr>
          <w:color w:val="000000" w:themeColor="text1"/>
          <w:sz w:val="44"/>
          <w:szCs w:val="44"/>
        </w:rPr>
      </w:pPr>
      <w:r w:rsidRPr="00247DA2">
        <w:rPr>
          <w:noProof/>
          <w:color w:val="000000" w:themeColor="text1"/>
          <w:sz w:val="44"/>
          <w:szCs w:val="44"/>
        </w:rPr>
        <w:drawing>
          <wp:inline distT="0" distB="0" distL="0" distR="0" wp14:anchorId="2AD98EDB" wp14:editId="06E55326">
            <wp:extent cx="3200677" cy="28958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00677" cy="28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4C69B" w14:textId="6205039F" w:rsidR="00247DA2" w:rsidRDefault="00247DA2" w:rsidP="00F278A5">
      <w:pPr>
        <w:spacing w:line="256" w:lineRule="auto"/>
        <w:rPr>
          <w:color w:val="000000" w:themeColor="text1"/>
          <w:sz w:val="44"/>
          <w:szCs w:val="44"/>
        </w:rPr>
      </w:pPr>
      <w:r w:rsidRPr="00247DA2">
        <w:rPr>
          <w:noProof/>
          <w:color w:val="000000" w:themeColor="text1"/>
          <w:sz w:val="44"/>
          <w:szCs w:val="44"/>
        </w:rPr>
        <w:drawing>
          <wp:inline distT="0" distB="0" distL="0" distR="0" wp14:anchorId="4B349FEB" wp14:editId="760A5ED7">
            <wp:extent cx="3467400" cy="335309"/>
            <wp:effectExtent l="0" t="0" r="825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67400" cy="33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8D5FB" w14:textId="41F5C96B" w:rsidR="00247DA2" w:rsidRDefault="00247DA2" w:rsidP="00F278A5">
      <w:pPr>
        <w:spacing w:line="256" w:lineRule="auto"/>
        <w:rPr>
          <w:color w:val="000000" w:themeColor="text1"/>
          <w:sz w:val="44"/>
          <w:szCs w:val="44"/>
        </w:rPr>
      </w:pPr>
      <w:r w:rsidRPr="00247DA2">
        <w:rPr>
          <w:noProof/>
          <w:color w:val="000000" w:themeColor="text1"/>
          <w:sz w:val="44"/>
          <w:szCs w:val="44"/>
        </w:rPr>
        <w:drawing>
          <wp:inline distT="0" distB="0" distL="0" distR="0" wp14:anchorId="0D3CF1D4" wp14:editId="2AC5819E">
            <wp:extent cx="3863675" cy="274344"/>
            <wp:effectExtent l="0" t="0" r="381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63675" cy="274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04544" w14:textId="3A3DAD42" w:rsidR="00F278A5" w:rsidRDefault="00F278A5"/>
    <w:p w14:paraId="6B2C9730" w14:textId="28B100F4" w:rsidR="00B62AF5" w:rsidRDefault="00B62AF5"/>
    <w:p w14:paraId="297E5580" w14:textId="6EA2E690" w:rsidR="00B62AF5" w:rsidRDefault="00B62AF5"/>
    <w:p w14:paraId="7A74250F" w14:textId="54BEAF4D" w:rsidR="00B62AF5" w:rsidRDefault="00B62AF5"/>
    <w:p w14:paraId="32580ABE" w14:textId="76A0F8D5" w:rsidR="00B62AF5" w:rsidRDefault="00B62AF5"/>
    <w:p w14:paraId="1876ED1B" w14:textId="2572E3AD" w:rsidR="00B62AF5" w:rsidRDefault="00B62AF5"/>
    <w:p w14:paraId="43952689" w14:textId="4BF42292" w:rsidR="00B62AF5" w:rsidRDefault="00B62AF5"/>
    <w:p w14:paraId="6FDF1BD8" w14:textId="5D3C2162" w:rsidR="00B62AF5" w:rsidRDefault="00B62AF5"/>
    <w:p w14:paraId="66D98670" w14:textId="42076EB9" w:rsidR="00B62AF5" w:rsidRDefault="00B62AF5"/>
    <w:p w14:paraId="322F8899" w14:textId="649823CE" w:rsidR="00B62AF5" w:rsidRDefault="00B62AF5"/>
    <w:p w14:paraId="3BA287F4" w14:textId="6546679E" w:rsidR="00B62AF5" w:rsidRDefault="00B62AF5"/>
    <w:p w14:paraId="5901F948" w14:textId="3BC513AD" w:rsidR="00B62AF5" w:rsidRDefault="00B62AF5"/>
    <w:p w14:paraId="1290A97E" w14:textId="52C311DA" w:rsidR="00B62AF5" w:rsidRDefault="00B62AF5"/>
    <w:p w14:paraId="2090B230" w14:textId="6A1094AE" w:rsidR="00B62AF5" w:rsidRDefault="00B62AF5"/>
    <w:p w14:paraId="1924CEB9" w14:textId="341B5E2F" w:rsidR="00B62AF5" w:rsidRDefault="00B62AF5"/>
    <w:p w14:paraId="18F8F5C9" w14:textId="21F9E927" w:rsidR="00B62AF5" w:rsidRDefault="00B62AF5"/>
    <w:p w14:paraId="0B723B70" w14:textId="385EE8FE" w:rsidR="00B62AF5" w:rsidRDefault="00B62AF5"/>
    <w:p w14:paraId="4EB74B42" w14:textId="1E4E47AD" w:rsidR="00B62AF5" w:rsidRDefault="00B62AF5" w:rsidP="00B62AF5">
      <w:pPr>
        <w:spacing w:line="256" w:lineRule="auto"/>
        <w:rPr>
          <w:b/>
          <w:bCs/>
          <w:i/>
          <w:iCs/>
          <w:color w:val="000000" w:themeColor="text1"/>
          <w:sz w:val="44"/>
          <w:szCs w:val="44"/>
        </w:rPr>
      </w:pPr>
      <w:r w:rsidRPr="00B62AF5">
        <w:rPr>
          <w:b/>
          <w:bCs/>
          <w:i/>
          <w:iCs/>
          <w:color w:val="000000" w:themeColor="text1"/>
          <w:sz w:val="44"/>
          <w:szCs w:val="44"/>
        </w:rPr>
        <w:lastRenderedPageBreak/>
        <w:t>1</w:t>
      </w:r>
      <w:r w:rsidR="00005579">
        <w:rPr>
          <w:b/>
          <w:bCs/>
          <w:i/>
          <w:iCs/>
          <w:color w:val="000000" w:themeColor="text1"/>
          <w:sz w:val="44"/>
          <w:szCs w:val="44"/>
        </w:rPr>
        <w:t>3</w:t>
      </w:r>
      <w:r w:rsidRPr="00B62AF5">
        <w:rPr>
          <w:b/>
          <w:bCs/>
          <w:i/>
          <w:iCs/>
          <w:color w:val="000000" w:themeColor="text1"/>
          <w:sz w:val="44"/>
          <w:szCs w:val="44"/>
        </w:rPr>
        <w:t>:</w:t>
      </w:r>
      <w:r w:rsidRPr="00B62AF5">
        <w:rPr>
          <w:i/>
          <w:iCs/>
          <w:color w:val="000000" w:themeColor="text1"/>
          <w:sz w:val="40"/>
          <w:szCs w:val="40"/>
        </w:rPr>
        <w:t xml:space="preserve"> Write a program </w:t>
      </w:r>
      <w:r w:rsidR="0044527C">
        <w:rPr>
          <w:i/>
          <w:iCs/>
          <w:color w:val="000000" w:themeColor="text1"/>
          <w:sz w:val="40"/>
          <w:szCs w:val="40"/>
        </w:rPr>
        <w:t xml:space="preserve">that </w:t>
      </w:r>
      <w:r w:rsidRPr="00B62AF5">
        <w:rPr>
          <w:i/>
          <w:iCs/>
          <w:color w:val="000000" w:themeColor="text1"/>
          <w:sz w:val="44"/>
          <w:szCs w:val="44"/>
        </w:rPr>
        <w:t xml:space="preserve">calculates </w:t>
      </w:r>
      <w:r w:rsidRPr="00B62AF5">
        <w:rPr>
          <w:b/>
          <w:bCs/>
          <w:i/>
          <w:iCs/>
          <w:color w:val="000000" w:themeColor="text1"/>
          <w:sz w:val="44"/>
          <w:szCs w:val="44"/>
        </w:rPr>
        <w:t xml:space="preserve">factorial </w:t>
      </w:r>
      <w:r w:rsidRPr="00B62AF5">
        <w:rPr>
          <w:i/>
          <w:iCs/>
          <w:color w:val="000000" w:themeColor="text1"/>
          <w:sz w:val="44"/>
          <w:szCs w:val="44"/>
        </w:rPr>
        <w:t xml:space="preserve">of a number using </w:t>
      </w:r>
      <w:r w:rsidRPr="00B62AF5">
        <w:rPr>
          <w:i/>
          <w:iCs/>
          <w:color w:val="000000" w:themeColor="text1"/>
          <w:sz w:val="44"/>
          <w:szCs w:val="44"/>
          <w:u w:val="single"/>
        </w:rPr>
        <w:t>Recursion</w:t>
      </w:r>
      <w:r w:rsidRPr="00B62AF5">
        <w:rPr>
          <w:b/>
          <w:bCs/>
          <w:i/>
          <w:iCs/>
          <w:color w:val="000000" w:themeColor="text1"/>
          <w:sz w:val="44"/>
          <w:szCs w:val="44"/>
        </w:rPr>
        <w:t>.</w:t>
      </w:r>
    </w:p>
    <w:p w14:paraId="3A46A7E2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62AF5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include</w:t>
      </w:r>
      <w:r w:rsidRPr="00B62AF5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B62AF5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lt;</w:t>
      </w:r>
      <w:proofErr w:type="spellStart"/>
      <w:r w:rsidRPr="00B62AF5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stdio.h</w:t>
      </w:r>
      <w:proofErr w:type="spellEnd"/>
      <w:r w:rsidRPr="00B62AF5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</w:t>
      </w:r>
    </w:p>
    <w:p w14:paraId="43A35707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6C4E7DC8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62AF5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62AF5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factorial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62AF5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1A3C647C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19E7A238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62AF5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62AF5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in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</w:t>
      </w:r>
    </w:p>
    <w:p w14:paraId="66470885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4E1ECFC6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62AF5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B62AF5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um</w:t>
      </w:r>
      <w:proofErr w:type="spellEnd"/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F15C9A2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62AF5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62AF5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Please enter the number you want the factorial of : - "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1E4F224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B62AF5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canf</w:t>
      </w:r>
      <w:proofErr w:type="spellEnd"/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62AF5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B62AF5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B62AF5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, &amp;</w:t>
      </w:r>
      <w:proofErr w:type="spellStart"/>
      <w:r w:rsidRPr="00B62AF5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um</w:t>
      </w:r>
      <w:proofErr w:type="spellEnd"/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72A21F3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62AF5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62AF5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"the factorial of the number is </w:t>
      </w:r>
      <w:r w:rsidRPr="00B62AF5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B62AF5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B62AF5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factorial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B62AF5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um</w:t>
      </w:r>
      <w:proofErr w:type="spellEnd"/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06653D13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62AF5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62AF5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4E4B48D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04EF7D56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72A8064F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62AF5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62AF5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factorial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B62AF5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B62AF5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um</w:t>
      </w:r>
      <w:proofErr w:type="spellEnd"/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3306FC23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2E0392DF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62AF5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proofErr w:type="spellStart"/>
      <w:r w:rsidRPr="00B62AF5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um</w:t>
      </w:r>
      <w:proofErr w:type="spellEnd"/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= </w:t>
      </w:r>
      <w:r w:rsidRPr="00B62AF5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5A264BC7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0A35F82C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B62AF5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B62AF5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37E7285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34FC3D8C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B62AF5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B62AF5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um</w:t>
      </w:r>
      <w:proofErr w:type="spellEnd"/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* </w:t>
      </w:r>
      <w:r w:rsidRPr="00B62AF5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factorial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B62AF5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num</w:t>
      </w:r>
      <w:proofErr w:type="spellEnd"/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- </w:t>
      </w:r>
      <w:r w:rsidRPr="00B62AF5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BD1E68C" w14:textId="77777777" w:rsidR="00B62AF5" w:rsidRPr="00B62AF5" w:rsidRDefault="00B62AF5" w:rsidP="00B62A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B62AF5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5839FE4A" w14:textId="77777777" w:rsid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Execution</w:t>
      </w:r>
      <w:r w:rsidRPr="00F374FB"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:</w:t>
      </w:r>
    </w:p>
    <w:p w14:paraId="3BEE762B" w14:textId="480CE5CC" w:rsidR="00B62AF5" w:rsidRDefault="00290627" w:rsidP="00B62AF5">
      <w:pPr>
        <w:spacing w:line="256" w:lineRule="auto"/>
        <w:rPr>
          <w:color w:val="000000" w:themeColor="text1"/>
          <w:sz w:val="44"/>
          <w:szCs w:val="44"/>
        </w:rPr>
      </w:pPr>
      <w:r w:rsidRPr="00290627">
        <w:rPr>
          <w:noProof/>
          <w:color w:val="000000" w:themeColor="text1"/>
          <w:sz w:val="44"/>
          <w:szCs w:val="44"/>
        </w:rPr>
        <w:drawing>
          <wp:inline distT="0" distB="0" distL="0" distR="0" wp14:anchorId="184B565D" wp14:editId="1D3CFEEF">
            <wp:extent cx="3863675" cy="327688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63675" cy="32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8AE2F" w14:textId="142DF8A4" w:rsidR="00290627" w:rsidRDefault="00290627" w:rsidP="00B62AF5">
      <w:pPr>
        <w:spacing w:line="256" w:lineRule="auto"/>
        <w:rPr>
          <w:color w:val="000000" w:themeColor="text1"/>
          <w:sz w:val="44"/>
          <w:szCs w:val="44"/>
        </w:rPr>
      </w:pPr>
      <w:r w:rsidRPr="00290627">
        <w:rPr>
          <w:noProof/>
          <w:color w:val="000000" w:themeColor="text1"/>
          <w:sz w:val="44"/>
          <w:szCs w:val="44"/>
        </w:rPr>
        <w:drawing>
          <wp:inline distT="0" distB="0" distL="0" distR="0" wp14:anchorId="6CB06CF8" wp14:editId="4751476D">
            <wp:extent cx="3878916" cy="297206"/>
            <wp:effectExtent l="0" t="0" r="762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78916" cy="297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86F77" w14:textId="32F2FA44" w:rsidR="00290627" w:rsidRDefault="00290627" w:rsidP="00B62AF5">
      <w:pPr>
        <w:spacing w:line="256" w:lineRule="auto"/>
        <w:rPr>
          <w:color w:val="000000" w:themeColor="text1"/>
          <w:sz w:val="44"/>
          <w:szCs w:val="44"/>
        </w:rPr>
      </w:pPr>
      <w:r w:rsidRPr="00290627">
        <w:rPr>
          <w:noProof/>
          <w:color w:val="000000" w:themeColor="text1"/>
          <w:sz w:val="44"/>
          <w:szCs w:val="44"/>
        </w:rPr>
        <w:drawing>
          <wp:inline distT="0" distB="0" distL="0" distR="0" wp14:anchorId="57E1392F" wp14:editId="765B9869">
            <wp:extent cx="3947502" cy="304826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47502" cy="304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7E1F0" w14:textId="482388DB" w:rsidR="00290627" w:rsidRDefault="00290627" w:rsidP="00B62AF5">
      <w:pPr>
        <w:spacing w:line="256" w:lineRule="auto"/>
        <w:rPr>
          <w:color w:val="000000" w:themeColor="text1"/>
          <w:sz w:val="44"/>
          <w:szCs w:val="44"/>
        </w:rPr>
      </w:pPr>
    </w:p>
    <w:p w14:paraId="16461D24" w14:textId="1AD8B0EB" w:rsidR="00290627" w:rsidRDefault="00290627" w:rsidP="00B62AF5">
      <w:pPr>
        <w:spacing w:line="256" w:lineRule="auto"/>
        <w:rPr>
          <w:color w:val="000000" w:themeColor="text1"/>
          <w:sz w:val="44"/>
          <w:szCs w:val="44"/>
        </w:rPr>
      </w:pPr>
    </w:p>
    <w:p w14:paraId="0607DBC0" w14:textId="768606F3" w:rsidR="00290627" w:rsidRDefault="00290627" w:rsidP="00B62AF5">
      <w:pPr>
        <w:spacing w:line="256" w:lineRule="auto"/>
        <w:rPr>
          <w:color w:val="000000" w:themeColor="text1"/>
          <w:sz w:val="44"/>
          <w:szCs w:val="44"/>
        </w:rPr>
      </w:pPr>
    </w:p>
    <w:p w14:paraId="0EC58CF2" w14:textId="4BBCCC59" w:rsidR="00290627" w:rsidRDefault="00290627" w:rsidP="00B62AF5">
      <w:pPr>
        <w:spacing w:line="256" w:lineRule="auto"/>
        <w:rPr>
          <w:color w:val="000000" w:themeColor="text1"/>
          <w:sz w:val="44"/>
          <w:szCs w:val="44"/>
        </w:rPr>
      </w:pPr>
    </w:p>
    <w:p w14:paraId="24F84129" w14:textId="62E878AA" w:rsidR="00290627" w:rsidRDefault="00290627" w:rsidP="00B62AF5">
      <w:pPr>
        <w:spacing w:line="256" w:lineRule="auto"/>
        <w:rPr>
          <w:color w:val="000000" w:themeColor="text1"/>
          <w:sz w:val="44"/>
          <w:szCs w:val="44"/>
        </w:rPr>
      </w:pPr>
    </w:p>
    <w:p w14:paraId="0B6A097F" w14:textId="7DFB0AA6" w:rsidR="00290627" w:rsidRDefault="00290627" w:rsidP="00B62AF5">
      <w:pPr>
        <w:spacing w:line="256" w:lineRule="auto"/>
        <w:rPr>
          <w:color w:val="000000" w:themeColor="text1"/>
          <w:sz w:val="44"/>
          <w:szCs w:val="44"/>
        </w:rPr>
      </w:pPr>
    </w:p>
    <w:p w14:paraId="22D48761" w14:textId="4E5A5E7E" w:rsidR="00290627" w:rsidRDefault="00290627" w:rsidP="00B62AF5">
      <w:pPr>
        <w:spacing w:line="256" w:lineRule="auto"/>
        <w:rPr>
          <w:color w:val="000000" w:themeColor="text1"/>
          <w:sz w:val="44"/>
          <w:szCs w:val="44"/>
        </w:rPr>
      </w:pPr>
    </w:p>
    <w:p w14:paraId="069B0574" w14:textId="6657A2D5" w:rsidR="00290627" w:rsidRPr="00290627" w:rsidRDefault="00005579" w:rsidP="00290627">
      <w:pPr>
        <w:spacing w:line="256" w:lineRule="auto"/>
        <w:rPr>
          <w:i/>
          <w:iCs/>
          <w:color w:val="000000" w:themeColor="text1"/>
          <w:sz w:val="44"/>
          <w:szCs w:val="44"/>
        </w:rPr>
      </w:pPr>
      <w:r>
        <w:rPr>
          <w:b/>
          <w:bCs/>
          <w:i/>
          <w:iCs/>
          <w:color w:val="000000" w:themeColor="text1"/>
          <w:sz w:val="44"/>
          <w:szCs w:val="44"/>
        </w:rPr>
        <w:lastRenderedPageBreak/>
        <w:t>14</w:t>
      </w:r>
      <w:r w:rsidR="00290627" w:rsidRPr="00290627">
        <w:rPr>
          <w:b/>
          <w:bCs/>
          <w:i/>
          <w:iCs/>
          <w:color w:val="000000" w:themeColor="text1"/>
          <w:sz w:val="44"/>
          <w:szCs w:val="44"/>
        </w:rPr>
        <w:t>:</w:t>
      </w:r>
      <w:r w:rsidR="00290627" w:rsidRPr="00290627">
        <w:rPr>
          <w:i/>
          <w:iCs/>
          <w:color w:val="000000" w:themeColor="text1"/>
          <w:sz w:val="40"/>
          <w:szCs w:val="40"/>
        </w:rPr>
        <w:t xml:space="preserve"> Write a program</w:t>
      </w:r>
      <w:r w:rsidR="0044527C">
        <w:rPr>
          <w:i/>
          <w:iCs/>
          <w:color w:val="000000" w:themeColor="text1"/>
          <w:sz w:val="40"/>
          <w:szCs w:val="40"/>
        </w:rPr>
        <w:t xml:space="preserve"> that </w:t>
      </w:r>
      <w:r w:rsidR="00290627" w:rsidRPr="00290627">
        <w:rPr>
          <w:i/>
          <w:iCs/>
          <w:color w:val="000000" w:themeColor="text1"/>
          <w:sz w:val="40"/>
          <w:szCs w:val="40"/>
        </w:rPr>
        <w:t xml:space="preserve"> </w:t>
      </w:r>
      <w:r w:rsidR="0044527C">
        <w:rPr>
          <w:i/>
          <w:iCs/>
          <w:color w:val="000000" w:themeColor="text1"/>
          <w:sz w:val="44"/>
          <w:szCs w:val="44"/>
        </w:rPr>
        <w:t>d</w:t>
      </w:r>
      <w:r w:rsidR="00290627" w:rsidRPr="00290627">
        <w:rPr>
          <w:i/>
          <w:iCs/>
          <w:color w:val="000000" w:themeColor="text1"/>
          <w:sz w:val="44"/>
          <w:szCs w:val="44"/>
        </w:rPr>
        <w:t xml:space="preserve">isplay the </w:t>
      </w:r>
      <w:r w:rsidR="00290627" w:rsidRPr="00290627">
        <w:rPr>
          <w:b/>
          <w:bCs/>
          <w:i/>
          <w:iCs/>
          <w:color w:val="000000" w:themeColor="text1"/>
          <w:sz w:val="44"/>
          <w:szCs w:val="44"/>
        </w:rPr>
        <w:t>Fibonacci Series</w:t>
      </w:r>
      <w:r w:rsidR="00290627" w:rsidRPr="00290627">
        <w:rPr>
          <w:i/>
          <w:iCs/>
          <w:color w:val="000000" w:themeColor="text1"/>
          <w:sz w:val="44"/>
          <w:szCs w:val="44"/>
        </w:rPr>
        <w:t xml:space="preserve"> using </w:t>
      </w:r>
      <w:r w:rsidR="00290627" w:rsidRPr="00290627">
        <w:rPr>
          <w:i/>
          <w:iCs/>
          <w:color w:val="000000" w:themeColor="text1"/>
          <w:sz w:val="44"/>
          <w:szCs w:val="44"/>
          <w:u w:val="single"/>
        </w:rPr>
        <w:t>Recursion</w:t>
      </w:r>
      <w:r w:rsidR="00290627" w:rsidRPr="00290627">
        <w:rPr>
          <w:i/>
          <w:iCs/>
          <w:color w:val="000000" w:themeColor="text1"/>
          <w:sz w:val="44"/>
          <w:szCs w:val="44"/>
        </w:rPr>
        <w:t>.</w:t>
      </w:r>
    </w:p>
    <w:p w14:paraId="28AE4F82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#include</w:t>
      </w:r>
      <w:r w:rsidRPr="0029062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 xml:space="preserve"> </w:t>
      </w:r>
      <w:r w:rsidRPr="00290627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lt;</w:t>
      </w:r>
      <w:proofErr w:type="spellStart"/>
      <w:r w:rsidRPr="00290627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stdio.h</w:t>
      </w:r>
      <w:proofErr w:type="spellEnd"/>
      <w:r w:rsidRPr="00290627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&gt;</w:t>
      </w:r>
    </w:p>
    <w:p w14:paraId="422D0452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90627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x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29062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290627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y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29062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290627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z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40B8C50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290627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fabonacci</w:t>
      </w:r>
      <w:proofErr w:type="spellEnd"/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9062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5A12C0B0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1C7701CC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90627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main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)</w:t>
      </w:r>
    </w:p>
    <w:p w14:paraId="1C8CAB21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5B8DD76B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9062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90627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imit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B8E1A2E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90627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90627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Please enter the limit of elements you want here:- "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458F4FA5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290627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scanf</w:t>
      </w:r>
      <w:proofErr w:type="spellEnd"/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90627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290627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290627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, &amp;</w:t>
      </w:r>
      <w:r w:rsidRPr="00290627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imit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25EF4D60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90627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90627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"The </w:t>
      </w:r>
      <w:proofErr w:type="spellStart"/>
      <w:r w:rsidRPr="00290627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Fabonacci</w:t>
      </w:r>
      <w:proofErr w:type="spellEnd"/>
      <w:r w:rsidRPr="00290627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 xml:space="preserve"> series is :- "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68782CF2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90627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for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r w:rsidRPr="0029062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290627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 </w:t>
      </w:r>
      <w:r w:rsidRPr="0029062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290627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&lt; </w:t>
      </w:r>
      <w:r w:rsidRPr="00290627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limit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; </w:t>
      </w:r>
      <w:proofErr w:type="spellStart"/>
      <w:r w:rsidRPr="00290627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++)</w:t>
      </w:r>
    </w:p>
    <w:p w14:paraId="65612E48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5C396F59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290627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90627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290627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%d</w:t>
      </w:r>
      <w:r w:rsidRPr="00290627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,"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proofErr w:type="spellStart"/>
      <w:r w:rsidRPr="00290627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fabonacci</w:t>
      </w:r>
      <w:proofErr w:type="spellEnd"/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290627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);</w:t>
      </w:r>
    </w:p>
    <w:p w14:paraId="22719874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7AF25BED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90627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printf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90627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290627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b</w:t>
      </w:r>
      <w:r w:rsidRPr="00290627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.</w:t>
      </w:r>
      <w:r w:rsidRPr="00290627">
        <w:rPr>
          <w:rFonts w:ascii="Consolas" w:eastAsia="Times New Roman" w:hAnsi="Consolas" w:cs="Times New Roman"/>
          <w:color w:val="EE0000"/>
          <w:sz w:val="24"/>
          <w:szCs w:val="24"/>
          <w:lang w:eastAsia="en-IN"/>
        </w:rPr>
        <w:t>\n</w:t>
      </w:r>
      <w:r w:rsidRPr="00290627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"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3EBD7F5F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90627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29062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6CC2520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60B8E649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3067580F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290627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fabonacci</w:t>
      </w:r>
      <w:proofErr w:type="spellEnd"/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29062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t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290627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07AA139D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</w:p>
    <w:p w14:paraId="22BF318C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90627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if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</w:t>
      </w:r>
      <w:proofErr w:type="spellStart"/>
      <w:r w:rsidRPr="00290627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= </w:t>
      </w:r>
      <w:r w:rsidRPr="0029062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|| </w:t>
      </w:r>
      <w:proofErr w:type="spellStart"/>
      <w:r w:rsidRPr="00290627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== </w:t>
      </w:r>
      <w:r w:rsidRPr="0029062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</w:t>
      </w:r>
    </w:p>
    <w:p w14:paraId="1BDC9497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783D1854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290627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290627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ADB468D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292E68C4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290627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else</w:t>
      </w:r>
    </w:p>
    <w:p w14:paraId="7475DD00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68AC32DF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290627">
        <w:rPr>
          <w:rFonts w:ascii="Consolas" w:eastAsia="Times New Roman" w:hAnsi="Consolas" w:cs="Times New Roman"/>
          <w:color w:val="AF00DB"/>
          <w:sz w:val="24"/>
          <w:szCs w:val="24"/>
          <w:lang w:eastAsia="en-IN"/>
        </w:rPr>
        <w:t>return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290627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fabonacci</w:t>
      </w:r>
      <w:proofErr w:type="spellEnd"/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290627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- </w:t>
      </w:r>
      <w:r w:rsidRPr="0029062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) + </w:t>
      </w:r>
      <w:proofErr w:type="spellStart"/>
      <w:r w:rsidRPr="00290627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fabonacci</w:t>
      </w:r>
      <w:proofErr w:type="spellEnd"/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spellStart"/>
      <w:r w:rsidRPr="00290627">
        <w:rPr>
          <w:rFonts w:ascii="Consolas" w:eastAsia="Times New Roman" w:hAnsi="Consolas" w:cs="Times New Roman"/>
          <w:color w:val="001080"/>
          <w:sz w:val="24"/>
          <w:szCs w:val="24"/>
          <w:lang w:eastAsia="en-IN"/>
        </w:rPr>
        <w:t>i</w:t>
      </w:r>
      <w:proofErr w:type="spellEnd"/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- </w:t>
      </w:r>
      <w:r w:rsidRPr="0029062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2</w:t>
      </w: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3128882D" w14:textId="77777777" w:rsidR="00290627" w:rsidRP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15D132CA" w14:textId="529C6975" w:rsidR="00B62AF5" w:rsidRDefault="00290627" w:rsidP="006638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29062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}</w:t>
      </w:r>
    </w:p>
    <w:p w14:paraId="55868625" w14:textId="77777777" w:rsidR="00005579" w:rsidRPr="006638C6" w:rsidRDefault="00005579" w:rsidP="006638C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13A55BF9" w14:textId="24D50EB6" w:rsidR="00290627" w:rsidRDefault="00290627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Execution</w:t>
      </w:r>
      <w:r w:rsidRPr="00F374FB"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:</w:t>
      </w:r>
    </w:p>
    <w:p w14:paraId="1CA22AB8" w14:textId="77777777" w:rsidR="00005579" w:rsidRDefault="00005579" w:rsidP="0029062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03B98D8B" w14:textId="144D9D14" w:rsidR="00B62AF5" w:rsidRDefault="00290627">
      <w:r w:rsidRPr="00290627">
        <w:rPr>
          <w:noProof/>
          <w:color w:val="000000" w:themeColor="text1"/>
          <w:sz w:val="44"/>
          <w:szCs w:val="44"/>
        </w:rPr>
        <w:drawing>
          <wp:inline distT="0" distB="0" distL="0" distR="0" wp14:anchorId="5FA27C13" wp14:editId="777EC4BC">
            <wp:extent cx="6287045" cy="320068"/>
            <wp:effectExtent l="0" t="0" r="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287045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FBFA4" w14:textId="25B7B2F9" w:rsidR="00005579" w:rsidRDefault="00005579"/>
    <w:p w14:paraId="1359BD5F" w14:textId="74C2AC5B" w:rsidR="00005579" w:rsidRDefault="00005579"/>
    <w:p w14:paraId="6B5B0226" w14:textId="1D6E615F" w:rsidR="00005579" w:rsidRDefault="00005579"/>
    <w:p w14:paraId="2E9A2CD7" w14:textId="6BB6F7D7" w:rsidR="00005579" w:rsidRDefault="00005579"/>
    <w:p w14:paraId="654ED4BC" w14:textId="1C442437" w:rsidR="00005579" w:rsidRDefault="00005579"/>
    <w:p w14:paraId="7D2E0561" w14:textId="69914B4E" w:rsidR="00005579" w:rsidRDefault="00005579"/>
    <w:p w14:paraId="0602CCED" w14:textId="347C4E8E" w:rsidR="00005579" w:rsidRDefault="00005579"/>
    <w:p w14:paraId="1FDE68BE" w14:textId="3264FB9E" w:rsidR="00005579" w:rsidRDefault="00005579"/>
    <w:p w14:paraId="2240C8BD" w14:textId="7BCD0CBA" w:rsidR="00944684" w:rsidRDefault="00005579" w:rsidP="00944684">
      <w:pPr>
        <w:spacing w:line="256" w:lineRule="auto"/>
        <w:rPr>
          <w:i/>
          <w:iCs/>
          <w:color w:val="000000" w:themeColor="text1"/>
          <w:sz w:val="44"/>
          <w:szCs w:val="44"/>
        </w:rPr>
      </w:pPr>
      <w:r w:rsidRPr="001A2789">
        <w:rPr>
          <w:b/>
          <w:bCs/>
          <w:i/>
          <w:iCs/>
          <w:color w:val="000000" w:themeColor="text1"/>
          <w:sz w:val="44"/>
          <w:szCs w:val="44"/>
        </w:rPr>
        <w:lastRenderedPageBreak/>
        <w:t>15:</w:t>
      </w:r>
      <w:r w:rsidRPr="001A2789">
        <w:rPr>
          <w:i/>
          <w:iCs/>
          <w:color w:val="000000" w:themeColor="text1"/>
          <w:sz w:val="40"/>
          <w:szCs w:val="40"/>
        </w:rPr>
        <w:t xml:space="preserve"> Write a program</w:t>
      </w:r>
      <w:r w:rsidR="0044527C">
        <w:rPr>
          <w:i/>
          <w:iCs/>
          <w:color w:val="000000" w:themeColor="text1"/>
          <w:sz w:val="40"/>
          <w:szCs w:val="40"/>
        </w:rPr>
        <w:t xml:space="preserve"> that </w:t>
      </w:r>
      <w:r w:rsidR="00944684" w:rsidRPr="001A2789">
        <w:rPr>
          <w:b/>
          <w:bCs/>
          <w:i/>
          <w:iCs/>
          <w:color w:val="000000" w:themeColor="text1"/>
          <w:sz w:val="44"/>
          <w:szCs w:val="44"/>
        </w:rPr>
        <w:t>Enqueues</w:t>
      </w:r>
      <w:r w:rsidR="00944684" w:rsidRPr="001A2789">
        <w:rPr>
          <w:i/>
          <w:iCs/>
          <w:color w:val="000000" w:themeColor="text1"/>
          <w:sz w:val="44"/>
          <w:szCs w:val="44"/>
        </w:rPr>
        <w:t xml:space="preserve"> an element in a </w:t>
      </w:r>
      <w:r w:rsidR="00944684" w:rsidRPr="001A2789">
        <w:rPr>
          <w:i/>
          <w:iCs/>
          <w:color w:val="000000" w:themeColor="text1"/>
          <w:sz w:val="44"/>
          <w:szCs w:val="44"/>
          <w:u w:val="single"/>
        </w:rPr>
        <w:t>Queue</w:t>
      </w:r>
      <w:r w:rsidR="00944684" w:rsidRPr="001A2789">
        <w:rPr>
          <w:i/>
          <w:iCs/>
          <w:color w:val="000000" w:themeColor="text1"/>
          <w:sz w:val="44"/>
          <w:szCs w:val="44"/>
        </w:rPr>
        <w:t>.</w:t>
      </w:r>
    </w:p>
    <w:p w14:paraId="0666C96F" w14:textId="400E4F55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#include</w:t>
      </w:r>
      <w:r w:rsidRPr="00BB314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 </w:t>
      </w:r>
      <w:r w:rsidRPr="00BB314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BB314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BB314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304A5362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queue declaration</w:t>
      </w:r>
    </w:p>
    <w:p w14:paraId="2E6DA8F3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#define</w:t>
      </w:r>
      <w:r w:rsidRPr="00BB314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 </w:t>
      </w:r>
      <w:proofErr w:type="spellStart"/>
      <w:r w:rsidRPr="00BB314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queue_size</w:t>
      </w:r>
      <w:proofErr w:type="spellEnd"/>
      <w:r w:rsidRPr="00BB314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 </w:t>
      </w:r>
      <w:r w:rsidRPr="00BB314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</w:p>
    <w:p w14:paraId="3FF73DA8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queue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BB314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queue_size</w:t>
      </w:r>
      <w:proofErr w:type="spellEnd"/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0B052589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ront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BB314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F7DA187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re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BB314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1AAB10D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function prototyping</w:t>
      </w:r>
    </w:p>
    <w:p w14:paraId="3C5726F9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B314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isplay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767F03FB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B314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enqueue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B314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1C8B91C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7223A4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B314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</w:t>
      </w:r>
    </w:p>
    <w:p w14:paraId="11CE1477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29F3C116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B314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tem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7432580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B314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isplay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60259AF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B314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B314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Enter the element you want to enqueue(insert): -"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33756EC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BB314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canf</w:t>
      </w:r>
      <w:proofErr w:type="spellEnd"/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B314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%d</w:t>
      </w:r>
      <w:r w:rsidRPr="00BB314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</w:t>
      </w:r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tem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D0E4A57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B314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enqueue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tem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846C4B2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B314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isplay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DF4B962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0789A7B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B314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isplay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</w:t>
      </w:r>
    </w:p>
    <w:p w14:paraId="2DCB04CD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6083F514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B314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ront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</w:t>
      </w:r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re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415DE5FB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{ </w:t>
      </w:r>
      <w:r w:rsidRPr="00BB314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B314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[Queue is Empty]</w:t>
      </w:r>
      <w:r w:rsidRPr="00BB3148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BB314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A4CAAF2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A46DACE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B314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0B450953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  <w:r w:rsidRPr="00BB314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B314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The queue is :- </w:t>
      </w:r>
      <w:r w:rsidRPr="00BB3148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BB314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2836B9F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B314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BB314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ront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re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36C4B4FD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33601C10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BB314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B314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%d</w:t>
      </w:r>
      <w:r w:rsidRPr="00BB314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-"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queue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0921569A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F03FBAE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6DB22B8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FCFC4E3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B314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enqueue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B314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tem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30C0FC5A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769DD1E6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B314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re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</w:t>
      </w:r>
      <w:proofErr w:type="spellStart"/>
      <w:r w:rsidRPr="00BB314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queue_size</w:t>
      </w:r>
      <w:proofErr w:type="spellEnd"/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F8A5027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{ </w:t>
      </w:r>
      <w:r w:rsidRPr="00BB314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B314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[overflow]</w:t>
      </w:r>
      <w:r w:rsidRPr="00BB3148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BB314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831BBB7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6FB2343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BB314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2B849BA1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  <w:r w:rsidRPr="00BB314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BB314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[Enqueueing Successful]</w:t>
      </w:r>
      <w:r w:rsidRPr="00BB3148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BB314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953449C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queue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re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tem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A7BD556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BB314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re</w:t>
      </w: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;</w:t>
      </w:r>
    </w:p>
    <w:p w14:paraId="6BB414B6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68B8D77" w14:textId="77777777" w:rsidR="00BB3148" w:rsidRP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BB314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7AD1E27D" w14:textId="000655A3" w:rsid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Execution</w:t>
      </w:r>
      <w:r w:rsidRPr="00F374FB"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:</w:t>
      </w:r>
    </w:p>
    <w:p w14:paraId="0E0FF4F5" w14:textId="1A6020CD" w:rsidR="00BB3148" w:rsidRDefault="00BB3148" w:rsidP="00BB314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 w:rsidRPr="00BB3148">
        <w:rPr>
          <w:rFonts w:ascii="Consolas" w:eastAsia="Times New Roman" w:hAnsi="Consolas" w:cs="Times New Roman"/>
          <w:i/>
          <w:iCs/>
          <w:noProof/>
          <w:color w:val="FF0000"/>
          <w:sz w:val="40"/>
          <w:szCs w:val="40"/>
          <w:lang w:eastAsia="en-IN"/>
        </w:rPr>
        <w:drawing>
          <wp:inline distT="0" distB="0" distL="0" distR="0" wp14:anchorId="74D728A5" wp14:editId="7D3F296A">
            <wp:extent cx="3551228" cy="769687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51228" cy="769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E3136" w14:textId="77777777" w:rsidR="00D74504" w:rsidRDefault="00D74504" w:rsidP="00944684">
      <w:pPr>
        <w:spacing w:line="256" w:lineRule="auto"/>
        <w:rPr>
          <w:i/>
          <w:iCs/>
          <w:color w:val="000000" w:themeColor="text1"/>
          <w:sz w:val="44"/>
          <w:szCs w:val="44"/>
        </w:rPr>
      </w:pPr>
    </w:p>
    <w:p w14:paraId="227F5540" w14:textId="2093F9ED" w:rsidR="00BB3148" w:rsidRDefault="00BB3148" w:rsidP="00BB3148">
      <w:pPr>
        <w:spacing w:line="256" w:lineRule="auto"/>
        <w:rPr>
          <w:i/>
          <w:iCs/>
          <w:color w:val="000000" w:themeColor="text1"/>
          <w:sz w:val="44"/>
          <w:szCs w:val="44"/>
        </w:rPr>
      </w:pPr>
      <w:r w:rsidRPr="001A2789">
        <w:rPr>
          <w:b/>
          <w:bCs/>
          <w:i/>
          <w:iCs/>
          <w:color w:val="000000" w:themeColor="text1"/>
          <w:sz w:val="44"/>
          <w:szCs w:val="44"/>
        </w:rPr>
        <w:lastRenderedPageBreak/>
        <w:t>1</w:t>
      </w:r>
      <w:r>
        <w:rPr>
          <w:b/>
          <w:bCs/>
          <w:i/>
          <w:iCs/>
          <w:color w:val="000000" w:themeColor="text1"/>
          <w:sz w:val="44"/>
          <w:szCs w:val="44"/>
        </w:rPr>
        <w:t>6</w:t>
      </w:r>
      <w:r w:rsidRPr="001A2789">
        <w:rPr>
          <w:b/>
          <w:bCs/>
          <w:i/>
          <w:iCs/>
          <w:color w:val="000000" w:themeColor="text1"/>
          <w:sz w:val="44"/>
          <w:szCs w:val="44"/>
        </w:rPr>
        <w:t>:</w:t>
      </w:r>
      <w:r w:rsidRPr="001A2789">
        <w:rPr>
          <w:i/>
          <w:iCs/>
          <w:color w:val="000000" w:themeColor="text1"/>
          <w:sz w:val="40"/>
          <w:szCs w:val="40"/>
        </w:rPr>
        <w:t xml:space="preserve"> Write a program</w:t>
      </w:r>
      <w:r>
        <w:rPr>
          <w:i/>
          <w:iCs/>
          <w:color w:val="000000" w:themeColor="text1"/>
          <w:sz w:val="40"/>
          <w:szCs w:val="40"/>
        </w:rPr>
        <w:t xml:space="preserve"> that </w:t>
      </w:r>
      <w:r>
        <w:rPr>
          <w:b/>
          <w:bCs/>
          <w:i/>
          <w:iCs/>
          <w:color w:val="000000" w:themeColor="text1"/>
          <w:sz w:val="44"/>
          <w:szCs w:val="44"/>
        </w:rPr>
        <w:t>De</w:t>
      </w:r>
      <w:r w:rsidRPr="001A2789">
        <w:rPr>
          <w:b/>
          <w:bCs/>
          <w:i/>
          <w:iCs/>
          <w:color w:val="000000" w:themeColor="text1"/>
          <w:sz w:val="44"/>
          <w:szCs w:val="44"/>
        </w:rPr>
        <w:t>queues</w:t>
      </w:r>
      <w:r w:rsidRPr="001A2789">
        <w:rPr>
          <w:i/>
          <w:iCs/>
          <w:color w:val="000000" w:themeColor="text1"/>
          <w:sz w:val="44"/>
          <w:szCs w:val="44"/>
        </w:rPr>
        <w:t xml:space="preserve"> an element </w:t>
      </w:r>
      <w:r>
        <w:rPr>
          <w:i/>
          <w:iCs/>
          <w:color w:val="000000" w:themeColor="text1"/>
          <w:sz w:val="44"/>
          <w:szCs w:val="44"/>
        </w:rPr>
        <w:t>from</w:t>
      </w:r>
      <w:r w:rsidRPr="001A2789">
        <w:rPr>
          <w:i/>
          <w:iCs/>
          <w:color w:val="000000" w:themeColor="text1"/>
          <w:sz w:val="44"/>
          <w:szCs w:val="44"/>
        </w:rPr>
        <w:t xml:space="preserve"> a </w:t>
      </w:r>
      <w:r w:rsidRPr="001A2789">
        <w:rPr>
          <w:i/>
          <w:iCs/>
          <w:color w:val="000000" w:themeColor="text1"/>
          <w:sz w:val="44"/>
          <w:szCs w:val="44"/>
          <w:u w:val="single"/>
        </w:rPr>
        <w:t>Queue</w:t>
      </w:r>
      <w:r w:rsidRPr="001A2789">
        <w:rPr>
          <w:i/>
          <w:iCs/>
          <w:color w:val="000000" w:themeColor="text1"/>
          <w:sz w:val="44"/>
          <w:szCs w:val="44"/>
        </w:rPr>
        <w:t>.</w:t>
      </w:r>
    </w:p>
    <w:p w14:paraId="14DD3762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#include</w:t>
      </w:r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 </w:t>
      </w:r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</w:t>
      </w:r>
      <w:proofErr w:type="spellStart"/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stdio.h</w:t>
      </w:r>
      <w:proofErr w:type="spellEnd"/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gt;</w:t>
      </w:r>
    </w:p>
    <w:p w14:paraId="05A25B4F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0959BB9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queue declaration</w:t>
      </w:r>
    </w:p>
    <w:p w14:paraId="4683E09F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#define</w:t>
      </w:r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 </w:t>
      </w:r>
      <w:proofErr w:type="spellStart"/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queue_size</w:t>
      </w:r>
      <w:proofErr w:type="spellEnd"/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 </w:t>
      </w:r>
      <w:r w:rsidRPr="00D4665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</w:p>
    <w:p w14:paraId="4C4D1A7D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queu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queue_size</w:t>
      </w:r>
      <w:proofErr w:type="spellEnd"/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44FE0860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ront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D4665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09411FB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r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D4665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B82B27C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8000"/>
          <w:sz w:val="21"/>
          <w:szCs w:val="21"/>
          <w:lang w:eastAsia="en-IN"/>
        </w:rPr>
        <w:t>// function prototyping</w:t>
      </w:r>
    </w:p>
    <w:p w14:paraId="500612E4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isplay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40F987C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equeu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55996DA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enqueu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8FCFFD0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CEEA781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in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</w:t>
      </w:r>
    </w:p>
    <w:p w14:paraId="5A9CCAA4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4C16DA0E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har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3B83B2E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enqueu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4665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DC3235B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enqueu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4665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20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2305D7B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enqueu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4665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40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47F289A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isplay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D456B98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D46658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</w:t>
      </w:r>
      <w:proofErr w:type="spellStart"/>
      <w:r w:rsidRPr="00D46658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n</w:t>
      </w:r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Press</w:t>
      </w:r>
      <w:proofErr w:type="spellEnd"/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Enter to dequeue-"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B3D8348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canf</w:t>
      </w:r>
      <w:proofErr w:type="spellEnd"/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%c</w:t>
      </w:r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 &amp;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1E22B90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equeu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CADF4F4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isplay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89AEC9D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5A7410CF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1B5C3DF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isplay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</w:t>
      </w:r>
    </w:p>
    <w:p w14:paraId="2528005B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0AA25B55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4665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ront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r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1968F2B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57FF1C71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[Queue is Empty]</w:t>
      </w:r>
      <w:r w:rsidRPr="00D46658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0F30140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583EB2A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4665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20E167ED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025CB562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"The queue is :- </w:t>
      </w:r>
      <w:r w:rsidRPr="00D46658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9A7329D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4665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ront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r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5E4D8BD9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5FFAFA5E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%d</w:t>
      </w:r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&lt;-"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queu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);</w:t>
      </w:r>
    </w:p>
    <w:p w14:paraId="3A63CFA0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2221010C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731ED9E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0175B273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enqueu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tem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B4B9669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3DD5E933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4665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r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</w:t>
      </w:r>
      <w:proofErr w:type="spellStart"/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queue_size</w:t>
      </w:r>
      <w:proofErr w:type="spellEnd"/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2603191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F5A565A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[overflow]</w:t>
      </w:r>
      <w:r w:rsidRPr="00D46658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7AF89E5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449EFCF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4665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238194F8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3D3CAD7C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[Enqueueing Successful]</w:t>
      </w:r>
      <w:r w:rsidRPr="00D46658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BD83B26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queu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r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tem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161F720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r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;</w:t>
      </w:r>
    </w:p>
    <w:p w14:paraId="765243B0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CFBB890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FE44F71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void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dequeu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</w:t>
      </w:r>
    </w:p>
    <w:p w14:paraId="24C887CE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{</w:t>
      </w:r>
    </w:p>
    <w:p w14:paraId="3C0EB716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4665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r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= </w:t>
      </w:r>
      <w:r w:rsidRPr="00D4665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B92AB40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64C06B13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[Queue is Empty]</w:t>
      </w:r>
      <w:r w:rsidRPr="00D46658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4D893EA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3AF53F2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D4665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</w:p>
    <w:p w14:paraId="38343FE2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{</w:t>
      </w:r>
    </w:p>
    <w:p w14:paraId="47839A31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46658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f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[</w:t>
      </w:r>
      <w:proofErr w:type="spellStart"/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Dequeueing</w:t>
      </w:r>
      <w:proofErr w:type="spellEnd"/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 xml:space="preserve"> Successful]</w:t>
      </w:r>
      <w:r w:rsidRPr="00D46658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n</w:t>
      </w:r>
      <w:r w:rsidRPr="00D46658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EBF2285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46658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D46658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nt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front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lt; 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r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; </w:t>
      </w:r>
      <w:proofErr w:type="spellStart"/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+)</w:t>
      </w:r>
    </w:p>
    <w:p w14:paraId="259BFE31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{</w:t>
      </w:r>
    </w:p>
    <w:p w14:paraId="6C736847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queu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queu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r w:rsidRPr="00D46658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22745AC4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64CAC520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D46658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are</w:t>
      </w: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-;</w:t>
      </w:r>
    </w:p>
    <w:p w14:paraId="51F9581B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5B5EAD5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D46658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655C4A1C" w14:textId="77777777" w:rsid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08EEDF77" w14:textId="153E9894" w:rsid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  <w:r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Execution</w:t>
      </w:r>
      <w:r w:rsidRPr="00F374FB"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  <w:t>:</w:t>
      </w:r>
    </w:p>
    <w:p w14:paraId="1D701247" w14:textId="77777777" w:rsidR="00D46658" w:rsidRPr="00D46658" w:rsidRDefault="00D46658" w:rsidP="00D4665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i/>
          <w:iCs/>
          <w:color w:val="FF0000"/>
          <w:sz w:val="40"/>
          <w:szCs w:val="40"/>
          <w:lang w:eastAsia="en-IN"/>
        </w:rPr>
      </w:pPr>
    </w:p>
    <w:p w14:paraId="5BB42051" w14:textId="27453998" w:rsidR="00D46658" w:rsidRDefault="00D46658" w:rsidP="00BB3148">
      <w:pPr>
        <w:spacing w:line="256" w:lineRule="auto"/>
        <w:rPr>
          <w:i/>
          <w:iCs/>
          <w:color w:val="000000" w:themeColor="text1"/>
          <w:sz w:val="44"/>
          <w:szCs w:val="44"/>
        </w:rPr>
      </w:pPr>
      <w:r w:rsidRPr="00D46658">
        <w:rPr>
          <w:i/>
          <w:iCs/>
          <w:noProof/>
          <w:color w:val="000000" w:themeColor="text1"/>
          <w:sz w:val="44"/>
          <w:szCs w:val="44"/>
        </w:rPr>
        <w:drawing>
          <wp:inline distT="0" distB="0" distL="0" distR="0" wp14:anchorId="25BF5529" wp14:editId="5CD39DFF">
            <wp:extent cx="1907397" cy="143256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09758" cy="1434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78437" w14:textId="77777777" w:rsidR="001A2789" w:rsidRPr="001A2789" w:rsidRDefault="001A2789" w:rsidP="00944684">
      <w:pPr>
        <w:spacing w:line="256" w:lineRule="auto"/>
        <w:rPr>
          <w:i/>
          <w:iCs/>
          <w:color w:val="000000" w:themeColor="text1"/>
          <w:sz w:val="44"/>
          <w:szCs w:val="44"/>
        </w:rPr>
      </w:pPr>
    </w:p>
    <w:p w14:paraId="64521773" w14:textId="2A61D181" w:rsidR="00005579" w:rsidRPr="00290627" w:rsidRDefault="00005579" w:rsidP="00005579">
      <w:pPr>
        <w:spacing w:line="256" w:lineRule="auto"/>
        <w:rPr>
          <w:i/>
          <w:iCs/>
          <w:color w:val="000000" w:themeColor="text1"/>
          <w:sz w:val="44"/>
          <w:szCs w:val="44"/>
        </w:rPr>
      </w:pPr>
    </w:p>
    <w:p w14:paraId="6715B7E2" w14:textId="473C50FD" w:rsidR="00005579" w:rsidRDefault="00005579"/>
    <w:p w14:paraId="6FFBC55C" w14:textId="77777777" w:rsidR="00005579" w:rsidRDefault="00005579"/>
    <w:sectPr w:rsidR="00005579" w:rsidSect="00F5546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87A7A"/>
    <w:multiLevelType w:val="hybridMultilevel"/>
    <w:tmpl w:val="92E87A6A"/>
    <w:lvl w:ilvl="0" w:tplc="FFFFFFFF">
      <w:start w:val="1"/>
      <w:numFmt w:val="decimal"/>
      <w:lvlText w:val="%1."/>
      <w:lvlJc w:val="left"/>
      <w:pPr>
        <w:ind w:left="1069" w:hanging="360"/>
      </w:p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4C5298B"/>
    <w:multiLevelType w:val="hybridMultilevel"/>
    <w:tmpl w:val="92E87A6A"/>
    <w:lvl w:ilvl="0" w:tplc="FFFFFFFF">
      <w:start w:val="1"/>
      <w:numFmt w:val="decimal"/>
      <w:lvlText w:val="%1."/>
      <w:lvlJc w:val="left"/>
      <w:pPr>
        <w:ind w:left="1069" w:hanging="360"/>
      </w:p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0CE97AFD"/>
    <w:multiLevelType w:val="hybridMultilevel"/>
    <w:tmpl w:val="92E87A6A"/>
    <w:lvl w:ilvl="0" w:tplc="FFFFFFFF">
      <w:start w:val="1"/>
      <w:numFmt w:val="decimal"/>
      <w:lvlText w:val="%1."/>
      <w:lvlJc w:val="left"/>
      <w:pPr>
        <w:ind w:left="1069" w:hanging="360"/>
      </w:p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A9341CD"/>
    <w:multiLevelType w:val="hybridMultilevel"/>
    <w:tmpl w:val="92E87A6A"/>
    <w:lvl w:ilvl="0" w:tplc="FFFFFFFF">
      <w:start w:val="1"/>
      <w:numFmt w:val="decimal"/>
      <w:lvlText w:val="%1."/>
      <w:lvlJc w:val="left"/>
      <w:pPr>
        <w:ind w:left="1069" w:hanging="360"/>
      </w:p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1C4B3156"/>
    <w:multiLevelType w:val="hybridMultilevel"/>
    <w:tmpl w:val="92E87A6A"/>
    <w:lvl w:ilvl="0" w:tplc="FFFFFFFF">
      <w:start w:val="1"/>
      <w:numFmt w:val="decimal"/>
      <w:lvlText w:val="%1."/>
      <w:lvlJc w:val="left"/>
      <w:pPr>
        <w:ind w:left="1069" w:hanging="360"/>
      </w:p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DFB4F2D"/>
    <w:multiLevelType w:val="hybridMultilevel"/>
    <w:tmpl w:val="92E87A6A"/>
    <w:lvl w:ilvl="0" w:tplc="4009000F">
      <w:start w:val="1"/>
      <w:numFmt w:val="decimal"/>
      <w:lvlText w:val="%1."/>
      <w:lvlJc w:val="left"/>
      <w:pPr>
        <w:ind w:left="1069" w:hanging="360"/>
      </w:p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F6216E4"/>
    <w:multiLevelType w:val="hybridMultilevel"/>
    <w:tmpl w:val="92E87A6A"/>
    <w:lvl w:ilvl="0" w:tplc="FFFFFFFF">
      <w:start w:val="1"/>
      <w:numFmt w:val="decimal"/>
      <w:lvlText w:val="%1."/>
      <w:lvlJc w:val="left"/>
      <w:pPr>
        <w:ind w:left="1069" w:hanging="360"/>
      </w:p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576501E7"/>
    <w:multiLevelType w:val="hybridMultilevel"/>
    <w:tmpl w:val="92E87A6A"/>
    <w:lvl w:ilvl="0" w:tplc="FFFFFFFF">
      <w:start w:val="1"/>
      <w:numFmt w:val="decimal"/>
      <w:lvlText w:val="%1."/>
      <w:lvlJc w:val="left"/>
      <w:pPr>
        <w:ind w:left="1069" w:hanging="360"/>
      </w:p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71535231"/>
    <w:multiLevelType w:val="hybridMultilevel"/>
    <w:tmpl w:val="92E87A6A"/>
    <w:lvl w:ilvl="0" w:tplc="FFFFFFFF">
      <w:start w:val="1"/>
      <w:numFmt w:val="decimal"/>
      <w:lvlText w:val="%1."/>
      <w:lvlJc w:val="left"/>
      <w:pPr>
        <w:ind w:left="1069" w:hanging="360"/>
      </w:p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616596589">
    <w:abstractNumId w:val="5"/>
  </w:num>
  <w:num w:numId="2" w16cid:durableId="150997144">
    <w:abstractNumId w:val="3"/>
  </w:num>
  <w:num w:numId="3" w16cid:durableId="1595236432">
    <w:abstractNumId w:val="4"/>
  </w:num>
  <w:num w:numId="4" w16cid:durableId="564997486">
    <w:abstractNumId w:val="2"/>
  </w:num>
  <w:num w:numId="5" w16cid:durableId="1601717206">
    <w:abstractNumId w:val="0"/>
  </w:num>
  <w:num w:numId="6" w16cid:durableId="17381286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12364335">
    <w:abstractNumId w:val="7"/>
  </w:num>
  <w:num w:numId="8" w16cid:durableId="1766614948">
    <w:abstractNumId w:val="1"/>
  </w:num>
  <w:num w:numId="9" w16cid:durableId="1575969668">
    <w:abstractNumId w:val="6"/>
  </w:num>
  <w:num w:numId="10" w16cid:durableId="18423095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MDEzM7Q0MzcwNDFR0lEKTi0uzszPAykwqQUAED0WsSwAAAA="/>
  </w:docVars>
  <w:rsids>
    <w:rsidRoot w:val="005830FD"/>
    <w:rsid w:val="00005579"/>
    <w:rsid w:val="00042F88"/>
    <w:rsid w:val="00056C6D"/>
    <w:rsid w:val="00083030"/>
    <w:rsid w:val="00096EE0"/>
    <w:rsid w:val="000A4D66"/>
    <w:rsid w:val="000C2FEC"/>
    <w:rsid w:val="000E5D82"/>
    <w:rsid w:val="000F616B"/>
    <w:rsid w:val="00161E65"/>
    <w:rsid w:val="001653A8"/>
    <w:rsid w:val="001A2789"/>
    <w:rsid w:val="00247DA2"/>
    <w:rsid w:val="002522EE"/>
    <w:rsid w:val="00290627"/>
    <w:rsid w:val="00296A86"/>
    <w:rsid w:val="003F52B7"/>
    <w:rsid w:val="00400024"/>
    <w:rsid w:val="0044527C"/>
    <w:rsid w:val="00484EFF"/>
    <w:rsid w:val="004F45AB"/>
    <w:rsid w:val="00527A79"/>
    <w:rsid w:val="005830FD"/>
    <w:rsid w:val="005B05B5"/>
    <w:rsid w:val="0063774E"/>
    <w:rsid w:val="00643D7B"/>
    <w:rsid w:val="006638C6"/>
    <w:rsid w:val="0067690D"/>
    <w:rsid w:val="007232F7"/>
    <w:rsid w:val="007C075D"/>
    <w:rsid w:val="007D68C1"/>
    <w:rsid w:val="007F20DF"/>
    <w:rsid w:val="0087381A"/>
    <w:rsid w:val="008D24E1"/>
    <w:rsid w:val="0092277A"/>
    <w:rsid w:val="00944684"/>
    <w:rsid w:val="009479AD"/>
    <w:rsid w:val="00953F69"/>
    <w:rsid w:val="00973F19"/>
    <w:rsid w:val="00A86940"/>
    <w:rsid w:val="00A87458"/>
    <w:rsid w:val="00AA774E"/>
    <w:rsid w:val="00AD1562"/>
    <w:rsid w:val="00AD77E0"/>
    <w:rsid w:val="00B62AF5"/>
    <w:rsid w:val="00BB3148"/>
    <w:rsid w:val="00BC3270"/>
    <w:rsid w:val="00BE1122"/>
    <w:rsid w:val="00C37B90"/>
    <w:rsid w:val="00C67249"/>
    <w:rsid w:val="00C726B7"/>
    <w:rsid w:val="00CB7338"/>
    <w:rsid w:val="00CE7767"/>
    <w:rsid w:val="00CF6EB0"/>
    <w:rsid w:val="00D46658"/>
    <w:rsid w:val="00D74504"/>
    <w:rsid w:val="00D76E33"/>
    <w:rsid w:val="00DB2CA3"/>
    <w:rsid w:val="00DC2513"/>
    <w:rsid w:val="00DC54F3"/>
    <w:rsid w:val="00E73736"/>
    <w:rsid w:val="00E81E97"/>
    <w:rsid w:val="00EA54C3"/>
    <w:rsid w:val="00EE276D"/>
    <w:rsid w:val="00EF2F24"/>
    <w:rsid w:val="00F278A5"/>
    <w:rsid w:val="00F374FB"/>
    <w:rsid w:val="00F52EAA"/>
    <w:rsid w:val="00FA08A4"/>
    <w:rsid w:val="00FE5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B4E39"/>
  <w15:chartTrackingRefBased/>
  <w15:docId w15:val="{E0CC59F8-07A8-435B-B27A-BC11A1299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66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74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4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2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0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3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2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6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4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86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1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2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4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13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7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3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8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7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9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7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7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6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4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7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2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8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7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4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3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2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6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53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7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3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2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5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32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91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0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3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0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9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2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5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8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0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2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1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3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5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4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7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5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9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5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7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1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9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1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1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1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3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9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6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4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03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7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5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0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7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5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2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3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8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6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8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22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6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1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9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0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2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9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5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4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3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7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3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42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6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6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1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3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5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0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3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12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74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3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3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7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9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8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35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6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7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7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1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5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1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5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4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4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6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35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00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2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4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0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6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2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8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8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5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70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5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2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5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9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3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0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7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96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4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2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5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2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9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2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2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86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2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8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23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4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4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1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2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4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1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6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7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0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59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90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83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2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1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2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1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0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1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3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4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4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1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4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0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5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9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00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8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9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9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7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9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1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9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4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2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6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1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9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9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3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3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0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6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3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2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1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8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51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40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4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7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9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4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5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3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3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3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9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4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7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81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85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1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2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7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9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0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0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7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8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3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2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</TotalTime>
  <Pages>28</Pages>
  <Words>3081</Words>
  <Characters>17563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r Ahmed</dc:creator>
  <cp:keywords/>
  <dc:description/>
  <cp:lastModifiedBy>Nasir Ahmed</cp:lastModifiedBy>
  <cp:revision>62</cp:revision>
  <cp:lastPrinted>2023-03-15T17:45:00Z</cp:lastPrinted>
  <dcterms:created xsi:type="dcterms:W3CDTF">2023-03-15T15:41:00Z</dcterms:created>
  <dcterms:modified xsi:type="dcterms:W3CDTF">2023-03-23T15:22:00Z</dcterms:modified>
</cp:coreProperties>
</file>